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6A0A88" w:rsidRDefault="005C21D8">
      <w:pPr>
        <w:kinsoku w:val="0"/>
        <w:overflowPunct w:val="0"/>
        <w:spacing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page">
                  <wp:posOffset>313690</wp:posOffset>
                </wp:positionH>
                <wp:positionV relativeFrom="page">
                  <wp:posOffset>598805</wp:posOffset>
                </wp:positionV>
                <wp:extent cx="601345" cy="611505"/>
                <wp:effectExtent l="0" t="0" r="0" b="0"/>
                <wp:wrapNone/>
                <wp:docPr id="5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345" cy="611505"/>
                          <a:chOff x="494" y="943"/>
                          <a:chExt cx="947" cy="963"/>
                        </a:xfrm>
                      </wpg:grpSpPr>
                      <wps:wsp>
                        <wps:cNvPr id="57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495" y="944"/>
                            <a:ext cx="940" cy="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A0A88" w:rsidRDefault="005C21D8">
                              <w:pPr>
                                <w:widowControl/>
                                <w:autoSpaceDE/>
                                <w:autoSpaceDN/>
                                <w:adjustRightInd/>
                                <w:spacing w:line="940" w:lineRule="atLeast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600075" cy="600075"/>
                                    <wp:effectExtent l="0" t="0" r="0" b="0"/>
                                    <wp:docPr id="2" name="Picture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00075" cy="6000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6A0A88" w:rsidRDefault="006A0A88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8" name="Freeform 4"/>
                        <wps:cNvSpPr>
                          <a:spLocks/>
                        </wps:cNvSpPr>
                        <wps:spPr bwMode="auto">
                          <a:xfrm>
                            <a:off x="812" y="1893"/>
                            <a:ext cx="307" cy="20"/>
                          </a:xfrm>
                          <a:custGeom>
                            <a:avLst/>
                            <a:gdLst>
                              <a:gd name="T0" fmla="*/ 0 w 307"/>
                              <a:gd name="T1" fmla="*/ 0 h 20"/>
                              <a:gd name="T2" fmla="*/ 307 w 30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07" h="20">
                                <a:moveTo>
                                  <a:pt x="0" y="0"/>
                                </a:moveTo>
                                <a:lnTo>
                                  <a:pt x="307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FEFEF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24.7pt;margin-top:47.15pt;width:47.35pt;height:48.15pt;z-index:-251658752;mso-position-horizontal-relative:page;mso-position-vertical-relative:page" coordorigin="494,943" coordsize="947,9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" o:allowincell="f">
                <v:rect id="Rectangle 3" o:spid="_x0000_s1027" style="position:absolute;left:495;top:944;width:940;height: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6A0A88" w:rsidRDefault="005C21D8">
                        <w:pPr>
                          <w:widowControl/>
                          <w:autoSpaceDE/>
                          <w:autoSpaceDN/>
                          <w:adjustRightInd/>
                          <w:spacing w:line="940" w:lineRule="atLeast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600075" cy="600075"/>
                              <wp:effectExtent l="0" t="0" r="0" b="0"/>
                              <wp:docPr id="2" name="Picture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00075" cy="6000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6A0A88" w:rsidRDefault="006A0A88"/>
                    </w:txbxContent>
                  </v:textbox>
                </v:rect>
                <v:shape id="Freeform 4" o:spid="_x0000_s1028" style="position:absolute;left:812;top:1893;width:307;height:20;visibility:visible;mso-wrap-style:square;v-text-anchor:top" coordsize="30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" path="m,l307,e" filled="f" strokecolor="#fefefe" strokeweight="1.36pt">
                  <v:path arrowok="t" o:connecttype="custom" o:connectlocs="0,0;307,0" o:connectangles="0,0"/>
                </v:shape>
                <w10:wrap anchorx="page" anchory="page"/>
              </v:group>
            </w:pict>
          </mc:Fallback>
        </mc:AlternateContent>
      </w:r>
    </w:p>
    <w:p w:rsidR="006A0A88" w:rsidRDefault="006A0A88">
      <w:pPr>
        <w:kinsoku w:val="0"/>
        <w:overflowPunct w:val="0"/>
        <w:spacing w:before="3" w:line="200" w:lineRule="exact"/>
        <w:rPr>
          <w:sz w:val="20"/>
          <w:szCs w:val="20"/>
        </w:rPr>
      </w:pPr>
    </w:p>
    <w:p w:rsidR="006A0A88" w:rsidRDefault="005C21D8">
      <w:pPr>
        <w:kinsoku w:val="0"/>
        <w:overflowPunct w:val="0"/>
        <w:ind w:left="119"/>
        <w:rPr>
          <w:sz w:val="13"/>
          <w:szCs w:val="13"/>
        </w:rPr>
      </w:pPr>
      <w:r>
        <w:rPr>
          <w:noProof/>
        </w:rPr>
        <w:drawing>
          <wp:inline distT="0" distB="0" distL="0" distR="0">
            <wp:extent cx="942975" cy="857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8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A88" w:rsidRDefault="006A0A88">
      <w:pPr>
        <w:kinsoku w:val="0"/>
        <w:overflowPunct w:val="0"/>
        <w:spacing w:before="10" w:line="140" w:lineRule="exact"/>
        <w:rPr>
          <w:sz w:val="14"/>
          <w:szCs w:val="14"/>
        </w:rPr>
      </w:pPr>
    </w:p>
    <w:p w:rsidR="006A0A88" w:rsidRDefault="006A0A88">
      <w:pPr>
        <w:kinsoku w:val="0"/>
        <w:overflowPunct w:val="0"/>
        <w:spacing w:line="200" w:lineRule="exact"/>
        <w:rPr>
          <w:sz w:val="20"/>
          <w:szCs w:val="20"/>
        </w:rPr>
      </w:pPr>
    </w:p>
    <w:p w:rsidR="006A0A88" w:rsidRDefault="005C21D8">
      <w:pPr>
        <w:kinsoku w:val="0"/>
        <w:overflowPunct w:val="0"/>
        <w:spacing w:before="58"/>
        <w:ind w:left="104"/>
        <w:rPr>
          <w:rFonts w:ascii="Arial" w:hAnsi="Arial" w:cs="Arial"/>
          <w:sz w:val="32"/>
          <w:szCs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1" locked="0" layoutInCell="0" allowOverlap="1">
                <wp:simplePos x="0" y="0"/>
                <wp:positionH relativeFrom="page">
                  <wp:posOffset>1036955</wp:posOffset>
                </wp:positionH>
                <wp:positionV relativeFrom="paragraph">
                  <wp:posOffset>-666115</wp:posOffset>
                </wp:positionV>
                <wp:extent cx="1320165" cy="236855"/>
                <wp:effectExtent l="0" t="0" r="0" b="0"/>
                <wp:wrapNone/>
                <wp:docPr id="31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0165" cy="236855"/>
                          <a:chOff x="1633" y="-1049"/>
                          <a:chExt cx="2079" cy="373"/>
                        </a:xfrm>
                      </wpg:grpSpPr>
                      <wps:wsp>
                        <wps:cNvPr id="32" name="Freeform 6"/>
                        <wps:cNvSpPr>
                          <a:spLocks/>
                        </wps:cNvSpPr>
                        <wps:spPr bwMode="auto">
                          <a:xfrm>
                            <a:off x="2134" y="-692"/>
                            <a:ext cx="135" cy="20"/>
                          </a:xfrm>
                          <a:custGeom>
                            <a:avLst/>
                            <a:gdLst>
                              <a:gd name="T0" fmla="*/ 0 w 135"/>
                              <a:gd name="T1" fmla="*/ 0 h 20"/>
                              <a:gd name="T2" fmla="*/ 134 w 13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5" h="20">
                                <a:moveTo>
                                  <a:pt x="0" y="0"/>
                                </a:moveTo>
                                <a:lnTo>
                                  <a:pt x="134" y="0"/>
                                </a:lnTo>
                              </a:path>
                            </a:pathLst>
                          </a:custGeom>
                          <a:noFill/>
                          <a:ln w="8267">
                            <a:solidFill>
                              <a:srgbClr val="1146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7"/>
                        <wps:cNvSpPr>
                          <a:spLocks/>
                        </wps:cNvSpPr>
                        <wps:spPr bwMode="auto">
                          <a:xfrm>
                            <a:off x="2155" y="-971"/>
                            <a:ext cx="93" cy="274"/>
                          </a:xfrm>
                          <a:custGeom>
                            <a:avLst/>
                            <a:gdLst>
                              <a:gd name="T0" fmla="*/ 93 w 93"/>
                              <a:gd name="T1" fmla="*/ 0 h 274"/>
                              <a:gd name="T2" fmla="*/ 0 w 93"/>
                              <a:gd name="T3" fmla="*/ 0 h 274"/>
                              <a:gd name="T4" fmla="*/ 9 w 93"/>
                              <a:gd name="T5" fmla="*/ 1 h 274"/>
                              <a:gd name="T6" fmla="*/ 13 w 93"/>
                              <a:gd name="T7" fmla="*/ 4 h 274"/>
                              <a:gd name="T8" fmla="*/ 18 w 93"/>
                              <a:gd name="T9" fmla="*/ 7 h 274"/>
                              <a:gd name="T10" fmla="*/ 21 w 93"/>
                              <a:gd name="T11" fmla="*/ 12 h 274"/>
                              <a:gd name="T12" fmla="*/ 23 w 93"/>
                              <a:gd name="T13" fmla="*/ 21 h 274"/>
                              <a:gd name="T14" fmla="*/ 24 w 93"/>
                              <a:gd name="T15" fmla="*/ 37 h 274"/>
                              <a:gd name="T16" fmla="*/ 24 w 93"/>
                              <a:gd name="T17" fmla="*/ 234 h 274"/>
                              <a:gd name="T18" fmla="*/ 13 w 93"/>
                              <a:gd name="T19" fmla="*/ 270 h 274"/>
                              <a:gd name="T20" fmla="*/ 9 w 93"/>
                              <a:gd name="T21" fmla="*/ 273 h 274"/>
                              <a:gd name="T22" fmla="*/ 0 w 93"/>
                              <a:gd name="T23" fmla="*/ 274 h 274"/>
                              <a:gd name="T24" fmla="*/ 91 w 93"/>
                              <a:gd name="T25" fmla="*/ 274 h 274"/>
                              <a:gd name="T26" fmla="*/ 82 w 93"/>
                              <a:gd name="T27" fmla="*/ 273 h 274"/>
                              <a:gd name="T28" fmla="*/ 72 w 93"/>
                              <a:gd name="T29" fmla="*/ 266 h 274"/>
                              <a:gd name="T30" fmla="*/ 70 w 93"/>
                              <a:gd name="T31" fmla="*/ 261 h 274"/>
                              <a:gd name="T32" fmla="*/ 68 w 93"/>
                              <a:gd name="T33" fmla="*/ 251 h 274"/>
                              <a:gd name="T34" fmla="*/ 68 w 93"/>
                              <a:gd name="T35" fmla="*/ 30 h 274"/>
                              <a:gd name="T36" fmla="*/ 69 w 93"/>
                              <a:gd name="T37" fmla="*/ 16 h 274"/>
                              <a:gd name="T38" fmla="*/ 71 w 93"/>
                              <a:gd name="T39" fmla="*/ 10 h 274"/>
                              <a:gd name="T40" fmla="*/ 73 w 93"/>
                              <a:gd name="T41" fmla="*/ 6 h 274"/>
                              <a:gd name="T42" fmla="*/ 83 w 93"/>
                              <a:gd name="T43" fmla="*/ 1 h 274"/>
                              <a:gd name="T44" fmla="*/ 93 w 93"/>
                              <a:gd name="T45" fmla="*/ 0 h 2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93" h="274">
                                <a:moveTo>
                                  <a:pt x="93" y="0"/>
                                </a:moveTo>
                                <a:lnTo>
                                  <a:pt x="0" y="0"/>
                                </a:lnTo>
                                <a:lnTo>
                                  <a:pt x="9" y="1"/>
                                </a:lnTo>
                                <a:lnTo>
                                  <a:pt x="13" y="4"/>
                                </a:lnTo>
                                <a:lnTo>
                                  <a:pt x="18" y="7"/>
                                </a:lnTo>
                                <a:lnTo>
                                  <a:pt x="21" y="12"/>
                                </a:lnTo>
                                <a:lnTo>
                                  <a:pt x="23" y="21"/>
                                </a:lnTo>
                                <a:lnTo>
                                  <a:pt x="24" y="37"/>
                                </a:lnTo>
                                <a:lnTo>
                                  <a:pt x="24" y="234"/>
                                </a:lnTo>
                                <a:lnTo>
                                  <a:pt x="13" y="270"/>
                                </a:lnTo>
                                <a:lnTo>
                                  <a:pt x="9" y="273"/>
                                </a:lnTo>
                                <a:lnTo>
                                  <a:pt x="0" y="274"/>
                                </a:lnTo>
                                <a:lnTo>
                                  <a:pt x="91" y="274"/>
                                </a:lnTo>
                                <a:lnTo>
                                  <a:pt x="82" y="273"/>
                                </a:lnTo>
                                <a:lnTo>
                                  <a:pt x="72" y="266"/>
                                </a:lnTo>
                                <a:lnTo>
                                  <a:pt x="70" y="261"/>
                                </a:lnTo>
                                <a:lnTo>
                                  <a:pt x="68" y="251"/>
                                </a:lnTo>
                                <a:lnTo>
                                  <a:pt x="68" y="30"/>
                                </a:lnTo>
                                <a:lnTo>
                                  <a:pt x="69" y="16"/>
                                </a:lnTo>
                                <a:lnTo>
                                  <a:pt x="71" y="10"/>
                                </a:lnTo>
                                <a:lnTo>
                                  <a:pt x="73" y="6"/>
                                </a:lnTo>
                                <a:lnTo>
                                  <a:pt x="83" y="1"/>
                                </a:lnTo>
                                <a:lnTo>
                                  <a:pt x="9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8"/>
                        <wps:cNvSpPr>
                          <a:spLocks/>
                        </wps:cNvSpPr>
                        <wps:spPr bwMode="auto">
                          <a:xfrm>
                            <a:off x="2134" y="-976"/>
                            <a:ext cx="298" cy="20"/>
                          </a:xfrm>
                          <a:custGeom>
                            <a:avLst/>
                            <a:gdLst>
                              <a:gd name="T0" fmla="*/ 0 w 298"/>
                              <a:gd name="T1" fmla="*/ 0 h 20"/>
                              <a:gd name="T2" fmla="*/ 298 w 29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98" h="20">
                                <a:moveTo>
                                  <a:pt x="0" y="0"/>
                                </a:moveTo>
                                <a:lnTo>
                                  <a:pt x="298" y="0"/>
                                </a:lnTo>
                              </a:path>
                            </a:pathLst>
                          </a:custGeom>
                          <a:noFill/>
                          <a:ln w="7619">
                            <a:solidFill>
                              <a:srgbClr val="1146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9"/>
                        <wps:cNvSpPr>
                          <a:spLocks/>
                        </wps:cNvSpPr>
                        <wps:spPr bwMode="auto">
                          <a:xfrm>
                            <a:off x="2292" y="-772"/>
                            <a:ext cx="251" cy="86"/>
                          </a:xfrm>
                          <a:custGeom>
                            <a:avLst/>
                            <a:gdLst>
                              <a:gd name="T0" fmla="*/ 250 w 251"/>
                              <a:gd name="T1" fmla="*/ 0 h 86"/>
                              <a:gd name="T2" fmla="*/ 235 w 251"/>
                              <a:gd name="T3" fmla="*/ 17 h 86"/>
                              <a:gd name="T4" fmla="*/ 227 w 251"/>
                              <a:gd name="T5" fmla="*/ 36 h 86"/>
                              <a:gd name="T6" fmla="*/ 219 w 251"/>
                              <a:gd name="T7" fmla="*/ 50 h 86"/>
                              <a:gd name="T8" fmla="*/ 210 w 251"/>
                              <a:gd name="T9" fmla="*/ 61 h 86"/>
                              <a:gd name="T10" fmla="*/ 203 w 251"/>
                              <a:gd name="T11" fmla="*/ 68 h 86"/>
                              <a:gd name="T12" fmla="*/ 193 w 251"/>
                              <a:gd name="T13" fmla="*/ 71 h 86"/>
                              <a:gd name="T14" fmla="*/ 185 w 251"/>
                              <a:gd name="T15" fmla="*/ 74 h 86"/>
                              <a:gd name="T16" fmla="*/ 172 w 251"/>
                              <a:gd name="T17" fmla="*/ 75 h 86"/>
                              <a:gd name="T18" fmla="*/ 0 w 251"/>
                              <a:gd name="T19" fmla="*/ 75 h 86"/>
                              <a:gd name="T20" fmla="*/ 0 w 251"/>
                              <a:gd name="T21" fmla="*/ 86 h 86"/>
                              <a:gd name="T22" fmla="*/ 249 w 251"/>
                              <a:gd name="T23" fmla="*/ 86 h 86"/>
                              <a:gd name="T24" fmla="*/ 250 w 251"/>
                              <a:gd name="T25" fmla="*/ 0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51" h="86">
                                <a:moveTo>
                                  <a:pt x="250" y="0"/>
                                </a:moveTo>
                                <a:lnTo>
                                  <a:pt x="235" y="17"/>
                                </a:lnTo>
                                <a:lnTo>
                                  <a:pt x="227" y="36"/>
                                </a:lnTo>
                                <a:lnTo>
                                  <a:pt x="219" y="50"/>
                                </a:lnTo>
                                <a:lnTo>
                                  <a:pt x="210" y="61"/>
                                </a:lnTo>
                                <a:lnTo>
                                  <a:pt x="203" y="68"/>
                                </a:lnTo>
                                <a:lnTo>
                                  <a:pt x="193" y="71"/>
                                </a:lnTo>
                                <a:lnTo>
                                  <a:pt x="185" y="74"/>
                                </a:lnTo>
                                <a:lnTo>
                                  <a:pt x="172" y="75"/>
                                </a:lnTo>
                                <a:lnTo>
                                  <a:pt x="0" y="75"/>
                                </a:lnTo>
                                <a:lnTo>
                                  <a:pt x="0" y="86"/>
                                </a:lnTo>
                                <a:lnTo>
                                  <a:pt x="249" y="86"/>
                                </a:lnTo>
                                <a:lnTo>
                                  <a:pt x="2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10"/>
                        <wps:cNvSpPr>
                          <a:spLocks/>
                        </wps:cNvSpPr>
                        <wps:spPr bwMode="auto">
                          <a:xfrm>
                            <a:off x="2314" y="-971"/>
                            <a:ext cx="93" cy="274"/>
                          </a:xfrm>
                          <a:custGeom>
                            <a:avLst/>
                            <a:gdLst>
                              <a:gd name="T0" fmla="*/ 90 w 93"/>
                              <a:gd name="T1" fmla="*/ 0 h 274"/>
                              <a:gd name="T2" fmla="*/ 0 w 93"/>
                              <a:gd name="T3" fmla="*/ 0 h 274"/>
                              <a:gd name="T4" fmla="*/ 7 w 93"/>
                              <a:gd name="T5" fmla="*/ 1 h 274"/>
                              <a:gd name="T6" fmla="*/ 17 w 93"/>
                              <a:gd name="T7" fmla="*/ 7 h 274"/>
                              <a:gd name="T8" fmla="*/ 19 w 93"/>
                              <a:gd name="T9" fmla="*/ 12 h 274"/>
                              <a:gd name="T10" fmla="*/ 22 w 93"/>
                              <a:gd name="T11" fmla="*/ 21 h 274"/>
                              <a:gd name="T12" fmla="*/ 22 w 93"/>
                              <a:gd name="T13" fmla="*/ 235 h 274"/>
                              <a:gd name="T14" fmla="*/ 12 w 93"/>
                              <a:gd name="T15" fmla="*/ 270 h 274"/>
                              <a:gd name="T16" fmla="*/ 7 w 93"/>
                              <a:gd name="T17" fmla="*/ 273 h 274"/>
                              <a:gd name="T18" fmla="*/ 0 w 93"/>
                              <a:gd name="T19" fmla="*/ 274 h 274"/>
                              <a:gd name="T20" fmla="*/ 92 w 93"/>
                              <a:gd name="T21" fmla="*/ 274 h 274"/>
                              <a:gd name="T22" fmla="*/ 81 w 93"/>
                              <a:gd name="T23" fmla="*/ 273 h 274"/>
                              <a:gd name="T24" fmla="*/ 77 w 93"/>
                              <a:gd name="T25" fmla="*/ 271 h 274"/>
                              <a:gd name="T26" fmla="*/ 72 w 93"/>
                              <a:gd name="T27" fmla="*/ 267 h 274"/>
                              <a:gd name="T28" fmla="*/ 68 w 93"/>
                              <a:gd name="T29" fmla="*/ 264 h 274"/>
                              <a:gd name="T30" fmla="*/ 67 w 93"/>
                              <a:gd name="T31" fmla="*/ 258 h 274"/>
                              <a:gd name="T32" fmla="*/ 66 w 93"/>
                              <a:gd name="T33" fmla="*/ 253 h 274"/>
                              <a:gd name="T34" fmla="*/ 66 w 93"/>
                              <a:gd name="T35" fmla="*/ 37 h 274"/>
                              <a:gd name="T36" fmla="*/ 77 w 93"/>
                              <a:gd name="T37" fmla="*/ 3 h 274"/>
                              <a:gd name="T38" fmla="*/ 80 w 93"/>
                              <a:gd name="T39" fmla="*/ 1 h 274"/>
                              <a:gd name="T40" fmla="*/ 90 w 93"/>
                              <a:gd name="T41" fmla="*/ 0 h 2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93" h="274">
                                <a:moveTo>
                                  <a:pt x="90" y="0"/>
                                </a:moveTo>
                                <a:lnTo>
                                  <a:pt x="0" y="0"/>
                                </a:lnTo>
                                <a:lnTo>
                                  <a:pt x="7" y="1"/>
                                </a:lnTo>
                                <a:lnTo>
                                  <a:pt x="17" y="7"/>
                                </a:lnTo>
                                <a:lnTo>
                                  <a:pt x="19" y="12"/>
                                </a:lnTo>
                                <a:lnTo>
                                  <a:pt x="22" y="21"/>
                                </a:lnTo>
                                <a:lnTo>
                                  <a:pt x="22" y="235"/>
                                </a:lnTo>
                                <a:lnTo>
                                  <a:pt x="12" y="270"/>
                                </a:lnTo>
                                <a:lnTo>
                                  <a:pt x="7" y="273"/>
                                </a:lnTo>
                                <a:lnTo>
                                  <a:pt x="0" y="274"/>
                                </a:lnTo>
                                <a:lnTo>
                                  <a:pt x="92" y="274"/>
                                </a:lnTo>
                                <a:lnTo>
                                  <a:pt x="81" y="273"/>
                                </a:lnTo>
                                <a:lnTo>
                                  <a:pt x="77" y="271"/>
                                </a:lnTo>
                                <a:lnTo>
                                  <a:pt x="72" y="267"/>
                                </a:lnTo>
                                <a:lnTo>
                                  <a:pt x="68" y="264"/>
                                </a:lnTo>
                                <a:lnTo>
                                  <a:pt x="67" y="258"/>
                                </a:lnTo>
                                <a:lnTo>
                                  <a:pt x="66" y="253"/>
                                </a:lnTo>
                                <a:lnTo>
                                  <a:pt x="66" y="37"/>
                                </a:lnTo>
                                <a:lnTo>
                                  <a:pt x="77" y="3"/>
                                </a:lnTo>
                                <a:lnTo>
                                  <a:pt x="80" y="1"/>
                                </a:lnTo>
                                <a:lnTo>
                                  <a:pt x="9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11"/>
                        <wps:cNvSpPr>
                          <a:spLocks/>
                        </wps:cNvSpPr>
                        <wps:spPr bwMode="auto">
                          <a:xfrm>
                            <a:off x="2560" y="-772"/>
                            <a:ext cx="252" cy="86"/>
                          </a:xfrm>
                          <a:custGeom>
                            <a:avLst/>
                            <a:gdLst>
                              <a:gd name="T0" fmla="*/ 251 w 252"/>
                              <a:gd name="T1" fmla="*/ 0 h 86"/>
                              <a:gd name="T2" fmla="*/ 235 w 252"/>
                              <a:gd name="T3" fmla="*/ 17 h 86"/>
                              <a:gd name="T4" fmla="*/ 227 w 252"/>
                              <a:gd name="T5" fmla="*/ 36 h 86"/>
                              <a:gd name="T6" fmla="*/ 218 w 252"/>
                              <a:gd name="T7" fmla="*/ 50 h 86"/>
                              <a:gd name="T8" fmla="*/ 153 w 252"/>
                              <a:gd name="T9" fmla="*/ 75 h 86"/>
                              <a:gd name="T10" fmla="*/ 0 w 252"/>
                              <a:gd name="T11" fmla="*/ 75 h 86"/>
                              <a:gd name="T12" fmla="*/ 0 w 252"/>
                              <a:gd name="T13" fmla="*/ 86 h 86"/>
                              <a:gd name="T14" fmla="*/ 248 w 252"/>
                              <a:gd name="T15" fmla="*/ 86 h 86"/>
                              <a:gd name="T16" fmla="*/ 251 w 252"/>
                              <a:gd name="T17" fmla="*/ 0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52" h="86">
                                <a:moveTo>
                                  <a:pt x="251" y="0"/>
                                </a:moveTo>
                                <a:lnTo>
                                  <a:pt x="235" y="17"/>
                                </a:lnTo>
                                <a:lnTo>
                                  <a:pt x="227" y="36"/>
                                </a:lnTo>
                                <a:lnTo>
                                  <a:pt x="218" y="50"/>
                                </a:lnTo>
                                <a:lnTo>
                                  <a:pt x="153" y="75"/>
                                </a:lnTo>
                                <a:lnTo>
                                  <a:pt x="0" y="75"/>
                                </a:lnTo>
                                <a:lnTo>
                                  <a:pt x="0" y="86"/>
                                </a:lnTo>
                                <a:lnTo>
                                  <a:pt x="248" y="86"/>
                                </a:lnTo>
                                <a:lnTo>
                                  <a:pt x="2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12"/>
                        <wps:cNvSpPr>
                          <a:spLocks/>
                        </wps:cNvSpPr>
                        <wps:spPr bwMode="auto">
                          <a:xfrm>
                            <a:off x="2581" y="-971"/>
                            <a:ext cx="94" cy="274"/>
                          </a:xfrm>
                          <a:custGeom>
                            <a:avLst/>
                            <a:gdLst>
                              <a:gd name="T0" fmla="*/ 93 w 94"/>
                              <a:gd name="T1" fmla="*/ 0 h 274"/>
                              <a:gd name="T2" fmla="*/ 0 w 94"/>
                              <a:gd name="T3" fmla="*/ 0 h 274"/>
                              <a:gd name="T4" fmla="*/ 10 w 94"/>
                              <a:gd name="T5" fmla="*/ 1 h 274"/>
                              <a:gd name="T6" fmla="*/ 15 w 94"/>
                              <a:gd name="T7" fmla="*/ 4 h 274"/>
                              <a:gd name="T8" fmla="*/ 25 w 94"/>
                              <a:gd name="T9" fmla="*/ 218 h 274"/>
                              <a:gd name="T10" fmla="*/ 24 w 94"/>
                              <a:gd name="T11" fmla="*/ 242 h 274"/>
                              <a:gd name="T12" fmla="*/ 23 w 94"/>
                              <a:gd name="T13" fmla="*/ 255 h 274"/>
                              <a:gd name="T14" fmla="*/ 22 w 94"/>
                              <a:gd name="T15" fmla="*/ 262 h 274"/>
                              <a:gd name="T16" fmla="*/ 18 w 94"/>
                              <a:gd name="T17" fmla="*/ 267 h 274"/>
                              <a:gd name="T18" fmla="*/ 13 w 94"/>
                              <a:gd name="T19" fmla="*/ 270 h 274"/>
                              <a:gd name="T20" fmla="*/ 9 w 94"/>
                              <a:gd name="T21" fmla="*/ 273 h 274"/>
                              <a:gd name="T22" fmla="*/ 0 w 94"/>
                              <a:gd name="T23" fmla="*/ 274 h 274"/>
                              <a:gd name="T24" fmla="*/ 94 w 94"/>
                              <a:gd name="T25" fmla="*/ 274 h 274"/>
                              <a:gd name="T26" fmla="*/ 83 w 94"/>
                              <a:gd name="T27" fmla="*/ 273 h 274"/>
                              <a:gd name="T28" fmla="*/ 78 w 94"/>
                              <a:gd name="T29" fmla="*/ 271 h 274"/>
                              <a:gd name="T30" fmla="*/ 72 w 94"/>
                              <a:gd name="T31" fmla="*/ 267 h 274"/>
                              <a:gd name="T32" fmla="*/ 70 w 94"/>
                              <a:gd name="T33" fmla="*/ 264 h 274"/>
                              <a:gd name="T34" fmla="*/ 69 w 94"/>
                              <a:gd name="T35" fmla="*/ 258 h 274"/>
                              <a:gd name="T36" fmla="*/ 67 w 94"/>
                              <a:gd name="T37" fmla="*/ 253 h 274"/>
                              <a:gd name="T38" fmla="*/ 66 w 94"/>
                              <a:gd name="T39" fmla="*/ 242 h 274"/>
                              <a:gd name="T40" fmla="*/ 66 w 94"/>
                              <a:gd name="T41" fmla="*/ 53 h 274"/>
                              <a:gd name="T42" fmla="*/ 67 w 94"/>
                              <a:gd name="T43" fmla="*/ 30 h 274"/>
                              <a:gd name="T44" fmla="*/ 70 w 94"/>
                              <a:gd name="T45" fmla="*/ 16 h 274"/>
                              <a:gd name="T46" fmla="*/ 71 w 94"/>
                              <a:gd name="T47" fmla="*/ 10 h 274"/>
                              <a:gd name="T48" fmla="*/ 73 w 94"/>
                              <a:gd name="T49" fmla="*/ 6 h 274"/>
                              <a:gd name="T50" fmla="*/ 83 w 94"/>
                              <a:gd name="T51" fmla="*/ 1 h 274"/>
                              <a:gd name="T52" fmla="*/ 93 w 94"/>
                              <a:gd name="T53" fmla="*/ 0 h 2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94" h="274">
                                <a:moveTo>
                                  <a:pt x="93" y="0"/>
                                </a:moveTo>
                                <a:lnTo>
                                  <a:pt x="0" y="0"/>
                                </a:lnTo>
                                <a:lnTo>
                                  <a:pt x="10" y="1"/>
                                </a:lnTo>
                                <a:lnTo>
                                  <a:pt x="15" y="4"/>
                                </a:lnTo>
                                <a:lnTo>
                                  <a:pt x="25" y="218"/>
                                </a:lnTo>
                                <a:lnTo>
                                  <a:pt x="24" y="242"/>
                                </a:lnTo>
                                <a:lnTo>
                                  <a:pt x="23" y="255"/>
                                </a:lnTo>
                                <a:lnTo>
                                  <a:pt x="22" y="262"/>
                                </a:lnTo>
                                <a:lnTo>
                                  <a:pt x="18" y="267"/>
                                </a:lnTo>
                                <a:lnTo>
                                  <a:pt x="13" y="270"/>
                                </a:lnTo>
                                <a:lnTo>
                                  <a:pt x="9" y="273"/>
                                </a:lnTo>
                                <a:lnTo>
                                  <a:pt x="0" y="274"/>
                                </a:lnTo>
                                <a:lnTo>
                                  <a:pt x="94" y="274"/>
                                </a:lnTo>
                                <a:lnTo>
                                  <a:pt x="83" y="273"/>
                                </a:lnTo>
                                <a:lnTo>
                                  <a:pt x="78" y="271"/>
                                </a:lnTo>
                                <a:lnTo>
                                  <a:pt x="72" y="267"/>
                                </a:lnTo>
                                <a:lnTo>
                                  <a:pt x="70" y="264"/>
                                </a:lnTo>
                                <a:lnTo>
                                  <a:pt x="69" y="258"/>
                                </a:lnTo>
                                <a:lnTo>
                                  <a:pt x="67" y="253"/>
                                </a:lnTo>
                                <a:lnTo>
                                  <a:pt x="66" y="242"/>
                                </a:lnTo>
                                <a:lnTo>
                                  <a:pt x="66" y="53"/>
                                </a:lnTo>
                                <a:lnTo>
                                  <a:pt x="67" y="30"/>
                                </a:lnTo>
                                <a:lnTo>
                                  <a:pt x="70" y="16"/>
                                </a:lnTo>
                                <a:lnTo>
                                  <a:pt x="71" y="10"/>
                                </a:lnTo>
                                <a:lnTo>
                                  <a:pt x="73" y="6"/>
                                </a:lnTo>
                                <a:lnTo>
                                  <a:pt x="83" y="1"/>
                                </a:lnTo>
                                <a:lnTo>
                                  <a:pt x="9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13"/>
                        <wps:cNvSpPr>
                          <a:spLocks/>
                        </wps:cNvSpPr>
                        <wps:spPr bwMode="auto">
                          <a:xfrm>
                            <a:off x="2560" y="-976"/>
                            <a:ext cx="140" cy="20"/>
                          </a:xfrm>
                          <a:custGeom>
                            <a:avLst/>
                            <a:gdLst>
                              <a:gd name="T0" fmla="*/ 0 w 140"/>
                              <a:gd name="T1" fmla="*/ 0 h 20"/>
                              <a:gd name="T2" fmla="*/ 140 w 14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40" h="20">
                                <a:moveTo>
                                  <a:pt x="0" y="0"/>
                                </a:moveTo>
                                <a:lnTo>
                                  <a:pt x="140" y="0"/>
                                </a:lnTo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1146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14"/>
                        <wps:cNvSpPr>
                          <a:spLocks/>
                        </wps:cNvSpPr>
                        <wps:spPr bwMode="auto">
                          <a:xfrm>
                            <a:off x="2826" y="-692"/>
                            <a:ext cx="134" cy="20"/>
                          </a:xfrm>
                          <a:custGeom>
                            <a:avLst/>
                            <a:gdLst>
                              <a:gd name="T0" fmla="*/ 0 w 134"/>
                              <a:gd name="T1" fmla="*/ 0 h 20"/>
                              <a:gd name="T2" fmla="*/ 133 w 13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4" h="20">
                                <a:moveTo>
                                  <a:pt x="0" y="0"/>
                                </a:moveTo>
                                <a:lnTo>
                                  <a:pt x="133" y="0"/>
                                </a:lnTo>
                              </a:path>
                            </a:pathLst>
                          </a:custGeom>
                          <a:noFill/>
                          <a:ln w="8267">
                            <a:solidFill>
                              <a:srgbClr val="1146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15"/>
                        <wps:cNvSpPr>
                          <a:spLocks/>
                        </wps:cNvSpPr>
                        <wps:spPr bwMode="auto">
                          <a:xfrm>
                            <a:off x="2848" y="-971"/>
                            <a:ext cx="92" cy="274"/>
                          </a:xfrm>
                          <a:custGeom>
                            <a:avLst/>
                            <a:gdLst>
                              <a:gd name="T0" fmla="*/ 91 w 92"/>
                              <a:gd name="T1" fmla="*/ 0 h 274"/>
                              <a:gd name="T2" fmla="*/ 0 w 92"/>
                              <a:gd name="T3" fmla="*/ 0 h 274"/>
                              <a:gd name="T4" fmla="*/ 8 w 92"/>
                              <a:gd name="T5" fmla="*/ 1 h 274"/>
                              <a:gd name="T6" fmla="*/ 13 w 92"/>
                              <a:gd name="T7" fmla="*/ 4 h 274"/>
                              <a:gd name="T8" fmla="*/ 17 w 92"/>
                              <a:gd name="T9" fmla="*/ 7 h 274"/>
                              <a:gd name="T10" fmla="*/ 20 w 92"/>
                              <a:gd name="T11" fmla="*/ 12 h 274"/>
                              <a:gd name="T12" fmla="*/ 22 w 92"/>
                              <a:gd name="T13" fmla="*/ 21 h 274"/>
                              <a:gd name="T14" fmla="*/ 22 w 92"/>
                              <a:gd name="T15" fmla="*/ 234 h 274"/>
                              <a:gd name="T16" fmla="*/ 12 w 92"/>
                              <a:gd name="T17" fmla="*/ 270 h 274"/>
                              <a:gd name="T18" fmla="*/ 7 w 92"/>
                              <a:gd name="T19" fmla="*/ 273 h 274"/>
                              <a:gd name="T20" fmla="*/ 0 w 92"/>
                              <a:gd name="T21" fmla="*/ 274 h 274"/>
                              <a:gd name="T22" fmla="*/ 90 w 92"/>
                              <a:gd name="T23" fmla="*/ 274 h 274"/>
                              <a:gd name="T24" fmla="*/ 81 w 92"/>
                              <a:gd name="T25" fmla="*/ 273 h 274"/>
                              <a:gd name="T26" fmla="*/ 72 w 92"/>
                              <a:gd name="T27" fmla="*/ 266 h 274"/>
                              <a:gd name="T28" fmla="*/ 68 w 92"/>
                              <a:gd name="T29" fmla="*/ 261 h 274"/>
                              <a:gd name="T30" fmla="*/ 67 w 92"/>
                              <a:gd name="T31" fmla="*/ 251 h 274"/>
                              <a:gd name="T32" fmla="*/ 66 w 92"/>
                              <a:gd name="T33" fmla="*/ 234 h 274"/>
                              <a:gd name="T34" fmla="*/ 66 w 92"/>
                              <a:gd name="T35" fmla="*/ 30 h 274"/>
                              <a:gd name="T36" fmla="*/ 68 w 92"/>
                              <a:gd name="T37" fmla="*/ 16 h 274"/>
                              <a:gd name="T38" fmla="*/ 69 w 92"/>
                              <a:gd name="T39" fmla="*/ 10 h 274"/>
                              <a:gd name="T40" fmla="*/ 72 w 92"/>
                              <a:gd name="T41" fmla="*/ 6 h 274"/>
                              <a:gd name="T42" fmla="*/ 81 w 92"/>
                              <a:gd name="T43" fmla="*/ 1 h 274"/>
                              <a:gd name="T44" fmla="*/ 91 w 92"/>
                              <a:gd name="T45" fmla="*/ 0 h 2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92" h="274">
                                <a:moveTo>
                                  <a:pt x="91" y="0"/>
                                </a:moveTo>
                                <a:lnTo>
                                  <a:pt x="0" y="0"/>
                                </a:lnTo>
                                <a:lnTo>
                                  <a:pt x="8" y="1"/>
                                </a:lnTo>
                                <a:lnTo>
                                  <a:pt x="13" y="4"/>
                                </a:lnTo>
                                <a:lnTo>
                                  <a:pt x="17" y="7"/>
                                </a:lnTo>
                                <a:lnTo>
                                  <a:pt x="20" y="12"/>
                                </a:lnTo>
                                <a:lnTo>
                                  <a:pt x="22" y="21"/>
                                </a:lnTo>
                                <a:lnTo>
                                  <a:pt x="22" y="234"/>
                                </a:lnTo>
                                <a:lnTo>
                                  <a:pt x="12" y="270"/>
                                </a:lnTo>
                                <a:lnTo>
                                  <a:pt x="7" y="273"/>
                                </a:lnTo>
                                <a:lnTo>
                                  <a:pt x="0" y="274"/>
                                </a:lnTo>
                                <a:lnTo>
                                  <a:pt x="90" y="274"/>
                                </a:lnTo>
                                <a:lnTo>
                                  <a:pt x="81" y="273"/>
                                </a:lnTo>
                                <a:lnTo>
                                  <a:pt x="72" y="266"/>
                                </a:lnTo>
                                <a:lnTo>
                                  <a:pt x="68" y="261"/>
                                </a:lnTo>
                                <a:lnTo>
                                  <a:pt x="67" y="251"/>
                                </a:lnTo>
                                <a:lnTo>
                                  <a:pt x="66" y="234"/>
                                </a:lnTo>
                                <a:lnTo>
                                  <a:pt x="66" y="30"/>
                                </a:lnTo>
                                <a:lnTo>
                                  <a:pt x="68" y="16"/>
                                </a:lnTo>
                                <a:lnTo>
                                  <a:pt x="69" y="10"/>
                                </a:lnTo>
                                <a:lnTo>
                                  <a:pt x="72" y="6"/>
                                </a:lnTo>
                                <a:lnTo>
                                  <a:pt x="81" y="1"/>
                                </a:lnTo>
                                <a:lnTo>
                                  <a:pt x="9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16"/>
                        <wps:cNvSpPr>
                          <a:spLocks/>
                        </wps:cNvSpPr>
                        <wps:spPr bwMode="auto">
                          <a:xfrm>
                            <a:off x="2826" y="-976"/>
                            <a:ext cx="134" cy="20"/>
                          </a:xfrm>
                          <a:custGeom>
                            <a:avLst/>
                            <a:gdLst>
                              <a:gd name="T0" fmla="*/ 0 w 134"/>
                              <a:gd name="T1" fmla="*/ 0 h 20"/>
                              <a:gd name="T2" fmla="*/ 133 w 13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4" h="20">
                                <a:moveTo>
                                  <a:pt x="0" y="0"/>
                                </a:moveTo>
                                <a:lnTo>
                                  <a:pt x="133" y="0"/>
                                </a:lnTo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1146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17"/>
                        <wps:cNvSpPr>
                          <a:spLocks/>
                        </wps:cNvSpPr>
                        <wps:spPr bwMode="auto">
                          <a:xfrm>
                            <a:off x="2981" y="-985"/>
                            <a:ext cx="236" cy="299"/>
                          </a:xfrm>
                          <a:custGeom>
                            <a:avLst/>
                            <a:gdLst>
                              <a:gd name="T0" fmla="*/ 156 w 236"/>
                              <a:gd name="T1" fmla="*/ 0 h 299"/>
                              <a:gd name="T2" fmla="*/ 147 w 236"/>
                              <a:gd name="T3" fmla="*/ 0 h 299"/>
                              <a:gd name="T4" fmla="*/ 61 w 236"/>
                              <a:gd name="T5" fmla="*/ 206 h 299"/>
                              <a:gd name="T6" fmla="*/ 54 w 236"/>
                              <a:gd name="T7" fmla="*/ 225 h 299"/>
                              <a:gd name="T8" fmla="*/ 46 w 236"/>
                              <a:gd name="T9" fmla="*/ 243 h 299"/>
                              <a:gd name="T10" fmla="*/ 0 w 236"/>
                              <a:gd name="T11" fmla="*/ 288 h 299"/>
                              <a:gd name="T12" fmla="*/ 0 w 236"/>
                              <a:gd name="T13" fmla="*/ 299 h 299"/>
                              <a:gd name="T14" fmla="*/ 87 w 236"/>
                              <a:gd name="T15" fmla="*/ 299 h 299"/>
                              <a:gd name="T16" fmla="*/ 87 w 236"/>
                              <a:gd name="T17" fmla="*/ 288 h 299"/>
                              <a:gd name="T18" fmla="*/ 78 w 236"/>
                              <a:gd name="T19" fmla="*/ 288 h 299"/>
                              <a:gd name="T20" fmla="*/ 69 w 236"/>
                              <a:gd name="T21" fmla="*/ 287 h 299"/>
                              <a:gd name="T22" fmla="*/ 57 w 236"/>
                              <a:gd name="T23" fmla="*/ 278 h 299"/>
                              <a:gd name="T24" fmla="*/ 55 w 236"/>
                              <a:gd name="T25" fmla="*/ 270 h 299"/>
                              <a:gd name="T26" fmla="*/ 56 w 236"/>
                              <a:gd name="T27" fmla="*/ 253 h 299"/>
                              <a:gd name="T28" fmla="*/ 62 w 236"/>
                              <a:gd name="T29" fmla="*/ 234 h 299"/>
                              <a:gd name="T30" fmla="*/ 72 w 236"/>
                              <a:gd name="T31" fmla="*/ 209 h 299"/>
                              <a:gd name="T32" fmla="*/ 80 w 236"/>
                              <a:gd name="T33" fmla="*/ 190 h 299"/>
                              <a:gd name="T34" fmla="*/ 236 w 236"/>
                              <a:gd name="T35" fmla="*/ 190 h 299"/>
                              <a:gd name="T36" fmla="*/ 231 w 236"/>
                              <a:gd name="T37" fmla="*/ 180 h 299"/>
                              <a:gd name="T38" fmla="*/ 84 w 236"/>
                              <a:gd name="T39" fmla="*/ 180 h 299"/>
                              <a:gd name="T40" fmla="*/ 135 w 236"/>
                              <a:gd name="T41" fmla="*/ 54 h 299"/>
                              <a:gd name="T42" fmla="*/ 179 w 236"/>
                              <a:gd name="T43" fmla="*/ 54 h 299"/>
                              <a:gd name="T44" fmla="*/ 156 w 236"/>
                              <a:gd name="T45" fmla="*/ 0 h 2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236" h="299">
                                <a:moveTo>
                                  <a:pt x="156" y="0"/>
                                </a:moveTo>
                                <a:lnTo>
                                  <a:pt x="147" y="0"/>
                                </a:lnTo>
                                <a:lnTo>
                                  <a:pt x="61" y="206"/>
                                </a:lnTo>
                                <a:lnTo>
                                  <a:pt x="54" y="225"/>
                                </a:lnTo>
                                <a:lnTo>
                                  <a:pt x="46" y="243"/>
                                </a:lnTo>
                                <a:lnTo>
                                  <a:pt x="0" y="288"/>
                                </a:lnTo>
                                <a:lnTo>
                                  <a:pt x="0" y="299"/>
                                </a:lnTo>
                                <a:lnTo>
                                  <a:pt x="87" y="299"/>
                                </a:lnTo>
                                <a:lnTo>
                                  <a:pt x="87" y="288"/>
                                </a:lnTo>
                                <a:lnTo>
                                  <a:pt x="78" y="288"/>
                                </a:lnTo>
                                <a:lnTo>
                                  <a:pt x="69" y="287"/>
                                </a:lnTo>
                                <a:lnTo>
                                  <a:pt x="57" y="278"/>
                                </a:lnTo>
                                <a:lnTo>
                                  <a:pt x="55" y="270"/>
                                </a:lnTo>
                                <a:lnTo>
                                  <a:pt x="56" y="253"/>
                                </a:lnTo>
                                <a:lnTo>
                                  <a:pt x="62" y="234"/>
                                </a:lnTo>
                                <a:lnTo>
                                  <a:pt x="72" y="209"/>
                                </a:lnTo>
                                <a:lnTo>
                                  <a:pt x="80" y="190"/>
                                </a:lnTo>
                                <a:lnTo>
                                  <a:pt x="236" y="190"/>
                                </a:lnTo>
                                <a:lnTo>
                                  <a:pt x="231" y="180"/>
                                </a:lnTo>
                                <a:lnTo>
                                  <a:pt x="84" y="180"/>
                                </a:lnTo>
                                <a:lnTo>
                                  <a:pt x="135" y="54"/>
                                </a:lnTo>
                                <a:lnTo>
                                  <a:pt x="179" y="54"/>
                                </a:lnTo>
                                <a:lnTo>
                                  <a:pt x="1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18"/>
                        <wps:cNvSpPr>
                          <a:spLocks/>
                        </wps:cNvSpPr>
                        <wps:spPr bwMode="auto">
                          <a:xfrm>
                            <a:off x="3170" y="-692"/>
                            <a:ext cx="244" cy="20"/>
                          </a:xfrm>
                          <a:custGeom>
                            <a:avLst/>
                            <a:gdLst>
                              <a:gd name="T0" fmla="*/ 0 w 244"/>
                              <a:gd name="T1" fmla="*/ 0 h 20"/>
                              <a:gd name="T2" fmla="*/ 244 w 24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" h="20">
                                <a:moveTo>
                                  <a:pt x="0" y="0"/>
                                </a:moveTo>
                                <a:lnTo>
                                  <a:pt x="244" y="0"/>
                                </a:lnTo>
                              </a:path>
                            </a:pathLst>
                          </a:custGeom>
                          <a:noFill/>
                          <a:ln w="8267">
                            <a:solidFill>
                              <a:srgbClr val="1146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19"/>
                        <wps:cNvSpPr>
                          <a:spLocks/>
                        </wps:cNvSpPr>
                        <wps:spPr bwMode="auto">
                          <a:xfrm>
                            <a:off x="3172" y="-795"/>
                            <a:ext cx="102" cy="98"/>
                          </a:xfrm>
                          <a:custGeom>
                            <a:avLst/>
                            <a:gdLst>
                              <a:gd name="T0" fmla="*/ 45 w 102"/>
                              <a:gd name="T1" fmla="*/ 0 h 98"/>
                              <a:gd name="T2" fmla="*/ 0 w 102"/>
                              <a:gd name="T3" fmla="*/ 0 h 98"/>
                              <a:gd name="T4" fmla="*/ 22 w 102"/>
                              <a:gd name="T5" fmla="*/ 55 h 98"/>
                              <a:gd name="T6" fmla="*/ 30 w 102"/>
                              <a:gd name="T7" fmla="*/ 71 h 98"/>
                              <a:gd name="T8" fmla="*/ 32 w 102"/>
                              <a:gd name="T9" fmla="*/ 80 h 98"/>
                              <a:gd name="T10" fmla="*/ 32 w 102"/>
                              <a:gd name="T11" fmla="*/ 90 h 98"/>
                              <a:gd name="T12" fmla="*/ 30 w 102"/>
                              <a:gd name="T13" fmla="*/ 94 h 98"/>
                              <a:gd name="T14" fmla="*/ 20 w 102"/>
                              <a:gd name="T15" fmla="*/ 98 h 98"/>
                              <a:gd name="T16" fmla="*/ 102 w 102"/>
                              <a:gd name="T17" fmla="*/ 98 h 98"/>
                              <a:gd name="T18" fmla="*/ 93 w 102"/>
                              <a:gd name="T19" fmla="*/ 96 h 98"/>
                              <a:gd name="T20" fmla="*/ 90 w 102"/>
                              <a:gd name="T21" fmla="*/ 91 h 98"/>
                              <a:gd name="T22" fmla="*/ 84 w 102"/>
                              <a:gd name="T23" fmla="*/ 88 h 98"/>
                              <a:gd name="T24" fmla="*/ 76 w 102"/>
                              <a:gd name="T25" fmla="*/ 76 h 98"/>
                              <a:gd name="T26" fmla="*/ 63 w 102"/>
                              <a:gd name="T27" fmla="*/ 44 h 98"/>
                              <a:gd name="T28" fmla="*/ 45 w 102"/>
                              <a:gd name="T29" fmla="*/ 0 h 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02" h="98">
                                <a:moveTo>
                                  <a:pt x="45" y="0"/>
                                </a:moveTo>
                                <a:lnTo>
                                  <a:pt x="0" y="0"/>
                                </a:lnTo>
                                <a:lnTo>
                                  <a:pt x="22" y="55"/>
                                </a:lnTo>
                                <a:lnTo>
                                  <a:pt x="30" y="71"/>
                                </a:lnTo>
                                <a:lnTo>
                                  <a:pt x="32" y="80"/>
                                </a:lnTo>
                                <a:lnTo>
                                  <a:pt x="32" y="90"/>
                                </a:lnTo>
                                <a:lnTo>
                                  <a:pt x="30" y="94"/>
                                </a:lnTo>
                                <a:lnTo>
                                  <a:pt x="20" y="98"/>
                                </a:lnTo>
                                <a:lnTo>
                                  <a:pt x="102" y="98"/>
                                </a:lnTo>
                                <a:lnTo>
                                  <a:pt x="93" y="96"/>
                                </a:lnTo>
                                <a:lnTo>
                                  <a:pt x="90" y="91"/>
                                </a:lnTo>
                                <a:lnTo>
                                  <a:pt x="84" y="88"/>
                                </a:lnTo>
                                <a:lnTo>
                                  <a:pt x="76" y="76"/>
                                </a:lnTo>
                                <a:lnTo>
                                  <a:pt x="63" y="44"/>
                                </a:lnTo>
                                <a:lnTo>
                                  <a:pt x="4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20"/>
                        <wps:cNvSpPr>
                          <a:spLocks/>
                        </wps:cNvSpPr>
                        <wps:spPr bwMode="auto">
                          <a:xfrm>
                            <a:off x="3116" y="-931"/>
                            <a:ext cx="96" cy="126"/>
                          </a:xfrm>
                          <a:custGeom>
                            <a:avLst/>
                            <a:gdLst>
                              <a:gd name="T0" fmla="*/ 43 w 96"/>
                              <a:gd name="T1" fmla="*/ 0 h 126"/>
                              <a:gd name="T2" fmla="*/ 0 w 96"/>
                              <a:gd name="T3" fmla="*/ 0 h 126"/>
                              <a:gd name="T4" fmla="*/ 52 w 96"/>
                              <a:gd name="T5" fmla="*/ 126 h 126"/>
                              <a:gd name="T6" fmla="*/ 95 w 96"/>
                              <a:gd name="T7" fmla="*/ 126 h 126"/>
                              <a:gd name="T8" fmla="*/ 43 w 96"/>
                              <a:gd name="T9" fmla="*/ 0 h 1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96" h="126">
                                <a:moveTo>
                                  <a:pt x="43" y="0"/>
                                </a:moveTo>
                                <a:lnTo>
                                  <a:pt x="0" y="0"/>
                                </a:lnTo>
                                <a:lnTo>
                                  <a:pt x="52" y="126"/>
                                </a:lnTo>
                                <a:lnTo>
                                  <a:pt x="95" y="126"/>
                                </a:lnTo>
                                <a:lnTo>
                                  <a:pt x="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21"/>
                        <wps:cNvSpPr>
                          <a:spLocks/>
                        </wps:cNvSpPr>
                        <wps:spPr bwMode="auto">
                          <a:xfrm>
                            <a:off x="3366" y="-950"/>
                            <a:ext cx="149" cy="264"/>
                          </a:xfrm>
                          <a:custGeom>
                            <a:avLst/>
                            <a:gdLst>
                              <a:gd name="T0" fmla="*/ 45 w 149"/>
                              <a:gd name="T1" fmla="*/ 0 h 264"/>
                              <a:gd name="T2" fmla="*/ 0 w 149"/>
                              <a:gd name="T3" fmla="*/ 0 h 264"/>
                              <a:gd name="T4" fmla="*/ 116 w 149"/>
                              <a:gd name="T5" fmla="*/ 264 h 264"/>
                              <a:gd name="T6" fmla="*/ 126 w 149"/>
                              <a:gd name="T7" fmla="*/ 264 h 264"/>
                              <a:gd name="T8" fmla="*/ 149 w 149"/>
                              <a:gd name="T9" fmla="*/ 213 h 264"/>
                              <a:gd name="T10" fmla="*/ 138 w 149"/>
                              <a:gd name="T11" fmla="*/ 213 h 264"/>
                              <a:gd name="T12" fmla="*/ 45 w 149"/>
                              <a:gd name="T13" fmla="*/ 0 h 2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149" h="264">
                                <a:moveTo>
                                  <a:pt x="45" y="0"/>
                                </a:moveTo>
                                <a:lnTo>
                                  <a:pt x="0" y="0"/>
                                </a:lnTo>
                                <a:lnTo>
                                  <a:pt x="116" y="264"/>
                                </a:lnTo>
                                <a:lnTo>
                                  <a:pt x="126" y="264"/>
                                </a:lnTo>
                                <a:lnTo>
                                  <a:pt x="149" y="213"/>
                                </a:lnTo>
                                <a:lnTo>
                                  <a:pt x="138" y="213"/>
                                </a:lnTo>
                                <a:lnTo>
                                  <a:pt x="4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22"/>
                        <wps:cNvSpPr>
                          <a:spLocks/>
                        </wps:cNvSpPr>
                        <wps:spPr bwMode="auto">
                          <a:xfrm>
                            <a:off x="3562" y="-692"/>
                            <a:ext cx="140" cy="20"/>
                          </a:xfrm>
                          <a:custGeom>
                            <a:avLst/>
                            <a:gdLst>
                              <a:gd name="T0" fmla="*/ 0 w 140"/>
                              <a:gd name="T1" fmla="*/ 0 h 20"/>
                              <a:gd name="T2" fmla="*/ 140 w 14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40" h="20">
                                <a:moveTo>
                                  <a:pt x="0" y="0"/>
                                </a:moveTo>
                                <a:lnTo>
                                  <a:pt x="140" y="0"/>
                                </a:lnTo>
                              </a:path>
                            </a:pathLst>
                          </a:custGeom>
                          <a:noFill/>
                          <a:ln w="8267">
                            <a:solidFill>
                              <a:srgbClr val="1146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23"/>
                        <wps:cNvSpPr>
                          <a:spLocks/>
                        </wps:cNvSpPr>
                        <wps:spPr bwMode="auto">
                          <a:xfrm>
                            <a:off x="3307" y="-981"/>
                            <a:ext cx="104" cy="284"/>
                          </a:xfrm>
                          <a:custGeom>
                            <a:avLst/>
                            <a:gdLst>
                              <a:gd name="T0" fmla="*/ 90 w 104"/>
                              <a:gd name="T1" fmla="*/ 0 h 284"/>
                              <a:gd name="T2" fmla="*/ 0 w 104"/>
                              <a:gd name="T3" fmla="*/ 0 h 284"/>
                              <a:gd name="T4" fmla="*/ 0 w 104"/>
                              <a:gd name="T5" fmla="*/ 10 h 284"/>
                              <a:gd name="T6" fmla="*/ 23 w 104"/>
                              <a:gd name="T7" fmla="*/ 10 h 284"/>
                              <a:gd name="T8" fmla="*/ 34 w 104"/>
                              <a:gd name="T9" fmla="*/ 11 h 284"/>
                              <a:gd name="T10" fmla="*/ 37 w 104"/>
                              <a:gd name="T11" fmla="*/ 14 h 284"/>
                              <a:gd name="T12" fmla="*/ 42 w 104"/>
                              <a:gd name="T13" fmla="*/ 17 h 284"/>
                              <a:gd name="T14" fmla="*/ 45 w 104"/>
                              <a:gd name="T15" fmla="*/ 22 h 284"/>
                              <a:gd name="T16" fmla="*/ 46 w 104"/>
                              <a:gd name="T17" fmla="*/ 31 h 284"/>
                              <a:gd name="T18" fmla="*/ 48 w 104"/>
                              <a:gd name="T19" fmla="*/ 47 h 284"/>
                              <a:gd name="T20" fmla="*/ 48 w 104"/>
                              <a:gd name="T21" fmla="*/ 216 h 284"/>
                              <a:gd name="T22" fmla="*/ 47 w 104"/>
                              <a:gd name="T23" fmla="*/ 238 h 284"/>
                              <a:gd name="T24" fmla="*/ 12 w 104"/>
                              <a:gd name="T25" fmla="*/ 284 h 284"/>
                              <a:gd name="T26" fmla="*/ 91 w 104"/>
                              <a:gd name="T27" fmla="*/ 284 h 284"/>
                              <a:gd name="T28" fmla="*/ 81 w 104"/>
                              <a:gd name="T29" fmla="*/ 281 h 284"/>
                              <a:gd name="T30" fmla="*/ 73 w 104"/>
                              <a:gd name="T31" fmla="*/ 274 h 284"/>
                              <a:gd name="T32" fmla="*/ 66 w 104"/>
                              <a:gd name="T33" fmla="*/ 268 h 284"/>
                              <a:gd name="T34" fmla="*/ 61 w 104"/>
                              <a:gd name="T35" fmla="*/ 260 h 284"/>
                              <a:gd name="T36" fmla="*/ 60 w 104"/>
                              <a:gd name="T37" fmla="*/ 246 h 284"/>
                              <a:gd name="T38" fmla="*/ 59 w 104"/>
                              <a:gd name="T39" fmla="*/ 228 h 284"/>
                              <a:gd name="T40" fmla="*/ 59 w 104"/>
                              <a:gd name="T41" fmla="*/ 31 h 284"/>
                              <a:gd name="T42" fmla="*/ 104 w 104"/>
                              <a:gd name="T43" fmla="*/ 31 h 284"/>
                              <a:gd name="T44" fmla="*/ 90 w 104"/>
                              <a:gd name="T45" fmla="*/ 0 h 2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104" h="284">
                                <a:moveTo>
                                  <a:pt x="9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23" y="10"/>
                                </a:lnTo>
                                <a:lnTo>
                                  <a:pt x="34" y="11"/>
                                </a:lnTo>
                                <a:lnTo>
                                  <a:pt x="37" y="14"/>
                                </a:lnTo>
                                <a:lnTo>
                                  <a:pt x="42" y="17"/>
                                </a:lnTo>
                                <a:lnTo>
                                  <a:pt x="45" y="22"/>
                                </a:lnTo>
                                <a:lnTo>
                                  <a:pt x="46" y="31"/>
                                </a:lnTo>
                                <a:lnTo>
                                  <a:pt x="48" y="47"/>
                                </a:lnTo>
                                <a:lnTo>
                                  <a:pt x="48" y="216"/>
                                </a:lnTo>
                                <a:lnTo>
                                  <a:pt x="47" y="238"/>
                                </a:lnTo>
                                <a:lnTo>
                                  <a:pt x="12" y="284"/>
                                </a:lnTo>
                                <a:lnTo>
                                  <a:pt x="91" y="284"/>
                                </a:lnTo>
                                <a:lnTo>
                                  <a:pt x="81" y="281"/>
                                </a:lnTo>
                                <a:lnTo>
                                  <a:pt x="73" y="274"/>
                                </a:lnTo>
                                <a:lnTo>
                                  <a:pt x="66" y="268"/>
                                </a:lnTo>
                                <a:lnTo>
                                  <a:pt x="61" y="260"/>
                                </a:lnTo>
                                <a:lnTo>
                                  <a:pt x="60" y="246"/>
                                </a:lnTo>
                                <a:lnTo>
                                  <a:pt x="59" y="228"/>
                                </a:lnTo>
                                <a:lnTo>
                                  <a:pt x="59" y="31"/>
                                </a:lnTo>
                                <a:lnTo>
                                  <a:pt x="104" y="31"/>
                                </a:lnTo>
                                <a:lnTo>
                                  <a:pt x="9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24"/>
                        <wps:cNvSpPr>
                          <a:spLocks/>
                        </wps:cNvSpPr>
                        <wps:spPr bwMode="auto">
                          <a:xfrm>
                            <a:off x="3583" y="-950"/>
                            <a:ext cx="93" cy="253"/>
                          </a:xfrm>
                          <a:custGeom>
                            <a:avLst/>
                            <a:gdLst>
                              <a:gd name="T0" fmla="*/ 70 w 93"/>
                              <a:gd name="T1" fmla="*/ 0 h 253"/>
                              <a:gd name="T2" fmla="*/ 25 w 93"/>
                              <a:gd name="T3" fmla="*/ 0 h 253"/>
                              <a:gd name="T4" fmla="*/ 25 w 93"/>
                              <a:gd name="T5" fmla="*/ 221 h 253"/>
                              <a:gd name="T6" fmla="*/ 24 w 93"/>
                              <a:gd name="T7" fmla="*/ 234 h 253"/>
                              <a:gd name="T8" fmla="*/ 23 w 93"/>
                              <a:gd name="T9" fmla="*/ 241 h 253"/>
                              <a:gd name="T10" fmla="*/ 19 w 93"/>
                              <a:gd name="T11" fmla="*/ 246 h 253"/>
                              <a:gd name="T12" fmla="*/ 15 w 93"/>
                              <a:gd name="T13" fmla="*/ 249 h 253"/>
                              <a:gd name="T14" fmla="*/ 10 w 93"/>
                              <a:gd name="T15" fmla="*/ 252 h 253"/>
                              <a:gd name="T16" fmla="*/ 0 w 93"/>
                              <a:gd name="T17" fmla="*/ 253 h 253"/>
                              <a:gd name="T18" fmla="*/ 93 w 93"/>
                              <a:gd name="T19" fmla="*/ 253 h 253"/>
                              <a:gd name="T20" fmla="*/ 83 w 93"/>
                              <a:gd name="T21" fmla="*/ 252 h 253"/>
                              <a:gd name="T22" fmla="*/ 73 w 93"/>
                              <a:gd name="T23" fmla="*/ 245 h 253"/>
                              <a:gd name="T24" fmla="*/ 67 w 93"/>
                              <a:gd name="T25" fmla="*/ 187 h 253"/>
                              <a:gd name="T26" fmla="*/ 67 w 93"/>
                              <a:gd name="T27" fmla="*/ 32 h 253"/>
                              <a:gd name="T28" fmla="*/ 69 w 93"/>
                              <a:gd name="T29" fmla="*/ 9 h 253"/>
                              <a:gd name="T30" fmla="*/ 70 w 93"/>
                              <a:gd name="T31" fmla="*/ 0 h 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93" h="253">
                                <a:moveTo>
                                  <a:pt x="70" y="0"/>
                                </a:moveTo>
                                <a:lnTo>
                                  <a:pt x="25" y="0"/>
                                </a:lnTo>
                                <a:lnTo>
                                  <a:pt x="25" y="221"/>
                                </a:lnTo>
                                <a:lnTo>
                                  <a:pt x="24" y="234"/>
                                </a:lnTo>
                                <a:lnTo>
                                  <a:pt x="23" y="241"/>
                                </a:lnTo>
                                <a:lnTo>
                                  <a:pt x="19" y="246"/>
                                </a:lnTo>
                                <a:lnTo>
                                  <a:pt x="15" y="249"/>
                                </a:lnTo>
                                <a:lnTo>
                                  <a:pt x="10" y="252"/>
                                </a:lnTo>
                                <a:lnTo>
                                  <a:pt x="0" y="253"/>
                                </a:lnTo>
                                <a:lnTo>
                                  <a:pt x="93" y="253"/>
                                </a:lnTo>
                                <a:lnTo>
                                  <a:pt x="83" y="252"/>
                                </a:lnTo>
                                <a:lnTo>
                                  <a:pt x="73" y="245"/>
                                </a:lnTo>
                                <a:lnTo>
                                  <a:pt x="67" y="187"/>
                                </a:lnTo>
                                <a:lnTo>
                                  <a:pt x="67" y="32"/>
                                </a:lnTo>
                                <a:lnTo>
                                  <a:pt x="69" y="9"/>
                                </a:lnTo>
                                <a:lnTo>
                                  <a:pt x="7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25"/>
                        <wps:cNvSpPr>
                          <a:spLocks/>
                        </wps:cNvSpPr>
                        <wps:spPr bwMode="auto">
                          <a:xfrm>
                            <a:off x="3505" y="-981"/>
                            <a:ext cx="198" cy="244"/>
                          </a:xfrm>
                          <a:custGeom>
                            <a:avLst/>
                            <a:gdLst>
                              <a:gd name="T0" fmla="*/ 198 w 198"/>
                              <a:gd name="T1" fmla="*/ 0 h 244"/>
                              <a:gd name="T2" fmla="*/ 108 w 198"/>
                              <a:gd name="T3" fmla="*/ 0 h 244"/>
                              <a:gd name="T4" fmla="*/ 0 w 198"/>
                              <a:gd name="T5" fmla="*/ 244 h 244"/>
                              <a:gd name="T6" fmla="*/ 11 w 198"/>
                              <a:gd name="T7" fmla="*/ 244 h 244"/>
                              <a:gd name="T8" fmla="*/ 104 w 198"/>
                              <a:gd name="T9" fmla="*/ 31 h 244"/>
                              <a:gd name="T10" fmla="*/ 149 w 198"/>
                              <a:gd name="T11" fmla="*/ 31 h 244"/>
                              <a:gd name="T12" fmla="*/ 172 w 198"/>
                              <a:gd name="T13" fmla="*/ 10 h 244"/>
                              <a:gd name="T14" fmla="*/ 198 w 198"/>
                              <a:gd name="T15" fmla="*/ 10 h 244"/>
                              <a:gd name="T16" fmla="*/ 198 w 198"/>
                              <a:gd name="T17" fmla="*/ 0 h 2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98" h="244">
                                <a:moveTo>
                                  <a:pt x="198" y="0"/>
                                </a:moveTo>
                                <a:lnTo>
                                  <a:pt x="108" y="0"/>
                                </a:lnTo>
                                <a:lnTo>
                                  <a:pt x="0" y="244"/>
                                </a:lnTo>
                                <a:lnTo>
                                  <a:pt x="11" y="244"/>
                                </a:lnTo>
                                <a:lnTo>
                                  <a:pt x="104" y="31"/>
                                </a:lnTo>
                                <a:lnTo>
                                  <a:pt x="149" y="31"/>
                                </a:lnTo>
                                <a:lnTo>
                                  <a:pt x="172" y="10"/>
                                </a:lnTo>
                                <a:lnTo>
                                  <a:pt x="198" y="10"/>
                                </a:lnTo>
                                <a:lnTo>
                                  <a:pt x="1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26"/>
                        <wps:cNvSpPr>
                          <a:spLocks/>
                        </wps:cNvSpPr>
                        <wps:spPr bwMode="auto">
                          <a:xfrm>
                            <a:off x="1643" y="-1039"/>
                            <a:ext cx="176" cy="353"/>
                          </a:xfrm>
                          <a:custGeom>
                            <a:avLst/>
                            <a:gdLst>
                              <a:gd name="T0" fmla="*/ 129 w 176"/>
                              <a:gd name="T1" fmla="*/ 0 h 353"/>
                              <a:gd name="T2" fmla="*/ 0 w 176"/>
                              <a:gd name="T3" fmla="*/ 0 h 353"/>
                              <a:gd name="T4" fmla="*/ 0 w 176"/>
                              <a:gd name="T5" fmla="*/ 11 h 353"/>
                              <a:gd name="T6" fmla="*/ 12 w 176"/>
                              <a:gd name="T7" fmla="*/ 12 h 353"/>
                              <a:gd name="T8" fmla="*/ 21 w 176"/>
                              <a:gd name="T9" fmla="*/ 14 h 353"/>
                              <a:gd name="T10" fmla="*/ 27 w 176"/>
                              <a:gd name="T11" fmla="*/ 18 h 353"/>
                              <a:gd name="T12" fmla="*/ 32 w 176"/>
                              <a:gd name="T13" fmla="*/ 22 h 353"/>
                              <a:gd name="T14" fmla="*/ 36 w 176"/>
                              <a:gd name="T15" fmla="*/ 28 h 353"/>
                              <a:gd name="T16" fmla="*/ 42 w 176"/>
                              <a:gd name="T17" fmla="*/ 42 h 353"/>
                              <a:gd name="T18" fmla="*/ 47 w 176"/>
                              <a:gd name="T19" fmla="*/ 59 h 353"/>
                              <a:gd name="T20" fmla="*/ 55 w 176"/>
                              <a:gd name="T21" fmla="*/ 84 h 353"/>
                              <a:gd name="T22" fmla="*/ 139 w 176"/>
                              <a:gd name="T23" fmla="*/ 353 h 353"/>
                              <a:gd name="T24" fmla="*/ 151 w 176"/>
                              <a:gd name="T25" fmla="*/ 353 h 353"/>
                              <a:gd name="T26" fmla="*/ 176 w 176"/>
                              <a:gd name="T27" fmla="*/ 276 h 353"/>
                              <a:gd name="T28" fmla="*/ 164 w 176"/>
                              <a:gd name="T29" fmla="*/ 276 h 353"/>
                              <a:gd name="T30" fmla="*/ 101 w 176"/>
                              <a:gd name="T31" fmla="*/ 70 h 353"/>
                              <a:gd name="T32" fmla="*/ 95 w 176"/>
                              <a:gd name="T33" fmla="*/ 46 h 353"/>
                              <a:gd name="T34" fmla="*/ 93 w 176"/>
                              <a:gd name="T35" fmla="*/ 33 h 353"/>
                              <a:gd name="T36" fmla="*/ 93 w 176"/>
                              <a:gd name="T37" fmla="*/ 27 h 353"/>
                              <a:gd name="T38" fmla="*/ 95 w 176"/>
                              <a:gd name="T39" fmla="*/ 22 h 353"/>
                              <a:gd name="T40" fmla="*/ 99 w 176"/>
                              <a:gd name="T41" fmla="*/ 18 h 353"/>
                              <a:gd name="T42" fmla="*/ 103 w 176"/>
                              <a:gd name="T43" fmla="*/ 15 h 353"/>
                              <a:gd name="T44" fmla="*/ 114 w 176"/>
                              <a:gd name="T45" fmla="*/ 12 h 353"/>
                              <a:gd name="T46" fmla="*/ 129 w 176"/>
                              <a:gd name="T47" fmla="*/ 11 h 353"/>
                              <a:gd name="T48" fmla="*/ 129 w 176"/>
                              <a:gd name="T49" fmla="*/ 0 h 3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176" h="353">
                                <a:moveTo>
                                  <a:pt x="12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1"/>
                                </a:lnTo>
                                <a:lnTo>
                                  <a:pt x="12" y="12"/>
                                </a:lnTo>
                                <a:lnTo>
                                  <a:pt x="21" y="14"/>
                                </a:lnTo>
                                <a:lnTo>
                                  <a:pt x="27" y="18"/>
                                </a:lnTo>
                                <a:lnTo>
                                  <a:pt x="32" y="22"/>
                                </a:lnTo>
                                <a:lnTo>
                                  <a:pt x="36" y="28"/>
                                </a:lnTo>
                                <a:lnTo>
                                  <a:pt x="42" y="42"/>
                                </a:lnTo>
                                <a:lnTo>
                                  <a:pt x="47" y="59"/>
                                </a:lnTo>
                                <a:lnTo>
                                  <a:pt x="55" y="84"/>
                                </a:lnTo>
                                <a:lnTo>
                                  <a:pt x="139" y="353"/>
                                </a:lnTo>
                                <a:lnTo>
                                  <a:pt x="151" y="353"/>
                                </a:lnTo>
                                <a:lnTo>
                                  <a:pt x="176" y="276"/>
                                </a:lnTo>
                                <a:lnTo>
                                  <a:pt x="164" y="276"/>
                                </a:lnTo>
                                <a:lnTo>
                                  <a:pt x="101" y="70"/>
                                </a:lnTo>
                                <a:lnTo>
                                  <a:pt x="95" y="46"/>
                                </a:lnTo>
                                <a:lnTo>
                                  <a:pt x="93" y="33"/>
                                </a:lnTo>
                                <a:lnTo>
                                  <a:pt x="93" y="27"/>
                                </a:lnTo>
                                <a:lnTo>
                                  <a:pt x="95" y="22"/>
                                </a:lnTo>
                                <a:lnTo>
                                  <a:pt x="99" y="18"/>
                                </a:lnTo>
                                <a:lnTo>
                                  <a:pt x="103" y="15"/>
                                </a:lnTo>
                                <a:lnTo>
                                  <a:pt x="114" y="12"/>
                                </a:lnTo>
                                <a:lnTo>
                                  <a:pt x="129" y="11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27"/>
                        <wps:cNvSpPr>
                          <a:spLocks/>
                        </wps:cNvSpPr>
                        <wps:spPr bwMode="auto">
                          <a:xfrm>
                            <a:off x="1885" y="-970"/>
                            <a:ext cx="139" cy="284"/>
                          </a:xfrm>
                          <a:custGeom>
                            <a:avLst/>
                            <a:gdLst>
                              <a:gd name="T0" fmla="*/ 51 w 139"/>
                              <a:gd name="T1" fmla="*/ 0 h 284"/>
                              <a:gd name="T2" fmla="*/ 0 w 139"/>
                              <a:gd name="T3" fmla="*/ 0 h 284"/>
                              <a:gd name="T4" fmla="*/ 104 w 139"/>
                              <a:gd name="T5" fmla="*/ 284 h 284"/>
                              <a:gd name="T6" fmla="*/ 116 w 139"/>
                              <a:gd name="T7" fmla="*/ 284 h 284"/>
                              <a:gd name="T8" fmla="*/ 138 w 139"/>
                              <a:gd name="T9" fmla="*/ 207 h 284"/>
                              <a:gd name="T10" fmla="*/ 126 w 139"/>
                              <a:gd name="T11" fmla="*/ 207 h 284"/>
                              <a:gd name="T12" fmla="*/ 51 w 139"/>
                              <a:gd name="T13" fmla="*/ 0 h 2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139" h="284">
                                <a:moveTo>
                                  <a:pt x="51" y="0"/>
                                </a:moveTo>
                                <a:lnTo>
                                  <a:pt x="0" y="0"/>
                                </a:lnTo>
                                <a:lnTo>
                                  <a:pt x="104" y="284"/>
                                </a:lnTo>
                                <a:lnTo>
                                  <a:pt x="116" y="284"/>
                                </a:lnTo>
                                <a:lnTo>
                                  <a:pt x="138" y="207"/>
                                </a:lnTo>
                                <a:lnTo>
                                  <a:pt x="126" y="207"/>
                                </a:lnTo>
                                <a:lnTo>
                                  <a:pt x="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28"/>
                        <wps:cNvSpPr>
                          <a:spLocks/>
                        </wps:cNvSpPr>
                        <wps:spPr bwMode="auto">
                          <a:xfrm>
                            <a:off x="1807" y="-1039"/>
                            <a:ext cx="130" cy="276"/>
                          </a:xfrm>
                          <a:custGeom>
                            <a:avLst/>
                            <a:gdLst>
                              <a:gd name="T0" fmla="*/ 105 w 130"/>
                              <a:gd name="T1" fmla="*/ 0 h 276"/>
                              <a:gd name="T2" fmla="*/ 90 w 130"/>
                              <a:gd name="T3" fmla="*/ 0 h 276"/>
                              <a:gd name="T4" fmla="*/ 0 w 130"/>
                              <a:gd name="T5" fmla="*/ 276 h 276"/>
                              <a:gd name="T6" fmla="*/ 11 w 130"/>
                              <a:gd name="T7" fmla="*/ 276 h 276"/>
                              <a:gd name="T8" fmla="*/ 78 w 130"/>
                              <a:gd name="T9" fmla="*/ 69 h 276"/>
                              <a:gd name="T10" fmla="*/ 130 w 130"/>
                              <a:gd name="T11" fmla="*/ 69 h 276"/>
                              <a:gd name="T12" fmla="*/ 105 w 130"/>
                              <a:gd name="T13" fmla="*/ 0 h 2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130" h="276">
                                <a:moveTo>
                                  <a:pt x="105" y="0"/>
                                </a:moveTo>
                                <a:lnTo>
                                  <a:pt x="90" y="0"/>
                                </a:lnTo>
                                <a:lnTo>
                                  <a:pt x="0" y="276"/>
                                </a:lnTo>
                                <a:lnTo>
                                  <a:pt x="11" y="276"/>
                                </a:lnTo>
                                <a:lnTo>
                                  <a:pt x="78" y="69"/>
                                </a:lnTo>
                                <a:lnTo>
                                  <a:pt x="130" y="69"/>
                                </a:lnTo>
                                <a:lnTo>
                                  <a:pt x="1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reeform 29"/>
                        <wps:cNvSpPr>
                          <a:spLocks/>
                        </wps:cNvSpPr>
                        <wps:spPr bwMode="auto">
                          <a:xfrm>
                            <a:off x="2012" y="-1039"/>
                            <a:ext cx="120" cy="276"/>
                          </a:xfrm>
                          <a:custGeom>
                            <a:avLst/>
                            <a:gdLst>
                              <a:gd name="T0" fmla="*/ 120 w 120"/>
                              <a:gd name="T1" fmla="*/ 0 h 276"/>
                              <a:gd name="T2" fmla="*/ 26 w 120"/>
                              <a:gd name="T3" fmla="*/ 0 h 276"/>
                              <a:gd name="T4" fmla="*/ 43 w 120"/>
                              <a:gd name="T5" fmla="*/ 14 h 276"/>
                              <a:gd name="T6" fmla="*/ 58 w 120"/>
                              <a:gd name="T7" fmla="*/ 26 h 276"/>
                              <a:gd name="T8" fmla="*/ 62 w 120"/>
                              <a:gd name="T9" fmla="*/ 51 h 276"/>
                              <a:gd name="T10" fmla="*/ 59 w 120"/>
                              <a:gd name="T11" fmla="*/ 68 h 276"/>
                              <a:gd name="T12" fmla="*/ 52 w 120"/>
                              <a:gd name="T13" fmla="*/ 94 h 276"/>
                              <a:gd name="T14" fmla="*/ 0 w 120"/>
                              <a:gd name="T15" fmla="*/ 276 h 276"/>
                              <a:gd name="T16" fmla="*/ 11 w 120"/>
                              <a:gd name="T17" fmla="*/ 276 h 276"/>
                              <a:gd name="T18" fmla="*/ 69 w 120"/>
                              <a:gd name="T19" fmla="*/ 77 h 276"/>
                              <a:gd name="T20" fmla="*/ 96 w 120"/>
                              <a:gd name="T21" fmla="*/ 17 h 276"/>
                              <a:gd name="T22" fmla="*/ 120 w 120"/>
                              <a:gd name="T23" fmla="*/ 11 h 276"/>
                              <a:gd name="T24" fmla="*/ 120 w 120"/>
                              <a:gd name="T25" fmla="*/ 0 h 2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120" h="276">
                                <a:moveTo>
                                  <a:pt x="120" y="0"/>
                                </a:moveTo>
                                <a:lnTo>
                                  <a:pt x="26" y="0"/>
                                </a:lnTo>
                                <a:lnTo>
                                  <a:pt x="43" y="14"/>
                                </a:lnTo>
                                <a:lnTo>
                                  <a:pt x="58" y="26"/>
                                </a:lnTo>
                                <a:lnTo>
                                  <a:pt x="62" y="51"/>
                                </a:lnTo>
                                <a:lnTo>
                                  <a:pt x="59" y="68"/>
                                </a:lnTo>
                                <a:lnTo>
                                  <a:pt x="52" y="94"/>
                                </a:lnTo>
                                <a:lnTo>
                                  <a:pt x="0" y="276"/>
                                </a:lnTo>
                                <a:lnTo>
                                  <a:pt x="11" y="276"/>
                                </a:lnTo>
                                <a:lnTo>
                                  <a:pt x="69" y="77"/>
                                </a:lnTo>
                                <a:lnTo>
                                  <a:pt x="96" y="17"/>
                                </a:lnTo>
                                <a:lnTo>
                                  <a:pt x="120" y="11"/>
                                </a:lnTo>
                                <a:lnTo>
                                  <a:pt x="1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74438A" id="Group 5" o:spid="_x0000_s1026" style="position:absolute;margin-left:81.65pt;margin-top:-52.45pt;width:103.95pt;height:18.65pt;z-index:-251661824;mso-position-horizontal-relative:page" coordorigin="1633,-1049" coordsize="2079,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" o:allowincell="f">
                <v:shape id="Freeform 6" o:spid="_x0000_s1027" style="position:absolute;left:2134;top:-692;width:135;height:20;visibility:visible;mso-wrap-style:square;v-text-anchor:top" coordsize="13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" path="m,l134,e" filled="f" strokecolor="#114633" strokeweight=".22964mm">
                  <v:path arrowok="t" o:connecttype="custom" o:connectlocs="0,0;134,0" o:connectangles="0,0"/>
                </v:shape>
                <v:shape id="Freeform 7" o:spid="_x0000_s1028" style="position:absolute;left:2155;top:-971;width:93;height:274;visibility:visible;mso-wrap-style:square;v-text-anchor:top" coordsize="93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" path="m93,l,,9,1r4,3l18,7r3,5l23,21r1,16l24,234,13,270r-4,3l,274r91,l82,273,72,266r-2,-5l68,251,68,30,69,16r2,-6l73,6,83,1,93,xe" fillcolor="#114633" stroked="f">
                  <v:path arrowok="t" o:connecttype="custom" o:connectlocs="93,0;0,0;9,1;13,4;18,7;21,12;23,21;24,37;24,234;13,270;9,273;0,274;91,274;82,273;72,266;70,261;68,251;68,30;69,16;71,10;73,6;83,1;93,0" o:connectangles="0,0,0,0,0,0,0,0,0,0,0,0,0,0,0,0,0,0,0,0,0,0,0"/>
                </v:shape>
                <v:shape id="Freeform 8" o:spid="_x0000_s1029" style="position:absolute;left:2134;top:-976;width:298;height:20;visibility:visible;mso-wrap-style:square;v-text-anchor:top" coordsize="29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" path="m,l298,e" filled="f" strokecolor="#114633" strokeweight=".21164mm">
                  <v:path arrowok="t" o:connecttype="custom" o:connectlocs="0,0;298,0" o:connectangles="0,0"/>
                </v:shape>
                <v:shape id="Freeform 9" o:spid="_x0000_s1030" style="position:absolute;left:2292;top:-772;width:251;height:86;visibility:visible;mso-wrap-style:square;v-text-anchor:top" coordsize="251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" path="m250,l235,17r-8,19l219,50r-9,11l203,68r-10,3l185,74r-13,1l,75,,86r249,l250,xe" fillcolor="#114633" stroked="f">
                  <v:path arrowok="t" o:connecttype="custom" o:connectlocs="250,0;235,17;227,36;219,50;210,61;203,68;193,71;185,74;172,75;0,75;0,86;249,86;250,0" o:connectangles="0,0,0,0,0,0,0,0,0,0,0,0,0"/>
                </v:shape>
                <v:shape id="Freeform 10" o:spid="_x0000_s1031" style="position:absolute;left:2314;top:-971;width:93;height:274;visibility:visible;mso-wrap-style:square;v-text-anchor:top" coordsize="93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" path="m90,l,,7,1,17,7r2,5l22,21r,214l12,270r-5,3l,274r92,l81,273r-4,-2l72,267r-4,-3l67,258r-1,-5l66,37,77,3,80,1,90,xe" fillcolor="#114633" stroked="f">
                  <v:path arrowok="t" o:connecttype="custom" o:connectlocs="90,0;0,0;7,1;17,7;19,12;22,21;22,235;12,270;7,273;0,274;92,274;81,273;77,271;72,267;68,264;67,258;66,253;66,37;77,3;80,1;90,0" o:connectangles="0,0,0,0,0,0,0,0,0,0,0,0,0,0,0,0,0,0,0,0,0"/>
                </v:shape>
                <v:shape id="Freeform 11" o:spid="_x0000_s1032" style="position:absolute;left:2560;top:-772;width:252;height:86;visibility:visible;mso-wrap-style:square;v-text-anchor:top" coordsize="252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" path="m251,l235,17r-8,19l218,50,153,75,,75,,86r248,l251,xe" fillcolor="#114633" stroked="f">
                  <v:path arrowok="t" o:connecttype="custom" o:connectlocs="251,0;235,17;227,36;218,50;153,75;0,75;0,86;248,86;251,0" o:connectangles="0,0,0,0,0,0,0,0,0"/>
                </v:shape>
                <v:shape id="Freeform 12" o:spid="_x0000_s1033" style="position:absolute;left:2581;top:-971;width:94;height:274;visibility:visible;mso-wrap-style:square;v-text-anchor:top" coordsize="94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" path="m93,l,,10,1r5,3l25,218r-1,24l23,255r-1,7l18,267r-5,3l9,273,,274r94,l83,273r-5,-2l72,267r-2,-3l69,258r-2,-5l66,242,66,53,67,30,70,16r1,-6l73,6,83,1,93,xe" fillcolor="#114633" stroked="f">
                  <v:path arrowok="t" o:connecttype="custom" o:connectlocs="93,0;0,0;10,1;15,4;25,218;24,242;23,255;22,262;18,267;13,270;9,273;0,274;94,274;83,273;78,271;72,267;70,264;69,258;67,253;66,242;66,53;67,30;70,16;71,10;73,6;83,1;93,0" o:connectangles="0,0,0,0,0,0,0,0,0,0,0,0,0,0,0,0,0,0,0,0,0,0,0,0,0,0,0"/>
                </v:shape>
                <v:shape id="Freeform 13" o:spid="_x0000_s1034" style="position:absolute;left:2560;top:-976;width:140;height:20;visibility:visible;mso-wrap-style:square;v-text-anchor:top" coordsize="14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" path="m,l140,e" filled="f" strokecolor="#114633" strokeweight=".6pt">
                  <v:path arrowok="t" o:connecttype="custom" o:connectlocs="0,0;140,0" o:connectangles="0,0"/>
                </v:shape>
                <v:shape id="Freeform 14" o:spid="_x0000_s1035" style="position:absolute;left:2826;top:-692;width:134;height:20;visibility:visible;mso-wrap-style:square;v-text-anchor:top" coordsize="13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" path="m,l133,e" filled="f" strokecolor="#114633" strokeweight=".22964mm">
                  <v:path arrowok="t" o:connecttype="custom" o:connectlocs="0,0;133,0" o:connectangles="0,0"/>
                </v:shape>
                <v:shape id="Freeform 15" o:spid="_x0000_s1036" style="position:absolute;left:2848;top:-971;width:92;height:274;visibility:visible;mso-wrap-style:square;v-text-anchor:top" coordsize="92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" path="m91,l,,8,1r5,3l17,7r3,5l22,21r,213l12,270r-5,3l,274r90,l81,273r-9,-7l68,261,67,251,66,234,66,30,68,16r1,-6l72,6,81,1,91,xe" fillcolor="#114633" stroked="f">
                  <v:path arrowok="t" o:connecttype="custom" o:connectlocs="91,0;0,0;8,1;13,4;17,7;20,12;22,21;22,234;12,270;7,273;0,274;90,274;81,273;72,266;68,261;67,251;66,234;66,30;68,16;69,10;72,6;81,1;91,0" o:connectangles="0,0,0,0,0,0,0,0,0,0,0,0,0,0,0,0,0,0,0,0,0,0,0"/>
                </v:shape>
                <v:shape id="Freeform 16" o:spid="_x0000_s1037" style="position:absolute;left:2826;top:-976;width:134;height:20;visibility:visible;mso-wrap-style:square;v-text-anchor:top" coordsize="13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" path="m,l133,e" filled="f" strokecolor="#114633" strokeweight=".6pt">
                  <v:path arrowok="t" o:connecttype="custom" o:connectlocs="0,0;133,0" o:connectangles="0,0"/>
                </v:shape>
                <v:shape id="Freeform 17" o:spid="_x0000_s1038" style="position:absolute;left:2981;top:-985;width:236;height:299;visibility:visible;mso-wrap-style:square;v-text-anchor:top" coordsize="236,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" path="m156,r-9,l61,206r-7,19l46,243,,288r,11l87,299r,-11l78,288r-9,-1l57,278r-2,-8l56,253r6,-19l72,209r8,-19l236,190r-5,-10l84,180,135,54r44,l156,xe" fillcolor="#114633" stroked="f">
                  <v:path arrowok="t" o:connecttype="custom" o:connectlocs="156,0;147,0;61,206;54,225;46,243;0,288;0,299;87,299;87,288;78,288;69,287;57,278;55,270;56,253;62,234;72,209;80,190;236,190;231,180;84,180;135,54;179,54;156,0" o:connectangles="0,0,0,0,0,0,0,0,0,0,0,0,0,0,0,0,0,0,0,0,0,0,0"/>
                </v:shape>
                <v:shape id="Freeform 18" o:spid="_x0000_s1039" style="position:absolute;left:3170;top:-692;width:244;height:20;visibility:visible;mso-wrap-style:square;v-text-anchor:top" coordsize="24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" path="m,l244,e" filled="f" strokecolor="#114633" strokeweight=".22964mm">
                  <v:path arrowok="t" o:connecttype="custom" o:connectlocs="0,0;244,0" o:connectangles="0,0"/>
                </v:shape>
                <v:shape id="Freeform 19" o:spid="_x0000_s1040" style="position:absolute;left:3172;top:-795;width:102;height:98;visibility:visible;mso-wrap-style:square;v-text-anchor:top" coordsize="102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" path="m45,l,,22,55r8,16l32,80r,10l30,94,20,98r82,l93,96,90,91,84,88,76,76,63,44,45,xe" fillcolor="#114633" stroked="f">
                  <v:path arrowok="t" o:connecttype="custom" o:connectlocs="45,0;0,0;22,55;30,71;32,80;32,90;30,94;20,98;102,98;93,96;90,91;84,88;76,76;63,44;45,0" o:connectangles="0,0,0,0,0,0,0,0,0,0,0,0,0,0,0"/>
                </v:shape>
                <v:shape id="Freeform 20" o:spid="_x0000_s1041" style="position:absolute;left:3116;top:-931;width:96;height:126;visibility:visible;mso-wrap-style:square;v-text-anchor:top" coordsize="96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" path="m43,l,,52,126r43,l43,xe" fillcolor="#114633" stroked="f">
                  <v:path arrowok="t" o:connecttype="custom" o:connectlocs="43,0;0,0;52,126;95,126;43,0" o:connectangles="0,0,0,0,0"/>
                </v:shape>
                <v:shape id="Freeform 21" o:spid="_x0000_s1042" style="position:absolute;left:3366;top:-950;width:149;height:264;visibility:visible;mso-wrap-style:square;v-text-anchor:top" coordsize="149,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" path="m45,l,,116,264r10,l149,213r-11,l45,xe" fillcolor="#114633" stroked="f">
                  <v:path arrowok="t" o:connecttype="custom" o:connectlocs="45,0;0,0;116,264;126,264;149,213;138,213;45,0" o:connectangles="0,0,0,0,0,0,0"/>
                </v:shape>
                <v:shape id="Freeform 22" o:spid="_x0000_s1043" style="position:absolute;left:3562;top:-692;width:140;height:20;visibility:visible;mso-wrap-style:square;v-text-anchor:top" coordsize="14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" path="m,l140,e" filled="f" strokecolor="#114633" strokeweight=".22964mm">
                  <v:path arrowok="t" o:connecttype="custom" o:connectlocs="0,0;140,0" o:connectangles="0,0"/>
                </v:shape>
                <v:shape id="Freeform 23" o:spid="_x0000_s1044" style="position:absolute;left:3307;top:-981;width:104;height:284;visibility:visible;mso-wrap-style:square;v-text-anchor:top" coordsize="104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" path="m90,l,,,10r23,l34,11r3,3l42,17r3,5l46,31r2,16l48,216r-1,22l12,284r79,l81,281r-8,-7l66,268r-5,-8l60,246,59,228,59,31r45,l90,xe" fillcolor="#114633" stroked="f">
                  <v:path arrowok="t" o:connecttype="custom" o:connectlocs="90,0;0,0;0,10;23,10;34,11;37,14;42,17;45,22;46,31;48,47;48,216;47,238;12,284;91,284;81,281;73,274;66,268;61,260;60,246;59,228;59,31;104,31;90,0" o:connectangles="0,0,0,0,0,0,0,0,0,0,0,0,0,0,0,0,0,0,0,0,0,0,0"/>
                </v:shape>
                <v:shape id="Freeform 24" o:spid="_x0000_s1045" style="position:absolute;left:3583;top:-950;width:93;height:253;visibility:visible;mso-wrap-style:square;v-text-anchor:top" coordsize="93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" path="m70,l25,r,221l24,234r-1,7l19,246r-4,3l10,252,,253r93,l83,252,73,245,67,187,67,32,69,9,70,xe" fillcolor="#114633" stroked="f">
                  <v:path arrowok="t" o:connecttype="custom" o:connectlocs="70,0;25,0;25,221;24,234;23,241;19,246;15,249;10,252;0,253;93,253;83,252;73,245;67,187;67,32;69,9;70,0" o:connectangles="0,0,0,0,0,0,0,0,0,0,0,0,0,0,0,0"/>
                </v:shape>
                <v:shape id="Freeform 25" o:spid="_x0000_s1046" style="position:absolute;left:3505;top:-981;width:198;height:244;visibility:visible;mso-wrap-style:square;v-text-anchor:top" coordsize="198,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" path="m198,l108,,,244r11,l104,31r45,l172,10r26,l198,xe" fillcolor="#114633" stroked="f">
                  <v:path arrowok="t" o:connecttype="custom" o:connectlocs="198,0;108,0;0,244;11,244;104,31;149,31;172,10;198,10;198,0" o:connectangles="0,0,0,0,0,0,0,0,0"/>
                </v:shape>
                <v:shape id="Freeform 26" o:spid="_x0000_s1047" style="position:absolute;left:1643;top:-1039;width:176;height:353;visibility:visible;mso-wrap-style:square;v-text-anchor:top" coordsize="176,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" path="m129,l,,,11r12,1l21,14r6,4l32,22r4,6l42,42r5,17l55,84r84,269l151,353r25,-77l164,276,101,70,95,46,93,33r,-6l95,22r4,-4l103,15r11,-3l129,11,129,xe" fillcolor="#114633" stroked="f">
                  <v:path arrowok="t" o:connecttype="custom" o:connectlocs="129,0;0,0;0,11;12,12;21,14;27,18;32,22;36,28;42,42;47,59;55,84;139,353;151,353;176,276;164,276;101,70;95,46;93,33;93,27;95,22;99,18;103,15;114,12;129,11;129,0" o:connectangles="0,0,0,0,0,0,0,0,0,0,0,0,0,0,0,0,0,0,0,0,0,0,0,0,0"/>
                </v:shape>
                <v:shape id="Freeform 27" o:spid="_x0000_s1048" style="position:absolute;left:1885;top:-970;width:139;height:284;visibility:visible;mso-wrap-style:square;v-text-anchor:top" coordsize="139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" path="m51,l,,104,284r12,l138,207r-12,l51,xe" fillcolor="#114633" stroked="f">
                  <v:path arrowok="t" o:connecttype="custom" o:connectlocs="51,0;0,0;104,284;116,284;138,207;126,207;51,0" o:connectangles="0,0,0,0,0,0,0"/>
                </v:shape>
                <v:shape id="Freeform 28" o:spid="_x0000_s1049" style="position:absolute;left:1807;top:-1039;width:130;height:276;visibility:visible;mso-wrap-style:square;v-text-anchor:top" coordsize="130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" path="m105,l90,,,276r11,l78,69r52,l105,xe" fillcolor="#114633" stroked="f">
                  <v:path arrowok="t" o:connecttype="custom" o:connectlocs="105,0;90,0;0,276;11,276;78,69;130,69;105,0" o:connectangles="0,0,0,0,0,0,0"/>
                </v:shape>
                <v:shape id="Freeform 29" o:spid="_x0000_s1050" style="position:absolute;left:2012;top:-1039;width:120;height:276;visibility:visible;mso-wrap-style:square;v-text-anchor:top" coordsize="120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" path="m120,l26,,43,14,58,26r4,25l59,68,52,94,,276r11,l69,77,96,17r24,-6l120,xe" fillcolor="#114633" stroked="f">
                  <v:path arrowok="t" o:connecttype="custom" o:connectlocs="120,0;26,0;43,14;58,26;62,51;59,68;52,94;0,276;11,276;69,77;96,17;120,11;120,0" o:connectangles="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0" allowOverlap="1">
                <wp:simplePos x="0" y="0"/>
                <wp:positionH relativeFrom="page">
                  <wp:posOffset>2424430</wp:posOffset>
                </wp:positionH>
                <wp:positionV relativeFrom="paragraph">
                  <wp:posOffset>-666115</wp:posOffset>
                </wp:positionV>
                <wp:extent cx="278130" cy="240665"/>
                <wp:effectExtent l="0" t="0" r="0" b="0"/>
                <wp:wrapNone/>
                <wp:docPr id="23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8130" cy="240665"/>
                          <a:chOff x="3818" y="-1049"/>
                          <a:chExt cx="438" cy="379"/>
                        </a:xfrm>
                      </wpg:grpSpPr>
                      <wps:wsp>
                        <wps:cNvPr id="24" name="Freeform 31"/>
                        <wps:cNvSpPr>
                          <a:spLocks/>
                        </wps:cNvSpPr>
                        <wps:spPr bwMode="auto">
                          <a:xfrm>
                            <a:off x="3828" y="-1038"/>
                            <a:ext cx="285" cy="358"/>
                          </a:xfrm>
                          <a:custGeom>
                            <a:avLst/>
                            <a:gdLst>
                              <a:gd name="T0" fmla="*/ 155 w 285"/>
                              <a:gd name="T1" fmla="*/ 0 h 358"/>
                              <a:gd name="T2" fmla="*/ 90 w 285"/>
                              <a:gd name="T3" fmla="*/ 36 h 358"/>
                              <a:gd name="T4" fmla="*/ 68 w 285"/>
                              <a:gd name="T5" fmla="*/ 98 h 358"/>
                              <a:gd name="T6" fmla="*/ 72 w 285"/>
                              <a:gd name="T7" fmla="*/ 117 h 358"/>
                              <a:gd name="T8" fmla="*/ 79 w 285"/>
                              <a:gd name="T9" fmla="*/ 137 h 358"/>
                              <a:gd name="T10" fmla="*/ 66 w 285"/>
                              <a:gd name="T11" fmla="*/ 140 h 358"/>
                              <a:gd name="T12" fmla="*/ 15 w 285"/>
                              <a:gd name="T13" fmla="*/ 172 h 358"/>
                              <a:gd name="T14" fmla="*/ 0 w 285"/>
                              <a:gd name="T15" fmla="*/ 231 h 358"/>
                              <a:gd name="T16" fmla="*/ 1 w 285"/>
                              <a:gd name="T17" fmla="*/ 249 h 358"/>
                              <a:gd name="T18" fmla="*/ 44 w 285"/>
                              <a:gd name="T19" fmla="*/ 317 h 358"/>
                              <a:gd name="T20" fmla="*/ 101 w 285"/>
                              <a:gd name="T21" fmla="*/ 351 h 358"/>
                              <a:gd name="T22" fmla="*/ 182 w 285"/>
                              <a:gd name="T23" fmla="*/ 358 h 358"/>
                              <a:gd name="T24" fmla="*/ 202 w 285"/>
                              <a:gd name="T25" fmla="*/ 356 h 358"/>
                              <a:gd name="T26" fmla="*/ 275 w 285"/>
                              <a:gd name="T27" fmla="*/ 331 h 358"/>
                              <a:gd name="T28" fmla="*/ 285 w 285"/>
                              <a:gd name="T29" fmla="*/ 323 h 358"/>
                              <a:gd name="T30" fmla="*/ 172 w 285"/>
                              <a:gd name="T31" fmla="*/ 323 h 358"/>
                              <a:gd name="T32" fmla="*/ 153 w 285"/>
                              <a:gd name="T33" fmla="*/ 322 h 358"/>
                              <a:gd name="T34" fmla="*/ 80 w 285"/>
                              <a:gd name="T35" fmla="*/ 291 h 358"/>
                              <a:gd name="T36" fmla="*/ 38 w 285"/>
                              <a:gd name="T37" fmla="*/ 240 h 358"/>
                              <a:gd name="T38" fmla="*/ 30 w 285"/>
                              <a:gd name="T39" fmla="*/ 203 h 358"/>
                              <a:gd name="T40" fmla="*/ 34 w 285"/>
                              <a:gd name="T41" fmla="*/ 184 h 358"/>
                              <a:gd name="T42" fmla="*/ 44 w 285"/>
                              <a:gd name="T43" fmla="*/ 166 h 358"/>
                              <a:gd name="T44" fmla="*/ 54 w 285"/>
                              <a:gd name="T45" fmla="*/ 155 h 358"/>
                              <a:gd name="T46" fmla="*/ 65 w 285"/>
                              <a:gd name="T47" fmla="*/ 151 h 358"/>
                              <a:gd name="T48" fmla="*/ 134 w 285"/>
                              <a:gd name="T49" fmla="*/ 151 h 358"/>
                              <a:gd name="T50" fmla="*/ 134 w 285"/>
                              <a:gd name="T51" fmla="*/ 145 h 358"/>
                              <a:gd name="T52" fmla="*/ 124 w 285"/>
                              <a:gd name="T53" fmla="*/ 137 h 358"/>
                              <a:gd name="T54" fmla="*/ 96 w 285"/>
                              <a:gd name="T55" fmla="*/ 137 h 358"/>
                              <a:gd name="T56" fmla="*/ 91 w 285"/>
                              <a:gd name="T57" fmla="*/ 135 h 358"/>
                              <a:gd name="T58" fmla="*/ 90 w 285"/>
                              <a:gd name="T59" fmla="*/ 134 h 358"/>
                              <a:gd name="T60" fmla="*/ 88 w 285"/>
                              <a:gd name="T61" fmla="*/ 129 h 358"/>
                              <a:gd name="T62" fmla="*/ 83 w 285"/>
                              <a:gd name="T63" fmla="*/ 117 h 358"/>
                              <a:gd name="T64" fmla="*/ 82 w 285"/>
                              <a:gd name="T65" fmla="*/ 109 h 358"/>
                              <a:gd name="T66" fmla="*/ 83 w 285"/>
                              <a:gd name="T67" fmla="*/ 87 h 358"/>
                              <a:gd name="T68" fmla="*/ 121 w 285"/>
                              <a:gd name="T69" fmla="*/ 35 h 358"/>
                              <a:gd name="T70" fmla="*/ 158 w 285"/>
                              <a:gd name="T71" fmla="*/ 23 h 358"/>
                              <a:gd name="T72" fmla="*/ 215 w 285"/>
                              <a:gd name="T73" fmla="*/ 23 h 358"/>
                              <a:gd name="T74" fmla="*/ 198 w 285"/>
                              <a:gd name="T75" fmla="*/ 7 h 358"/>
                              <a:gd name="T76" fmla="*/ 180 w 285"/>
                              <a:gd name="T77" fmla="*/ 1 h 358"/>
                              <a:gd name="T78" fmla="*/ 155 w 285"/>
                              <a:gd name="T79" fmla="*/ 0 h 3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85" h="358">
                                <a:moveTo>
                                  <a:pt x="155" y="0"/>
                                </a:moveTo>
                                <a:lnTo>
                                  <a:pt x="90" y="36"/>
                                </a:lnTo>
                                <a:lnTo>
                                  <a:pt x="68" y="98"/>
                                </a:lnTo>
                                <a:lnTo>
                                  <a:pt x="72" y="117"/>
                                </a:lnTo>
                                <a:lnTo>
                                  <a:pt x="79" y="137"/>
                                </a:lnTo>
                                <a:lnTo>
                                  <a:pt x="66" y="140"/>
                                </a:lnTo>
                                <a:lnTo>
                                  <a:pt x="15" y="172"/>
                                </a:lnTo>
                                <a:lnTo>
                                  <a:pt x="0" y="231"/>
                                </a:lnTo>
                                <a:lnTo>
                                  <a:pt x="1" y="249"/>
                                </a:lnTo>
                                <a:lnTo>
                                  <a:pt x="44" y="317"/>
                                </a:lnTo>
                                <a:lnTo>
                                  <a:pt x="101" y="351"/>
                                </a:lnTo>
                                <a:lnTo>
                                  <a:pt x="182" y="358"/>
                                </a:lnTo>
                                <a:lnTo>
                                  <a:pt x="202" y="356"/>
                                </a:lnTo>
                                <a:lnTo>
                                  <a:pt x="275" y="331"/>
                                </a:lnTo>
                                <a:lnTo>
                                  <a:pt x="285" y="323"/>
                                </a:lnTo>
                                <a:lnTo>
                                  <a:pt x="172" y="323"/>
                                </a:lnTo>
                                <a:lnTo>
                                  <a:pt x="153" y="322"/>
                                </a:lnTo>
                                <a:lnTo>
                                  <a:pt x="80" y="291"/>
                                </a:lnTo>
                                <a:lnTo>
                                  <a:pt x="38" y="240"/>
                                </a:lnTo>
                                <a:lnTo>
                                  <a:pt x="30" y="203"/>
                                </a:lnTo>
                                <a:lnTo>
                                  <a:pt x="34" y="184"/>
                                </a:lnTo>
                                <a:lnTo>
                                  <a:pt x="44" y="166"/>
                                </a:lnTo>
                                <a:lnTo>
                                  <a:pt x="54" y="155"/>
                                </a:lnTo>
                                <a:lnTo>
                                  <a:pt x="65" y="151"/>
                                </a:lnTo>
                                <a:lnTo>
                                  <a:pt x="134" y="151"/>
                                </a:lnTo>
                                <a:lnTo>
                                  <a:pt x="134" y="145"/>
                                </a:lnTo>
                                <a:lnTo>
                                  <a:pt x="124" y="137"/>
                                </a:lnTo>
                                <a:lnTo>
                                  <a:pt x="96" y="137"/>
                                </a:lnTo>
                                <a:lnTo>
                                  <a:pt x="91" y="135"/>
                                </a:lnTo>
                                <a:lnTo>
                                  <a:pt x="90" y="134"/>
                                </a:lnTo>
                                <a:lnTo>
                                  <a:pt x="88" y="129"/>
                                </a:lnTo>
                                <a:lnTo>
                                  <a:pt x="83" y="117"/>
                                </a:lnTo>
                                <a:lnTo>
                                  <a:pt x="82" y="109"/>
                                </a:lnTo>
                                <a:lnTo>
                                  <a:pt x="83" y="87"/>
                                </a:lnTo>
                                <a:lnTo>
                                  <a:pt x="121" y="35"/>
                                </a:lnTo>
                                <a:lnTo>
                                  <a:pt x="158" y="23"/>
                                </a:lnTo>
                                <a:lnTo>
                                  <a:pt x="215" y="23"/>
                                </a:lnTo>
                                <a:lnTo>
                                  <a:pt x="198" y="7"/>
                                </a:lnTo>
                                <a:lnTo>
                                  <a:pt x="180" y="1"/>
                                </a:lnTo>
                                <a:lnTo>
                                  <a:pt x="1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32"/>
                        <wps:cNvSpPr>
                          <a:spLocks/>
                        </wps:cNvSpPr>
                        <wps:spPr bwMode="auto">
                          <a:xfrm>
                            <a:off x="4000" y="-884"/>
                            <a:ext cx="165" cy="169"/>
                          </a:xfrm>
                          <a:custGeom>
                            <a:avLst/>
                            <a:gdLst>
                              <a:gd name="T0" fmla="*/ 148 w 165"/>
                              <a:gd name="T1" fmla="*/ 0 h 169"/>
                              <a:gd name="T2" fmla="*/ 74 w 165"/>
                              <a:gd name="T3" fmla="*/ 0 h 169"/>
                              <a:gd name="T4" fmla="*/ 95 w 165"/>
                              <a:gd name="T5" fmla="*/ 3 h 169"/>
                              <a:gd name="T6" fmla="*/ 114 w 165"/>
                              <a:gd name="T7" fmla="*/ 10 h 169"/>
                              <a:gd name="T8" fmla="*/ 130 w 165"/>
                              <a:gd name="T9" fmla="*/ 22 h 169"/>
                              <a:gd name="T10" fmla="*/ 141 w 165"/>
                              <a:gd name="T11" fmla="*/ 37 h 169"/>
                              <a:gd name="T12" fmla="*/ 146 w 165"/>
                              <a:gd name="T13" fmla="*/ 55 h 169"/>
                              <a:gd name="T14" fmla="*/ 148 w 165"/>
                              <a:gd name="T15" fmla="*/ 80 h 169"/>
                              <a:gd name="T16" fmla="*/ 143 w 165"/>
                              <a:gd name="T17" fmla="*/ 97 h 169"/>
                              <a:gd name="T18" fmla="*/ 97 w 165"/>
                              <a:gd name="T19" fmla="*/ 145 h 169"/>
                              <a:gd name="T20" fmla="*/ 22 w 165"/>
                              <a:gd name="T21" fmla="*/ 168 h 169"/>
                              <a:gd name="T22" fmla="*/ 0 w 165"/>
                              <a:gd name="T23" fmla="*/ 169 h 169"/>
                              <a:gd name="T24" fmla="*/ 112 w 165"/>
                              <a:gd name="T25" fmla="*/ 169 h 169"/>
                              <a:gd name="T26" fmla="*/ 157 w 165"/>
                              <a:gd name="T27" fmla="*/ 114 h 169"/>
                              <a:gd name="T28" fmla="*/ 164 w 165"/>
                              <a:gd name="T29" fmla="*/ 75 h 169"/>
                              <a:gd name="T30" fmla="*/ 162 w 165"/>
                              <a:gd name="T31" fmla="*/ 55 h 169"/>
                              <a:gd name="T32" fmla="*/ 162 w 165"/>
                              <a:gd name="T33" fmla="*/ 54 h 169"/>
                              <a:gd name="T34" fmla="*/ 155 w 165"/>
                              <a:gd name="T35" fmla="*/ 35 h 169"/>
                              <a:gd name="T36" fmla="*/ 146 w 165"/>
                              <a:gd name="T37" fmla="*/ 17 h 169"/>
                              <a:gd name="T38" fmla="*/ 134 w 165"/>
                              <a:gd name="T39" fmla="*/ 1 h 169"/>
                              <a:gd name="T40" fmla="*/ 148 w 165"/>
                              <a:gd name="T41" fmla="*/ 0 h 1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165" h="169">
                                <a:moveTo>
                                  <a:pt x="148" y="0"/>
                                </a:moveTo>
                                <a:lnTo>
                                  <a:pt x="74" y="0"/>
                                </a:lnTo>
                                <a:lnTo>
                                  <a:pt x="95" y="3"/>
                                </a:lnTo>
                                <a:lnTo>
                                  <a:pt x="114" y="10"/>
                                </a:lnTo>
                                <a:lnTo>
                                  <a:pt x="130" y="22"/>
                                </a:lnTo>
                                <a:lnTo>
                                  <a:pt x="141" y="37"/>
                                </a:lnTo>
                                <a:lnTo>
                                  <a:pt x="146" y="55"/>
                                </a:lnTo>
                                <a:lnTo>
                                  <a:pt x="148" y="80"/>
                                </a:lnTo>
                                <a:lnTo>
                                  <a:pt x="143" y="97"/>
                                </a:lnTo>
                                <a:lnTo>
                                  <a:pt x="97" y="145"/>
                                </a:lnTo>
                                <a:lnTo>
                                  <a:pt x="22" y="168"/>
                                </a:lnTo>
                                <a:lnTo>
                                  <a:pt x="0" y="169"/>
                                </a:lnTo>
                                <a:lnTo>
                                  <a:pt x="112" y="169"/>
                                </a:lnTo>
                                <a:lnTo>
                                  <a:pt x="157" y="114"/>
                                </a:lnTo>
                                <a:lnTo>
                                  <a:pt x="164" y="75"/>
                                </a:lnTo>
                                <a:lnTo>
                                  <a:pt x="162" y="55"/>
                                </a:lnTo>
                                <a:lnTo>
                                  <a:pt x="162" y="54"/>
                                </a:lnTo>
                                <a:lnTo>
                                  <a:pt x="155" y="35"/>
                                </a:lnTo>
                                <a:lnTo>
                                  <a:pt x="146" y="17"/>
                                </a:lnTo>
                                <a:lnTo>
                                  <a:pt x="134" y="1"/>
                                </a:lnTo>
                                <a:lnTo>
                                  <a:pt x="1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33"/>
                        <wps:cNvSpPr>
                          <a:spLocks/>
                        </wps:cNvSpPr>
                        <wps:spPr bwMode="auto">
                          <a:xfrm>
                            <a:off x="3986" y="-1028"/>
                            <a:ext cx="260" cy="250"/>
                          </a:xfrm>
                          <a:custGeom>
                            <a:avLst/>
                            <a:gdLst>
                              <a:gd name="T0" fmla="*/ 231 w 260"/>
                              <a:gd name="T1" fmla="*/ 0 h 250"/>
                              <a:gd name="T2" fmla="*/ 208 w 260"/>
                              <a:gd name="T3" fmla="*/ 0 h 250"/>
                              <a:gd name="T4" fmla="*/ 219 w 260"/>
                              <a:gd name="T5" fmla="*/ 5 h 250"/>
                              <a:gd name="T6" fmla="*/ 228 w 260"/>
                              <a:gd name="T7" fmla="*/ 15 h 250"/>
                              <a:gd name="T8" fmla="*/ 237 w 260"/>
                              <a:gd name="T9" fmla="*/ 31 h 250"/>
                              <a:gd name="T10" fmla="*/ 239 w 260"/>
                              <a:gd name="T11" fmla="*/ 54 h 250"/>
                              <a:gd name="T12" fmla="*/ 234 w 260"/>
                              <a:gd name="T13" fmla="*/ 72 h 250"/>
                              <a:gd name="T14" fmla="*/ 167 w 260"/>
                              <a:gd name="T15" fmla="*/ 112 h 250"/>
                              <a:gd name="T16" fmla="*/ 119 w 260"/>
                              <a:gd name="T17" fmla="*/ 115 h 250"/>
                              <a:gd name="T18" fmla="*/ 94 w 260"/>
                              <a:gd name="T19" fmla="*/ 117 h 250"/>
                              <a:gd name="T20" fmla="*/ 24 w 260"/>
                              <a:gd name="T21" fmla="*/ 145 h 250"/>
                              <a:gd name="T22" fmla="*/ 0 w 260"/>
                              <a:gd name="T23" fmla="*/ 213 h 250"/>
                              <a:gd name="T24" fmla="*/ 5 w 260"/>
                              <a:gd name="T25" fmla="*/ 225 h 250"/>
                              <a:gd name="T26" fmla="*/ 25 w 260"/>
                              <a:gd name="T27" fmla="*/ 245 h 250"/>
                              <a:gd name="T28" fmla="*/ 37 w 260"/>
                              <a:gd name="T29" fmla="*/ 250 h 250"/>
                              <a:gd name="T30" fmla="*/ 62 w 260"/>
                              <a:gd name="T31" fmla="*/ 250 h 250"/>
                              <a:gd name="T32" fmla="*/ 71 w 260"/>
                              <a:gd name="T33" fmla="*/ 246 h 250"/>
                              <a:gd name="T34" fmla="*/ 86 w 260"/>
                              <a:gd name="T35" fmla="*/ 232 h 250"/>
                              <a:gd name="T36" fmla="*/ 31 w 260"/>
                              <a:gd name="T37" fmla="*/ 232 h 250"/>
                              <a:gd name="T38" fmla="*/ 25 w 260"/>
                              <a:gd name="T39" fmla="*/ 229 h 250"/>
                              <a:gd name="T40" fmla="*/ 20 w 260"/>
                              <a:gd name="T41" fmla="*/ 223 h 250"/>
                              <a:gd name="T42" fmla="*/ 14 w 260"/>
                              <a:gd name="T43" fmla="*/ 211 h 250"/>
                              <a:gd name="T44" fmla="*/ 14 w 260"/>
                              <a:gd name="T45" fmla="*/ 184 h 250"/>
                              <a:gd name="T46" fmla="*/ 25 w 260"/>
                              <a:gd name="T47" fmla="*/ 169 h 250"/>
                              <a:gd name="T48" fmla="*/ 48 w 260"/>
                              <a:gd name="T49" fmla="*/ 152 h 250"/>
                              <a:gd name="T50" fmla="*/ 67 w 260"/>
                              <a:gd name="T51" fmla="*/ 146 h 250"/>
                              <a:gd name="T52" fmla="*/ 88 w 260"/>
                              <a:gd name="T53" fmla="*/ 144 h 250"/>
                              <a:gd name="T54" fmla="*/ 170 w 260"/>
                              <a:gd name="T55" fmla="*/ 144 h 250"/>
                              <a:gd name="T56" fmla="*/ 234 w 260"/>
                              <a:gd name="T57" fmla="*/ 114 h 250"/>
                              <a:gd name="T58" fmla="*/ 259 w 260"/>
                              <a:gd name="T59" fmla="*/ 54 h 250"/>
                              <a:gd name="T60" fmla="*/ 256 w 260"/>
                              <a:gd name="T61" fmla="*/ 37 h 250"/>
                              <a:gd name="T62" fmla="*/ 247 w 260"/>
                              <a:gd name="T63" fmla="*/ 19 h 250"/>
                              <a:gd name="T64" fmla="*/ 231 w 260"/>
                              <a:gd name="T65" fmla="*/ 0 h 2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260" h="250">
                                <a:moveTo>
                                  <a:pt x="231" y="0"/>
                                </a:moveTo>
                                <a:lnTo>
                                  <a:pt x="208" y="0"/>
                                </a:lnTo>
                                <a:lnTo>
                                  <a:pt x="219" y="5"/>
                                </a:lnTo>
                                <a:lnTo>
                                  <a:pt x="228" y="15"/>
                                </a:lnTo>
                                <a:lnTo>
                                  <a:pt x="237" y="31"/>
                                </a:lnTo>
                                <a:lnTo>
                                  <a:pt x="239" y="54"/>
                                </a:lnTo>
                                <a:lnTo>
                                  <a:pt x="234" y="72"/>
                                </a:lnTo>
                                <a:lnTo>
                                  <a:pt x="167" y="112"/>
                                </a:lnTo>
                                <a:lnTo>
                                  <a:pt x="119" y="115"/>
                                </a:lnTo>
                                <a:lnTo>
                                  <a:pt x="94" y="117"/>
                                </a:lnTo>
                                <a:lnTo>
                                  <a:pt x="24" y="145"/>
                                </a:lnTo>
                                <a:lnTo>
                                  <a:pt x="0" y="213"/>
                                </a:lnTo>
                                <a:lnTo>
                                  <a:pt x="5" y="225"/>
                                </a:lnTo>
                                <a:lnTo>
                                  <a:pt x="25" y="245"/>
                                </a:lnTo>
                                <a:lnTo>
                                  <a:pt x="37" y="250"/>
                                </a:lnTo>
                                <a:lnTo>
                                  <a:pt x="62" y="250"/>
                                </a:lnTo>
                                <a:lnTo>
                                  <a:pt x="71" y="246"/>
                                </a:lnTo>
                                <a:lnTo>
                                  <a:pt x="86" y="232"/>
                                </a:lnTo>
                                <a:lnTo>
                                  <a:pt x="31" y="232"/>
                                </a:lnTo>
                                <a:lnTo>
                                  <a:pt x="25" y="229"/>
                                </a:lnTo>
                                <a:lnTo>
                                  <a:pt x="20" y="223"/>
                                </a:lnTo>
                                <a:lnTo>
                                  <a:pt x="14" y="211"/>
                                </a:lnTo>
                                <a:lnTo>
                                  <a:pt x="14" y="184"/>
                                </a:lnTo>
                                <a:lnTo>
                                  <a:pt x="25" y="169"/>
                                </a:lnTo>
                                <a:lnTo>
                                  <a:pt x="48" y="152"/>
                                </a:lnTo>
                                <a:lnTo>
                                  <a:pt x="67" y="146"/>
                                </a:lnTo>
                                <a:lnTo>
                                  <a:pt x="88" y="144"/>
                                </a:lnTo>
                                <a:lnTo>
                                  <a:pt x="170" y="144"/>
                                </a:lnTo>
                                <a:lnTo>
                                  <a:pt x="234" y="114"/>
                                </a:lnTo>
                                <a:lnTo>
                                  <a:pt x="259" y="54"/>
                                </a:lnTo>
                                <a:lnTo>
                                  <a:pt x="256" y="37"/>
                                </a:lnTo>
                                <a:lnTo>
                                  <a:pt x="247" y="19"/>
                                </a:lnTo>
                                <a:lnTo>
                                  <a:pt x="2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34"/>
                        <wps:cNvSpPr>
                          <a:spLocks/>
                        </wps:cNvSpPr>
                        <wps:spPr bwMode="auto">
                          <a:xfrm>
                            <a:off x="4030" y="-839"/>
                            <a:ext cx="46" cy="43"/>
                          </a:xfrm>
                          <a:custGeom>
                            <a:avLst/>
                            <a:gdLst>
                              <a:gd name="T0" fmla="*/ 31 w 46"/>
                              <a:gd name="T1" fmla="*/ 0 h 43"/>
                              <a:gd name="T2" fmla="*/ 19 w 46"/>
                              <a:gd name="T3" fmla="*/ 0 h 43"/>
                              <a:gd name="T4" fmla="*/ 13 w 46"/>
                              <a:gd name="T5" fmla="*/ 2 h 43"/>
                              <a:gd name="T6" fmla="*/ 6 w 46"/>
                              <a:gd name="T7" fmla="*/ 12 h 43"/>
                              <a:gd name="T8" fmla="*/ 3 w 46"/>
                              <a:gd name="T9" fmla="*/ 18 h 43"/>
                              <a:gd name="T10" fmla="*/ 3 w 46"/>
                              <a:gd name="T11" fmla="*/ 40 h 43"/>
                              <a:gd name="T12" fmla="*/ 0 w 46"/>
                              <a:gd name="T13" fmla="*/ 43 h 43"/>
                              <a:gd name="T14" fmla="*/ 43 w 46"/>
                              <a:gd name="T15" fmla="*/ 43 h 43"/>
                              <a:gd name="T16" fmla="*/ 46 w 46"/>
                              <a:gd name="T17" fmla="*/ 35 h 43"/>
                              <a:gd name="T18" fmla="*/ 46 w 46"/>
                              <a:gd name="T19" fmla="*/ 16 h 43"/>
                              <a:gd name="T20" fmla="*/ 45 w 46"/>
                              <a:gd name="T21" fmla="*/ 10 h 43"/>
                              <a:gd name="T22" fmla="*/ 36 w 46"/>
                              <a:gd name="T23" fmla="*/ 1 h 43"/>
                              <a:gd name="T24" fmla="*/ 31 w 46"/>
                              <a:gd name="T25" fmla="*/ 0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46" h="43">
                                <a:moveTo>
                                  <a:pt x="31" y="0"/>
                                </a:moveTo>
                                <a:lnTo>
                                  <a:pt x="19" y="0"/>
                                </a:lnTo>
                                <a:lnTo>
                                  <a:pt x="13" y="2"/>
                                </a:lnTo>
                                <a:lnTo>
                                  <a:pt x="6" y="12"/>
                                </a:lnTo>
                                <a:lnTo>
                                  <a:pt x="3" y="18"/>
                                </a:lnTo>
                                <a:lnTo>
                                  <a:pt x="3" y="40"/>
                                </a:lnTo>
                                <a:lnTo>
                                  <a:pt x="0" y="43"/>
                                </a:lnTo>
                                <a:lnTo>
                                  <a:pt x="43" y="43"/>
                                </a:lnTo>
                                <a:lnTo>
                                  <a:pt x="46" y="35"/>
                                </a:lnTo>
                                <a:lnTo>
                                  <a:pt x="46" y="16"/>
                                </a:lnTo>
                                <a:lnTo>
                                  <a:pt x="45" y="10"/>
                                </a:lnTo>
                                <a:lnTo>
                                  <a:pt x="36" y="1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35"/>
                        <wps:cNvSpPr>
                          <a:spLocks/>
                        </wps:cNvSpPr>
                        <wps:spPr bwMode="auto">
                          <a:xfrm>
                            <a:off x="3912" y="-887"/>
                            <a:ext cx="50" cy="21"/>
                          </a:xfrm>
                          <a:custGeom>
                            <a:avLst/>
                            <a:gdLst>
                              <a:gd name="T0" fmla="*/ 50 w 50"/>
                              <a:gd name="T1" fmla="*/ 0 h 21"/>
                              <a:gd name="T2" fmla="*/ 0 w 50"/>
                              <a:gd name="T3" fmla="*/ 0 h 21"/>
                              <a:gd name="T4" fmla="*/ 7 w 50"/>
                              <a:gd name="T5" fmla="*/ 3 h 21"/>
                              <a:gd name="T6" fmla="*/ 17 w 50"/>
                              <a:gd name="T7" fmla="*/ 12 h 21"/>
                              <a:gd name="T8" fmla="*/ 25 w 50"/>
                              <a:gd name="T9" fmla="*/ 19 h 21"/>
                              <a:gd name="T10" fmla="*/ 31 w 50"/>
                              <a:gd name="T11" fmla="*/ 21 h 21"/>
                              <a:gd name="T12" fmla="*/ 42 w 50"/>
                              <a:gd name="T13" fmla="*/ 21 h 21"/>
                              <a:gd name="T14" fmla="*/ 48 w 50"/>
                              <a:gd name="T15" fmla="*/ 18 h 21"/>
                              <a:gd name="T16" fmla="*/ 50 w 50"/>
                              <a:gd name="T17" fmla="*/ 14 h 21"/>
                              <a:gd name="T18" fmla="*/ 50 w 50"/>
                              <a:gd name="T19" fmla="*/ 0 h 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50" h="21">
                                <a:moveTo>
                                  <a:pt x="50" y="0"/>
                                </a:moveTo>
                                <a:lnTo>
                                  <a:pt x="0" y="0"/>
                                </a:lnTo>
                                <a:lnTo>
                                  <a:pt x="7" y="3"/>
                                </a:lnTo>
                                <a:lnTo>
                                  <a:pt x="17" y="12"/>
                                </a:lnTo>
                                <a:lnTo>
                                  <a:pt x="25" y="19"/>
                                </a:lnTo>
                                <a:lnTo>
                                  <a:pt x="31" y="21"/>
                                </a:lnTo>
                                <a:lnTo>
                                  <a:pt x="42" y="21"/>
                                </a:lnTo>
                                <a:lnTo>
                                  <a:pt x="48" y="18"/>
                                </a:lnTo>
                                <a:lnTo>
                                  <a:pt x="50" y="14"/>
                                </a:lnTo>
                                <a:lnTo>
                                  <a:pt x="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36"/>
                        <wps:cNvSpPr>
                          <a:spLocks/>
                        </wps:cNvSpPr>
                        <wps:spPr bwMode="auto">
                          <a:xfrm>
                            <a:off x="3998" y="-1015"/>
                            <a:ext cx="56" cy="68"/>
                          </a:xfrm>
                          <a:custGeom>
                            <a:avLst/>
                            <a:gdLst>
                              <a:gd name="T0" fmla="*/ 45 w 56"/>
                              <a:gd name="T1" fmla="*/ 0 h 68"/>
                              <a:gd name="T2" fmla="*/ 0 w 56"/>
                              <a:gd name="T3" fmla="*/ 0 h 68"/>
                              <a:gd name="T4" fmla="*/ 11 w 56"/>
                              <a:gd name="T5" fmla="*/ 3 h 68"/>
                              <a:gd name="T6" fmla="*/ 18 w 56"/>
                              <a:gd name="T7" fmla="*/ 10 h 68"/>
                              <a:gd name="T8" fmla="*/ 27 w 56"/>
                              <a:gd name="T9" fmla="*/ 16 h 68"/>
                              <a:gd name="T10" fmla="*/ 32 w 56"/>
                              <a:gd name="T11" fmla="*/ 24 h 68"/>
                              <a:gd name="T12" fmla="*/ 32 w 56"/>
                              <a:gd name="T13" fmla="*/ 41 h 68"/>
                              <a:gd name="T14" fmla="*/ 30 w 56"/>
                              <a:gd name="T15" fmla="*/ 48 h 68"/>
                              <a:gd name="T16" fmla="*/ 27 w 56"/>
                              <a:gd name="T17" fmla="*/ 54 h 68"/>
                              <a:gd name="T18" fmla="*/ 26 w 56"/>
                              <a:gd name="T19" fmla="*/ 59 h 68"/>
                              <a:gd name="T20" fmla="*/ 24 w 56"/>
                              <a:gd name="T21" fmla="*/ 62 h 68"/>
                              <a:gd name="T22" fmla="*/ 24 w 56"/>
                              <a:gd name="T23" fmla="*/ 66 h 68"/>
                              <a:gd name="T24" fmla="*/ 27 w 56"/>
                              <a:gd name="T25" fmla="*/ 68 h 68"/>
                              <a:gd name="T26" fmla="*/ 36 w 56"/>
                              <a:gd name="T27" fmla="*/ 68 h 68"/>
                              <a:gd name="T28" fmla="*/ 42 w 56"/>
                              <a:gd name="T29" fmla="*/ 64 h 68"/>
                              <a:gd name="T30" fmla="*/ 47 w 56"/>
                              <a:gd name="T31" fmla="*/ 54 h 68"/>
                              <a:gd name="T32" fmla="*/ 53 w 56"/>
                              <a:gd name="T33" fmla="*/ 46 h 68"/>
                              <a:gd name="T34" fmla="*/ 56 w 56"/>
                              <a:gd name="T35" fmla="*/ 36 h 68"/>
                              <a:gd name="T36" fmla="*/ 55 w 56"/>
                              <a:gd name="T37" fmla="*/ 20 h 68"/>
                              <a:gd name="T38" fmla="*/ 55 w 56"/>
                              <a:gd name="T39" fmla="*/ 18 h 68"/>
                              <a:gd name="T40" fmla="*/ 47 w 56"/>
                              <a:gd name="T41" fmla="*/ 2 h 68"/>
                              <a:gd name="T42" fmla="*/ 45 w 56"/>
                              <a:gd name="T43" fmla="*/ 0 h 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56" h="68">
                                <a:moveTo>
                                  <a:pt x="45" y="0"/>
                                </a:moveTo>
                                <a:lnTo>
                                  <a:pt x="0" y="0"/>
                                </a:lnTo>
                                <a:lnTo>
                                  <a:pt x="11" y="3"/>
                                </a:lnTo>
                                <a:lnTo>
                                  <a:pt x="18" y="10"/>
                                </a:lnTo>
                                <a:lnTo>
                                  <a:pt x="27" y="16"/>
                                </a:lnTo>
                                <a:lnTo>
                                  <a:pt x="32" y="24"/>
                                </a:lnTo>
                                <a:lnTo>
                                  <a:pt x="32" y="41"/>
                                </a:lnTo>
                                <a:lnTo>
                                  <a:pt x="30" y="48"/>
                                </a:lnTo>
                                <a:lnTo>
                                  <a:pt x="27" y="54"/>
                                </a:lnTo>
                                <a:lnTo>
                                  <a:pt x="26" y="59"/>
                                </a:lnTo>
                                <a:lnTo>
                                  <a:pt x="24" y="62"/>
                                </a:lnTo>
                                <a:lnTo>
                                  <a:pt x="24" y="66"/>
                                </a:lnTo>
                                <a:lnTo>
                                  <a:pt x="27" y="68"/>
                                </a:lnTo>
                                <a:lnTo>
                                  <a:pt x="36" y="68"/>
                                </a:lnTo>
                                <a:lnTo>
                                  <a:pt x="42" y="64"/>
                                </a:lnTo>
                                <a:lnTo>
                                  <a:pt x="47" y="54"/>
                                </a:lnTo>
                                <a:lnTo>
                                  <a:pt x="53" y="46"/>
                                </a:lnTo>
                                <a:lnTo>
                                  <a:pt x="56" y="36"/>
                                </a:lnTo>
                                <a:lnTo>
                                  <a:pt x="55" y="20"/>
                                </a:lnTo>
                                <a:lnTo>
                                  <a:pt x="55" y="18"/>
                                </a:lnTo>
                                <a:lnTo>
                                  <a:pt x="47" y="2"/>
                                </a:lnTo>
                                <a:lnTo>
                                  <a:pt x="4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37"/>
                        <wps:cNvSpPr>
                          <a:spLocks/>
                        </wps:cNvSpPr>
                        <wps:spPr bwMode="auto">
                          <a:xfrm>
                            <a:off x="4122" y="-1039"/>
                            <a:ext cx="96" cy="72"/>
                          </a:xfrm>
                          <a:custGeom>
                            <a:avLst/>
                            <a:gdLst>
                              <a:gd name="T0" fmla="*/ 55 w 96"/>
                              <a:gd name="T1" fmla="*/ 0 h 72"/>
                              <a:gd name="T2" fmla="*/ 35 w 96"/>
                              <a:gd name="T3" fmla="*/ 4 h 72"/>
                              <a:gd name="T4" fmla="*/ 18 w 96"/>
                              <a:gd name="T5" fmla="*/ 14 h 72"/>
                              <a:gd name="T6" fmla="*/ 5 w 96"/>
                              <a:gd name="T7" fmla="*/ 23 h 72"/>
                              <a:gd name="T8" fmla="*/ 0 w 96"/>
                              <a:gd name="T9" fmla="*/ 34 h 72"/>
                              <a:gd name="T10" fmla="*/ 0 w 96"/>
                              <a:gd name="T11" fmla="*/ 53 h 72"/>
                              <a:gd name="T12" fmla="*/ 2 w 96"/>
                              <a:gd name="T13" fmla="*/ 59 h 72"/>
                              <a:gd name="T14" fmla="*/ 7 w 96"/>
                              <a:gd name="T15" fmla="*/ 65 h 72"/>
                              <a:gd name="T16" fmla="*/ 12 w 96"/>
                              <a:gd name="T17" fmla="*/ 70 h 72"/>
                              <a:gd name="T18" fmla="*/ 18 w 96"/>
                              <a:gd name="T19" fmla="*/ 72 h 72"/>
                              <a:gd name="T20" fmla="*/ 34 w 96"/>
                              <a:gd name="T21" fmla="*/ 72 h 72"/>
                              <a:gd name="T22" fmla="*/ 46 w 96"/>
                              <a:gd name="T23" fmla="*/ 33 h 72"/>
                              <a:gd name="T24" fmla="*/ 43 w 96"/>
                              <a:gd name="T25" fmla="*/ 28 h 72"/>
                              <a:gd name="T26" fmla="*/ 41 w 96"/>
                              <a:gd name="T27" fmla="*/ 24 h 72"/>
                              <a:gd name="T28" fmla="*/ 41 w 96"/>
                              <a:gd name="T29" fmla="*/ 18 h 72"/>
                              <a:gd name="T30" fmla="*/ 46 w 96"/>
                              <a:gd name="T31" fmla="*/ 14 h 72"/>
                              <a:gd name="T32" fmla="*/ 49 w 96"/>
                              <a:gd name="T33" fmla="*/ 12 h 72"/>
                              <a:gd name="T34" fmla="*/ 54 w 96"/>
                              <a:gd name="T35" fmla="*/ 11 h 72"/>
                              <a:gd name="T36" fmla="*/ 96 w 96"/>
                              <a:gd name="T37" fmla="*/ 11 h 72"/>
                              <a:gd name="T38" fmla="*/ 78 w 96"/>
                              <a:gd name="T39" fmla="*/ 3 h 72"/>
                              <a:gd name="T40" fmla="*/ 55 w 96"/>
                              <a:gd name="T41" fmla="*/ 0 h 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96" h="72">
                                <a:moveTo>
                                  <a:pt x="55" y="0"/>
                                </a:moveTo>
                                <a:lnTo>
                                  <a:pt x="35" y="4"/>
                                </a:lnTo>
                                <a:lnTo>
                                  <a:pt x="18" y="14"/>
                                </a:lnTo>
                                <a:lnTo>
                                  <a:pt x="5" y="23"/>
                                </a:lnTo>
                                <a:lnTo>
                                  <a:pt x="0" y="34"/>
                                </a:lnTo>
                                <a:lnTo>
                                  <a:pt x="0" y="53"/>
                                </a:lnTo>
                                <a:lnTo>
                                  <a:pt x="2" y="59"/>
                                </a:lnTo>
                                <a:lnTo>
                                  <a:pt x="7" y="65"/>
                                </a:lnTo>
                                <a:lnTo>
                                  <a:pt x="12" y="70"/>
                                </a:lnTo>
                                <a:lnTo>
                                  <a:pt x="18" y="72"/>
                                </a:lnTo>
                                <a:lnTo>
                                  <a:pt x="34" y="72"/>
                                </a:lnTo>
                                <a:lnTo>
                                  <a:pt x="46" y="33"/>
                                </a:lnTo>
                                <a:lnTo>
                                  <a:pt x="43" y="28"/>
                                </a:lnTo>
                                <a:lnTo>
                                  <a:pt x="41" y="24"/>
                                </a:lnTo>
                                <a:lnTo>
                                  <a:pt x="41" y="18"/>
                                </a:lnTo>
                                <a:lnTo>
                                  <a:pt x="46" y="14"/>
                                </a:lnTo>
                                <a:lnTo>
                                  <a:pt x="49" y="12"/>
                                </a:lnTo>
                                <a:lnTo>
                                  <a:pt x="54" y="11"/>
                                </a:lnTo>
                                <a:lnTo>
                                  <a:pt x="96" y="11"/>
                                </a:lnTo>
                                <a:lnTo>
                                  <a:pt x="78" y="3"/>
                                </a:lnTo>
                                <a:lnTo>
                                  <a:pt x="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DF6301" id="Group 30" o:spid="_x0000_s1026" style="position:absolute;margin-left:190.9pt;margin-top:-52.45pt;width:21.9pt;height:18.95pt;z-index:-251660800;mso-position-horizontal-relative:page" coordorigin="3818,-1049" coordsize="438,3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" o:allowincell="f">
                <v:shape id="Freeform 31" o:spid="_x0000_s1027" style="position:absolute;left:3828;top:-1038;width:285;height:358;visibility:visible;mso-wrap-style:square;v-text-anchor:top" coordsize="285,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" path="m155,l90,36,68,98r4,19l79,137r-13,3l15,172,,231r1,18l44,317r57,34l182,358r20,-2l275,331r10,-8l172,323r-19,-1l80,291,38,240,30,203r4,-19l44,166,54,155r11,-4l134,151r,-6l124,137r-28,l91,135r-1,-1l88,129,83,117r-1,-8l83,87,121,35,158,23r57,l198,7,180,1,155,xe" fillcolor="#114633" stroked="f">
                  <v:path arrowok="t" o:connecttype="custom" o:connectlocs="155,0;90,36;68,98;72,117;79,137;66,140;15,172;0,231;1,249;44,317;101,351;182,358;202,356;275,331;285,323;172,323;153,322;80,291;38,240;30,203;34,184;44,166;54,155;65,151;134,151;134,145;124,137;96,137;91,135;90,134;88,129;83,117;82,109;83,87;121,35;158,23;215,23;198,7;180,1;155,0" o:connectangles="0,0,0,0,0,0,0,0,0,0,0,0,0,0,0,0,0,0,0,0,0,0,0,0,0,0,0,0,0,0,0,0,0,0,0,0,0,0,0,0"/>
                </v:shape>
                <v:shape id="Freeform 32" o:spid="_x0000_s1028" style="position:absolute;left:4000;top:-884;width:165;height:169;visibility:visible;mso-wrap-style:square;v-text-anchor:top" coordsize="165,1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" path="m148,l74,,95,3r19,7l130,22r11,15l146,55r2,25l143,97,97,145,22,168,,169r112,l157,114r7,-39l162,55r,-1l155,35,146,17,134,1,148,xe" fillcolor="#114633" stroked="f">
                  <v:path arrowok="t" o:connecttype="custom" o:connectlocs="148,0;74,0;95,3;114,10;130,22;141,37;146,55;148,80;143,97;97,145;22,168;0,169;112,169;157,114;164,75;162,55;162,54;155,35;146,17;134,1;148,0" o:connectangles="0,0,0,0,0,0,0,0,0,0,0,0,0,0,0,0,0,0,0,0,0"/>
                </v:shape>
                <v:shape id="Freeform 33" o:spid="_x0000_s1029" style="position:absolute;left:3986;top:-1028;width:260;height:250;visibility:visible;mso-wrap-style:square;v-text-anchor:top" coordsize="260,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" path="m231,l208,r11,5l228,15r9,16l239,54r-5,18l167,112r-48,3l94,117,24,145,,213r5,12l25,245r12,5l62,250r9,-4l86,232r-55,l25,229r-5,-6l14,211r,-27l25,169,48,152r19,-6l88,144r82,l234,114,259,54,256,37,247,19,231,xe" fillcolor="#114633" stroked="f">
                  <v:path arrowok="t" o:connecttype="custom" o:connectlocs="231,0;208,0;219,5;228,15;237,31;239,54;234,72;167,112;119,115;94,117;24,145;0,213;5,225;25,245;37,250;62,250;71,246;86,232;31,232;25,229;20,223;14,211;14,184;25,169;48,152;67,146;88,144;170,144;234,114;259,54;256,37;247,19;231,0" o:connectangles="0,0,0,0,0,0,0,0,0,0,0,0,0,0,0,0,0,0,0,0,0,0,0,0,0,0,0,0,0,0,0,0,0"/>
                </v:shape>
                <v:shape id="Freeform 34" o:spid="_x0000_s1030" style="position:absolute;left:4030;top:-839;width:46;height:43;visibility:visible;mso-wrap-style:square;v-text-anchor:top" coordsize="46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" path="m31,l19,,13,2,6,12,3,18r,22l,43r43,l46,35r,-19l45,10,36,1,31,xe" fillcolor="#114633" stroked="f">
                  <v:path arrowok="t" o:connecttype="custom" o:connectlocs="31,0;19,0;13,2;6,12;3,18;3,40;0,43;43,43;46,35;46,16;45,10;36,1;31,0" o:connectangles="0,0,0,0,0,0,0,0,0,0,0,0,0"/>
                </v:shape>
                <v:shape id="Freeform 35" o:spid="_x0000_s1031" style="position:absolute;left:3912;top:-887;width:50;height:21;visibility:visible;mso-wrap-style:square;v-text-anchor:top" coordsize="50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" path="m50,l,,7,3r10,9l25,19r6,2l42,21r6,-3l50,14,50,xe" fillcolor="#114633" stroked="f">
                  <v:path arrowok="t" o:connecttype="custom" o:connectlocs="50,0;0,0;7,3;17,12;25,19;31,21;42,21;48,18;50,14;50,0" o:connectangles="0,0,0,0,0,0,0,0,0,0"/>
                </v:shape>
                <v:shape id="Freeform 36" o:spid="_x0000_s1032" style="position:absolute;left:3998;top:-1015;width:56;height:68;visibility:visible;mso-wrap-style:square;v-text-anchor:top" coordsize="56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" path="m45,l,,11,3r7,7l27,16r5,8l32,41r-2,7l27,54r-1,5l24,62r,4l27,68r9,l42,64,47,54r6,-8l56,36,55,20r,-2l47,2,45,xe" fillcolor="#114633" stroked="f">
                  <v:path arrowok="t" o:connecttype="custom" o:connectlocs="45,0;0,0;11,3;18,10;27,16;32,24;32,41;30,48;27,54;26,59;24,62;24,66;27,68;36,68;42,64;47,54;53,46;56,36;55,20;55,18;47,2;45,0" o:connectangles="0,0,0,0,0,0,0,0,0,0,0,0,0,0,0,0,0,0,0,0,0,0"/>
                </v:shape>
                <v:shape id="Freeform 37" o:spid="_x0000_s1033" style="position:absolute;left:4122;top:-1039;width:96;height:72;visibility:visible;mso-wrap-style:square;v-text-anchor:top" coordsize="96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" path="m55,l35,4,18,14,5,23,,34,,53r2,6l7,65r5,5l18,72r16,l46,33,43,28,41,24r,-6l46,14r3,-2l54,11r42,l78,3,55,xe" fillcolor="#114633" stroked="f">
                  <v:path arrowok="t" o:connecttype="custom" o:connectlocs="55,0;35,4;18,14;5,23;0,34;0,53;2,59;7,65;12,70;18,72;34,72;46,33;43,28;41,24;41,18;46,14;49,12;54,11;96,11;78,3;55,0" o:connectangles="0,0,0,0,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page">
                  <wp:posOffset>2754630</wp:posOffset>
                </wp:positionH>
                <wp:positionV relativeFrom="paragraph">
                  <wp:posOffset>-666115</wp:posOffset>
                </wp:positionV>
                <wp:extent cx="896620" cy="236855"/>
                <wp:effectExtent l="0" t="0" r="0" b="0"/>
                <wp:wrapNone/>
                <wp:docPr id="6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6620" cy="236855"/>
                          <a:chOff x="4338" y="-1049"/>
                          <a:chExt cx="1412" cy="373"/>
                        </a:xfrm>
                      </wpg:grpSpPr>
                      <wps:wsp>
                        <wps:cNvPr id="7" name="Freeform 39"/>
                        <wps:cNvSpPr>
                          <a:spLocks/>
                        </wps:cNvSpPr>
                        <wps:spPr bwMode="auto">
                          <a:xfrm>
                            <a:off x="4348" y="-1039"/>
                            <a:ext cx="126" cy="353"/>
                          </a:xfrm>
                          <a:custGeom>
                            <a:avLst/>
                            <a:gdLst>
                              <a:gd name="T0" fmla="*/ 108 w 126"/>
                              <a:gd name="T1" fmla="*/ 0 h 353"/>
                              <a:gd name="T2" fmla="*/ 0 w 126"/>
                              <a:gd name="T3" fmla="*/ 0 h 353"/>
                              <a:gd name="T4" fmla="*/ 0 w 126"/>
                              <a:gd name="T5" fmla="*/ 12 h 353"/>
                              <a:gd name="T6" fmla="*/ 27 w 126"/>
                              <a:gd name="T7" fmla="*/ 12 h 353"/>
                              <a:gd name="T8" fmla="*/ 38 w 126"/>
                              <a:gd name="T9" fmla="*/ 14 h 353"/>
                              <a:gd name="T10" fmla="*/ 57 w 126"/>
                              <a:gd name="T11" fmla="*/ 88 h 353"/>
                              <a:gd name="T12" fmla="*/ 56 w 126"/>
                              <a:gd name="T13" fmla="*/ 269 h 353"/>
                              <a:gd name="T14" fmla="*/ 56 w 126"/>
                              <a:gd name="T15" fmla="*/ 287 h 353"/>
                              <a:gd name="T16" fmla="*/ 55 w 126"/>
                              <a:gd name="T17" fmla="*/ 289 h 353"/>
                              <a:gd name="T18" fmla="*/ 54 w 126"/>
                              <a:gd name="T19" fmla="*/ 302 h 353"/>
                              <a:gd name="T20" fmla="*/ 52 w 126"/>
                              <a:gd name="T21" fmla="*/ 312 h 353"/>
                              <a:gd name="T22" fmla="*/ 46 w 126"/>
                              <a:gd name="T23" fmla="*/ 322 h 353"/>
                              <a:gd name="T24" fmla="*/ 27 w 126"/>
                              <a:gd name="T25" fmla="*/ 336 h 353"/>
                              <a:gd name="T26" fmla="*/ 15 w 126"/>
                              <a:gd name="T27" fmla="*/ 340 h 353"/>
                              <a:gd name="T28" fmla="*/ 0 w 126"/>
                              <a:gd name="T29" fmla="*/ 341 h 353"/>
                              <a:gd name="T30" fmla="*/ 0 w 126"/>
                              <a:gd name="T31" fmla="*/ 353 h 353"/>
                              <a:gd name="T32" fmla="*/ 126 w 126"/>
                              <a:gd name="T33" fmla="*/ 353 h 353"/>
                              <a:gd name="T34" fmla="*/ 123 w 126"/>
                              <a:gd name="T35" fmla="*/ 341 h 353"/>
                              <a:gd name="T36" fmla="*/ 103 w 126"/>
                              <a:gd name="T37" fmla="*/ 336 h 353"/>
                              <a:gd name="T38" fmla="*/ 86 w 126"/>
                              <a:gd name="T39" fmla="*/ 326 h 353"/>
                              <a:gd name="T40" fmla="*/ 76 w 126"/>
                              <a:gd name="T41" fmla="*/ 312 h 353"/>
                              <a:gd name="T42" fmla="*/ 71 w 126"/>
                              <a:gd name="T43" fmla="*/ 289 h 353"/>
                              <a:gd name="T44" fmla="*/ 69 w 126"/>
                              <a:gd name="T45" fmla="*/ 268 h 353"/>
                              <a:gd name="T46" fmla="*/ 69 w 126"/>
                              <a:gd name="T47" fmla="*/ 243 h 353"/>
                              <a:gd name="T48" fmla="*/ 69 w 126"/>
                              <a:gd name="T49" fmla="*/ 36 h 353"/>
                              <a:gd name="T50" fmla="*/ 123 w 126"/>
                              <a:gd name="T51" fmla="*/ 36 h 353"/>
                              <a:gd name="T52" fmla="*/ 108 w 126"/>
                              <a:gd name="T53" fmla="*/ 0 h 3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26" h="353">
                                <a:moveTo>
                                  <a:pt x="10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"/>
                                </a:lnTo>
                                <a:lnTo>
                                  <a:pt x="27" y="12"/>
                                </a:lnTo>
                                <a:lnTo>
                                  <a:pt x="38" y="14"/>
                                </a:lnTo>
                                <a:lnTo>
                                  <a:pt x="57" y="88"/>
                                </a:lnTo>
                                <a:lnTo>
                                  <a:pt x="56" y="269"/>
                                </a:lnTo>
                                <a:lnTo>
                                  <a:pt x="56" y="287"/>
                                </a:lnTo>
                                <a:lnTo>
                                  <a:pt x="55" y="289"/>
                                </a:lnTo>
                                <a:lnTo>
                                  <a:pt x="54" y="302"/>
                                </a:lnTo>
                                <a:lnTo>
                                  <a:pt x="52" y="312"/>
                                </a:lnTo>
                                <a:lnTo>
                                  <a:pt x="46" y="322"/>
                                </a:lnTo>
                                <a:lnTo>
                                  <a:pt x="27" y="336"/>
                                </a:lnTo>
                                <a:lnTo>
                                  <a:pt x="15" y="340"/>
                                </a:lnTo>
                                <a:lnTo>
                                  <a:pt x="0" y="341"/>
                                </a:lnTo>
                                <a:lnTo>
                                  <a:pt x="0" y="353"/>
                                </a:lnTo>
                                <a:lnTo>
                                  <a:pt x="126" y="353"/>
                                </a:lnTo>
                                <a:lnTo>
                                  <a:pt x="123" y="341"/>
                                </a:lnTo>
                                <a:lnTo>
                                  <a:pt x="103" y="336"/>
                                </a:lnTo>
                                <a:lnTo>
                                  <a:pt x="86" y="326"/>
                                </a:lnTo>
                                <a:lnTo>
                                  <a:pt x="76" y="312"/>
                                </a:lnTo>
                                <a:lnTo>
                                  <a:pt x="71" y="289"/>
                                </a:lnTo>
                                <a:lnTo>
                                  <a:pt x="69" y="268"/>
                                </a:lnTo>
                                <a:lnTo>
                                  <a:pt x="69" y="243"/>
                                </a:lnTo>
                                <a:lnTo>
                                  <a:pt x="69" y="36"/>
                                </a:lnTo>
                                <a:lnTo>
                                  <a:pt x="123" y="36"/>
                                </a:lnTo>
                                <a:lnTo>
                                  <a:pt x="1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40"/>
                        <wps:cNvSpPr>
                          <a:spLocks/>
                        </wps:cNvSpPr>
                        <wps:spPr bwMode="auto">
                          <a:xfrm>
                            <a:off x="4417" y="-1003"/>
                            <a:ext cx="179" cy="317"/>
                          </a:xfrm>
                          <a:custGeom>
                            <a:avLst/>
                            <a:gdLst>
                              <a:gd name="T0" fmla="*/ 53 w 179"/>
                              <a:gd name="T1" fmla="*/ 0 h 317"/>
                              <a:gd name="T2" fmla="*/ 0 w 179"/>
                              <a:gd name="T3" fmla="*/ 0 h 317"/>
                              <a:gd name="T4" fmla="*/ 140 w 179"/>
                              <a:gd name="T5" fmla="*/ 317 h 317"/>
                              <a:gd name="T6" fmla="*/ 152 w 179"/>
                              <a:gd name="T7" fmla="*/ 317 h 317"/>
                              <a:gd name="T8" fmla="*/ 178 w 179"/>
                              <a:gd name="T9" fmla="*/ 256 h 317"/>
                              <a:gd name="T10" fmla="*/ 166 w 179"/>
                              <a:gd name="T11" fmla="*/ 256 h 317"/>
                              <a:gd name="T12" fmla="*/ 53 w 179"/>
                              <a:gd name="T13" fmla="*/ 0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179" h="317">
                                <a:moveTo>
                                  <a:pt x="53" y="0"/>
                                </a:moveTo>
                                <a:lnTo>
                                  <a:pt x="0" y="0"/>
                                </a:lnTo>
                                <a:lnTo>
                                  <a:pt x="140" y="317"/>
                                </a:lnTo>
                                <a:lnTo>
                                  <a:pt x="152" y="317"/>
                                </a:lnTo>
                                <a:lnTo>
                                  <a:pt x="178" y="256"/>
                                </a:lnTo>
                                <a:lnTo>
                                  <a:pt x="166" y="256"/>
                                </a:lnTo>
                                <a:lnTo>
                                  <a:pt x="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41"/>
                        <wps:cNvSpPr>
                          <a:spLocks/>
                        </wps:cNvSpPr>
                        <wps:spPr bwMode="auto">
                          <a:xfrm>
                            <a:off x="4651" y="-692"/>
                            <a:ext cx="169" cy="20"/>
                          </a:xfrm>
                          <a:custGeom>
                            <a:avLst/>
                            <a:gdLst>
                              <a:gd name="T0" fmla="*/ 0 w 169"/>
                              <a:gd name="T1" fmla="*/ 0 h 20"/>
                              <a:gd name="T2" fmla="*/ 168 w 16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69" h="20">
                                <a:moveTo>
                                  <a:pt x="0" y="0"/>
                                </a:moveTo>
                                <a:lnTo>
                                  <a:pt x="168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1146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42"/>
                        <wps:cNvSpPr>
                          <a:spLocks/>
                        </wps:cNvSpPr>
                        <wps:spPr bwMode="auto">
                          <a:xfrm>
                            <a:off x="4679" y="-1003"/>
                            <a:ext cx="109" cy="305"/>
                          </a:xfrm>
                          <a:custGeom>
                            <a:avLst/>
                            <a:gdLst>
                              <a:gd name="T0" fmla="*/ 81 w 109"/>
                              <a:gd name="T1" fmla="*/ 0 h 305"/>
                              <a:gd name="T2" fmla="*/ 29 w 109"/>
                              <a:gd name="T3" fmla="*/ 0 h 305"/>
                              <a:gd name="T4" fmla="*/ 29 w 109"/>
                              <a:gd name="T5" fmla="*/ 206 h 305"/>
                              <a:gd name="T6" fmla="*/ 28 w 109"/>
                              <a:gd name="T7" fmla="*/ 252 h 305"/>
                              <a:gd name="T8" fmla="*/ 16 w 109"/>
                              <a:gd name="T9" fmla="*/ 299 h 305"/>
                              <a:gd name="T10" fmla="*/ 10 w 109"/>
                              <a:gd name="T11" fmla="*/ 304 h 305"/>
                              <a:gd name="T12" fmla="*/ 0 w 109"/>
                              <a:gd name="T13" fmla="*/ 305 h 305"/>
                              <a:gd name="T14" fmla="*/ 108 w 109"/>
                              <a:gd name="T15" fmla="*/ 305 h 305"/>
                              <a:gd name="T16" fmla="*/ 97 w 109"/>
                              <a:gd name="T17" fmla="*/ 303 h 305"/>
                              <a:gd name="T18" fmla="*/ 91 w 109"/>
                              <a:gd name="T19" fmla="*/ 299 h 305"/>
                              <a:gd name="T20" fmla="*/ 79 w 109"/>
                              <a:gd name="T21" fmla="*/ 232 h 305"/>
                              <a:gd name="T22" fmla="*/ 79 w 109"/>
                              <a:gd name="T23" fmla="*/ 25 h 305"/>
                              <a:gd name="T24" fmla="*/ 80 w 109"/>
                              <a:gd name="T25" fmla="*/ 9 h 305"/>
                              <a:gd name="T26" fmla="*/ 81 w 109"/>
                              <a:gd name="T27" fmla="*/ 0 h 3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109" h="305">
                                <a:moveTo>
                                  <a:pt x="81" y="0"/>
                                </a:moveTo>
                                <a:lnTo>
                                  <a:pt x="29" y="0"/>
                                </a:lnTo>
                                <a:lnTo>
                                  <a:pt x="29" y="206"/>
                                </a:lnTo>
                                <a:lnTo>
                                  <a:pt x="28" y="252"/>
                                </a:lnTo>
                                <a:lnTo>
                                  <a:pt x="16" y="299"/>
                                </a:lnTo>
                                <a:lnTo>
                                  <a:pt x="10" y="304"/>
                                </a:lnTo>
                                <a:lnTo>
                                  <a:pt x="0" y="305"/>
                                </a:lnTo>
                                <a:lnTo>
                                  <a:pt x="108" y="305"/>
                                </a:lnTo>
                                <a:lnTo>
                                  <a:pt x="97" y="303"/>
                                </a:lnTo>
                                <a:lnTo>
                                  <a:pt x="91" y="299"/>
                                </a:lnTo>
                                <a:lnTo>
                                  <a:pt x="79" y="232"/>
                                </a:lnTo>
                                <a:lnTo>
                                  <a:pt x="79" y="25"/>
                                </a:lnTo>
                                <a:lnTo>
                                  <a:pt x="80" y="9"/>
                                </a:lnTo>
                                <a:lnTo>
                                  <a:pt x="8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43"/>
                        <wps:cNvSpPr>
                          <a:spLocks/>
                        </wps:cNvSpPr>
                        <wps:spPr bwMode="auto">
                          <a:xfrm>
                            <a:off x="4584" y="-1039"/>
                            <a:ext cx="235" cy="292"/>
                          </a:xfrm>
                          <a:custGeom>
                            <a:avLst/>
                            <a:gdLst>
                              <a:gd name="T0" fmla="*/ 235 w 235"/>
                              <a:gd name="T1" fmla="*/ 0 h 292"/>
                              <a:gd name="T2" fmla="*/ 128 w 235"/>
                              <a:gd name="T3" fmla="*/ 0 h 292"/>
                              <a:gd name="T4" fmla="*/ 0 w 235"/>
                              <a:gd name="T5" fmla="*/ 292 h 292"/>
                              <a:gd name="T6" fmla="*/ 11 w 235"/>
                              <a:gd name="T7" fmla="*/ 292 h 292"/>
                              <a:gd name="T8" fmla="*/ 125 w 235"/>
                              <a:gd name="T9" fmla="*/ 36 h 292"/>
                              <a:gd name="T10" fmla="*/ 177 w 235"/>
                              <a:gd name="T11" fmla="*/ 36 h 292"/>
                              <a:gd name="T12" fmla="*/ 205 w 235"/>
                              <a:gd name="T13" fmla="*/ 12 h 292"/>
                              <a:gd name="T14" fmla="*/ 235 w 235"/>
                              <a:gd name="T15" fmla="*/ 12 h 292"/>
                              <a:gd name="T16" fmla="*/ 235 w 235"/>
                              <a:gd name="T17" fmla="*/ 0 h 2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35" h="292">
                                <a:moveTo>
                                  <a:pt x="235" y="0"/>
                                </a:moveTo>
                                <a:lnTo>
                                  <a:pt x="128" y="0"/>
                                </a:lnTo>
                                <a:lnTo>
                                  <a:pt x="0" y="292"/>
                                </a:lnTo>
                                <a:lnTo>
                                  <a:pt x="11" y="292"/>
                                </a:lnTo>
                                <a:lnTo>
                                  <a:pt x="125" y="36"/>
                                </a:lnTo>
                                <a:lnTo>
                                  <a:pt x="177" y="36"/>
                                </a:lnTo>
                                <a:lnTo>
                                  <a:pt x="205" y="12"/>
                                </a:lnTo>
                                <a:lnTo>
                                  <a:pt x="235" y="12"/>
                                </a:lnTo>
                                <a:lnTo>
                                  <a:pt x="2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44"/>
                        <wps:cNvSpPr>
                          <a:spLocks/>
                        </wps:cNvSpPr>
                        <wps:spPr bwMode="auto">
                          <a:xfrm>
                            <a:off x="4841" y="-985"/>
                            <a:ext cx="235" cy="299"/>
                          </a:xfrm>
                          <a:custGeom>
                            <a:avLst/>
                            <a:gdLst>
                              <a:gd name="T0" fmla="*/ 156 w 235"/>
                              <a:gd name="T1" fmla="*/ 0 h 299"/>
                              <a:gd name="T2" fmla="*/ 147 w 235"/>
                              <a:gd name="T3" fmla="*/ 0 h 299"/>
                              <a:gd name="T4" fmla="*/ 61 w 235"/>
                              <a:gd name="T5" fmla="*/ 207 h 299"/>
                              <a:gd name="T6" fmla="*/ 53 w 235"/>
                              <a:gd name="T7" fmla="*/ 225 h 299"/>
                              <a:gd name="T8" fmla="*/ 21 w 235"/>
                              <a:gd name="T9" fmla="*/ 282 h 299"/>
                              <a:gd name="T10" fmla="*/ 0 w 235"/>
                              <a:gd name="T11" fmla="*/ 288 h 299"/>
                              <a:gd name="T12" fmla="*/ 0 w 235"/>
                              <a:gd name="T13" fmla="*/ 299 h 299"/>
                              <a:gd name="T14" fmla="*/ 86 w 235"/>
                              <a:gd name="T15" fmla="*/ 299 h 299"/>
                              <a:gd name="T16" fmla="*/ 86 w 235"/>
                              <a:gd name="T17" fmla="*/ 288 h 299"/>
                              <a:gd name="T18" fmla="*/ 77 w 235"/>
                              <a:gd name="T19" fmla="*/ 288 h 299"/>
                              <a:gd name="T20" fmla="*/ 69 w 235"/>
                              <a:gd name="T21" fmla="*/ 287 h 299"/>
                              <a:gd name="T22" fmla="*/ 57 w 235"/>
                              <a:gd name="T23" fmla="*/ 278 h 299"/>
                              <a:gd name="T24" fmla="*/ 55 w 235"/>
                              <a:gd name="T25" fmla="*/ 270 h 299"/>
                              <a:gd name="T26" fmla="*/ 56 w 235"/>
                              <a:gd name="T27" fmla="*/ 253 h 299"/>
                              <a:gd name="T28" fmla="*/ 62 w 235"/>
                              <a:gd name="T29" fmla="*/ 234 h 299"/>
                              <a:gd name="T30" fmla="*/ 72 w 235"/>
                              <a:gd name="T31" fmla="*/ 209 h 299"/>
                              <a:gd name="T32" fmla="*/ 79 w 235"/>
                              <a:gd name="T33" fmla="*/ 190 h 299"/>
                              <a:gd name="T34" fmla="*/ 235 w 235"/>
                              <a:gd name="T35" fmla="*/ 190 h 299"/>
                              <a:gd name="T36" fmla="*/ 231 w 235"/>
                              <a:gd name="T37" fmla="*/ 180 h 299"/>
                              <a:gd name="T38" fmla="*/ 83 w 235"/>
                              <a:gd name="T39" fmla="*/ 180 h 299"/>
                              <a:gd name="T40" fmla="*/ 135 w 235"/>
                              <a:gd name="T41" fmla="*/ 54 h 299"/>
                              <a:gd name="T42" fmla="*/ 178 w 235"/>
                              <a:gd name="T43" fmla="*/ 54 h 299"/>
                              <a:gd name="T44" fmla="*/ 156 w 235"/>
                              <a:gd name="T45" fmla="*/ 0 h 2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235" h="299">
                                <a:moveTo>
                                  <a:pt x="156" y="0"/>
                                </a:moveTo>
                                <a:lnTo>
                                  <a:pt x="147" y="0"/>
                                </a:lnTo>
                                <a:lnTo>
                                  <a:pt x="61" y="207"/>
                                </a:lnTo>
                                <a:lnTo>
                                  <a:pt x="53" y="225"/>
                                </a:lnTo>
                                <a:lnTo>
                                  <a:pt x="21" y="282"/>
                                </a:lnTo>
                                <a:lnTo>
                                  <a:pt x="0" y="288"/>
                                </a:lnTo>
                                <a:lnTo>
                                  <a:pt x="0" y="299"/>
                                </a:lnTo>
                                <a:lnTo>
                                  <a:pt x="86" y="299"/>
                                </a:lnTo>
                                <a:lnTo>
                                  <a:pt x="86" y="288"/>
                                </a:lnTo>
                                <a:lnTo>
                                  <a:pt x="77" y="288"/>
                                </a:lnTo>
                                <a:lnTo>
                                  <a:pt x="69" y="287"/>
                                </a:lnTo>
                                <a:lnTo>
                                  <a:pt x="57" y="278"/>
                                </a:lnTo>
                                <a:lnTo>
                                  <a:pt x="55" y="270"/>
                                </a:lnTo>
                                <a:lnTo>
                                  <a:pt x="56" y="253"/>
                                </a:lnTo>
                                <a:lnTo>
                                  <a:pt x="62" y="234"/>
                                </a:lnTo>
                                <a:lnTo>
                                  <a:pt x="72" y="209"/>
                                </a:lnTo>
                                <a:lnTo>
                                  <a:pt x="79" y="190"/>
                                </a:lnTo>
                                <a:lnTo>
                                  <a:pt x="235" y="190"/>
                                </a:lnTo>
                                <a:lnTo>
                                  <a:pt x="231" y="180"/>
                                </a:lnTo>
                                <a:lnTo>
                                  <a:pt x="83" y="180"/>
                                </a:lnTo>
                                <a:lnTo>
                                  <a:pt x="135" y="54"/>
                                </a:lnTo>
                                <a:lnTo>
                                  <a:pt x="178" y="54"/>
                                </a:lnTo>
                                <a:lnTo>
                                  <a:pt x="1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45"/>
                        <wps:cNvSpPr>
                          <a:spLocks/>
                        </wps:cNvSpPr>
                        <wps:spPr bwMode="auto">
                          <a:xfrm>
                            <a:off x="5028" y="-692"/>
                            <a:ext cx="282" cy="20"/>
                          </a:xfrm>
                          <a:custGeom>
                            <a:avLst/>
                            <a:gdLst>
                              <a:gd name="T0" fmla="*/ 0 w 282"/>
                              <a:gd name="T1" fmla="*/ 0 h 20"/>
                              <a:gd name="T2" fmla="*/ 282 w 28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2" h="20">
                                <a:moveTo>
                                  <a:pt x="0" y="0"/>
                                </a:moveTo>
                                <a:lnTo>
                                  <a:pt x="282" y="0"/>
                                </a:lnTo>
                              </a:path>
                            </a:pathLst>
                          </a:custGeom>
                          <a:noFill/>
                          <a:ln w="8267">
                            <a:solidFill>
                              <a:srgbClr val="1146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46"/>
                        <wps:cNvSpPr>
                          <a:spLocks/>
                        </wps:cNvSpPr>
                        <wps:spPr bwMode="auto">
                          <a:xfrm>
                            <a:off x="5032" y="-795"/>
                            <a:ext cx="100" cy="98"/>
                          </a:xfrm>
                          <a:custGeom>
                            <a:avLst/>
                            <a:gdLst>
                              <a:gd name="T0" fmla="*/ 43 w 100"/>
                              <a:gd name="T1" fmla="*/ 0 h 98"/>
                              <a:gd name="T2" fmla="*/ 0 w 100"/>
                              <a:gd name="T3" fmla="*/ 0 h 98"/>
                              <a:gd name="T4" fmla="*/ 21 w 100"/>
                              <a:gd name="T5" fmla="*/ 55 h 98"/>
                              <a:gd name="T6" fmla="*/ 29 w 100"/>
                              <a:gd name="T7" fmla="*/ 71 h 98"/>
                              <a:gd name="T8" fmla="*/ 31 w 100"/>
                              <a:gd name="T9" fmla="*/ 80 h 98"/>
                              <a:gd name="T10" fmla="*/ 31 w 100"/>
                              <a:gd name="T11" fmla="*/ 90 h 98"/>
                              <a:gd name="T12" fmla="*/ 29 w 100"/>
                              <a:gd name="T13" fmla="*/ 94 h 98"/>
                              <a:gd name="T14" fmla="*/ 19 w 100"/>
                              <a:gd name="T15" fmla="*/ 98 h 98"/>
                              <a:gd name="T16" fmla="*/ 99 w 100"/>
                              <a:gd name="T17" fmla="*/ 98 h 98"/>
                              <a:gd name="T18" fmla="*/ 92 w 100"/>
                              <a:gd name="T19" fmla="*/ 96 h 98"/>
                              <a:gd name="T20" fmla="*/ 87 w 100"/>
                              <a:gd name="T21" fmla="*/ 91 h 98"/>
                              <a:gd name="T22" fmla="*/ 81 w 100"/>
                              <a:gd name="T23" fmla="*/ 88 h 98"/>
                              <a:gd name="T24" fmla="*/ 75 w 100"/>
                              <a:gd name="T25" fmla="*/ 76 h 98"/>
                              <a:gd name="T26" fmla="*/ 61 w 100"/>
                              <a:gd name="T27" fmla="*/ 44 h 98"/>
                              <a:gd name="T28" fmla="*/ 43 w 100"/>
                              <a:gd name="T29" fmla="*/ 0 h 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00" h="98">
                                <a:moveTo>
                                  <a:pt x="43" y="0"/>
                                </a:moveTo>
                                <a:lnTo>
                                  <a:pt x="0" y="0"/>
                                </a:lnTo>
                                <a:lnTo>
                                  <a:pt x="21" y="55"/>
                                </a:lnTo>
                                <a:lnTo>
                                  <a:pt x="29" y="71"/>
                                </a:lnTo>
                                <a:lnTo>
                                  <a:pt x="31" y="80"/>
                                </a:lnTo>
                                <a:lnTo>
                                  <a:pt x="31" y="90"/>
                                </a:lnTo>
                                <a:lnTo>
                                  <a:pt x="29" y="94"/>
                                </a:lnTo>
                                <a:lnTo>
                                  <a:pt x="19" y="98"/>
                                </a:lnTo>
                                <a:lnTo>
                                  <a:pt x="99" y="98"/>
                                </a:lnTo>
                                <a:lnTo>
                                  <a:pt x="92" y="96"/>
                                </a:lnTo>
                                <a:lnTo>
                                  <a:pt x="87" y="91"/>
                                </a:lnTo>
                                <a:lnTo>
                                  <a:pt x="81" y="88"/>
                                </a:lnTo>
                                <a:lnTo>
                                  <a:pt x="75" y="76"/>
                                </a:lnTo>
                                <a:lnTo>
                                  <a:pt x="61" y="44"/>
                                </a:lnTo>
                                <a:lnTo>
                                  <a:pt x="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47"/>
                        <wps:cNvSpPr>
                          <a:spLocks/>
                        </wps:cNvSpPr>
                        <wps:spPr bwMode="auto">
                          <a:xfrm>
                            <a:off x="4976" y="-931"/>
                            <a:ext cx="96" cy="126"/>
                          </a:xfrm>
                          <a:custGeom>
                            <a:avLst/>
                            <a:gdLst>
                              <a:gd name="T0" fmla="*/ 43 w 96"/>
                              <a:gd name="T1" fmla="*/ 0 h 126"/>
                              <a:gd name="T2" fmla="*/ 0 w 96"/>
                              <a:gd name="T3" fmla="*/ 0 h 126"/>
                              <a:gd name="T4" fmla="*/ 52 w 96"/>
                              <a:gd name="T5" fmla="*/ 126 h 126"/>
                              <a:gd name="T6" fmla="*/ 96 w 96"/>
                              <a:gd name="T7" fmla="*/ 126 h 126"/>
                              <a:gd name="T8" fmla="*/ 43 w 96"/>
                              <a:gd name="T9" fmla="*/ 0 h 1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96" h="126">
                                <a:moveTo>
                                  <a:pt x="43" y="0"/>
                                </a:moveTo>
                                <a:lnTo>
                                  <a:pt x="0" y="0"/>
                                </a:lnTo>
                                <a:lnTo>
                                  <a:pt x="52" y="126"/>
                                </a:lnTo>
                                <a:lnTo>
                                  <a:pt x="96" y="126"/>
                                </a:lnTo>
                                <a:lnTo>
                                  <a:pt x="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48"/>
                        <wps:cNvSpPr>
                          <a:spLocks/>
                        </wps:cNvSpPr>
                        <wps:spPr bwMode="auto">
                          <a:xfrm>
                            <a:off x="5279" y="-827"/>
                            <a:ext cx="201" cy="141"/>
                          </a:xfrm>
                          <a:custGeom>
                            <a:avLst/>
                            <a:gdLst>
                              <a:gd name="T0" fmla="*/ 56 w 201"/>
                              <a:gd name="T1" fmla="*/ 0 h 141"/>
                              <a:gd name="T2" fmla="*/ 0 w 201"/>
                              <a:gd name="T3" fmla="*/ 0 h 141"/>
                              <a:gd name="T4" fmla="*/ 5 w 201"/>
                              <a:gd name="T5" fmla="*/ 1 h 141"/>
                              <a:gd name="T6" fmla="*/ 9 w 201"/>
                              <a:gd name="T7" fmla="*/ 3 h 141"/>
                              <a:gd name="T8" fmla="*/ 18 w 201"/>
                              <a:gd name="T9" fmla="*/ 11 h 141"/>
                              <a:gd name="T10" fmla="*/ 36 w 201"/>
                              <a:gd name="T11" fmla="*/ 33 h 141"/>
                              <a:gd name="T12" fmla="*/ 45 w 201"/>
                              <a:gd name="T13" fmla="*/ 46 h 141"/>
                              <a:gd name="T14" fmla="*/ 58 w 201"/>
                              <a:gd name="T15" fmla="*/ 63 h 141"/>
                              <a:gd name="T16" fmla="*/ 75 w 201"/>
                              <a:gd name="T17" fmla="*/ 87 h 141"/>
                              <a:gd name="T18" fmla="*/ 90 w 201"/>
                              <a:gd name="T19" fmla="*/ 106 h 141"/>
                              <a:gd name="T20" fmla="*/ 102 w 201"/>
                              <a:gd name="T21" fmla="*/ 122 h 141"/>
                              <a:gd name="T22" fmla="*/ 113 w 201"/>
                              <a:gd name="T23" fmla="*/ 133 h 141"/>
                              <a:gd name="T24" fmla="*/ 122 w 201"/>
                              <a:gd name="T25" fmla="*/ 141 h 141"/>
                              <a:gd name="T26" fmla="*/ 201 w 201"/>
                              <a:gd name="T27" fmla="*/ 141 h 141"/>
                              <a:gd name="T28" fmla="*/ 191 w 201"/>
                              <a:gd name="T29" fmla="*/ 130 h 141"/>
                              <a:gd name="T30" fmla="*/ 172 w 201"/>
                              <a:gd name="T31" fmla="*/ 125 h 141"/>
                              <a:gd name="T32" fmla="*/ 154 w 201"/>
                              <a:gd name="T33" fmla="*/ 114 h 141"/>
                              <a:gd name="T34" fmla="*/ 131 w 201"/>
                              <a:gd name="T35" fmla="*/ 91 h 141"/>
                              <a:gd name="T36" fmla="*/ 100 w 201"/>
                              <a:gd name="T37" fmla="*/ 51 h 141"/>
                              <a:gd name="T38" fmla="*/ 68 w 201"/>
                              <a:gd name="T39" fmla="*/ 12 h 141"/>
                              <a:gd name="T40" fmla="*/ 56 w 201"/>
                              <a:gd name="T41" fmla="*/ 0 h 1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201" h="141">
                                <a:moveTo>
                                  <a:pt x="56" y="0"/>
                                </a:moveTo>
                                <a:lnTo>
                                  <a:pt x="0" y="0"/>
                                </a:lnTo>
                                <a:lnTo>
                                  <a:pt x="5" y="1"/>
                                </a:lnTo>
                                <a:lnTo>
                                  <a:pt x="9" y="3"/>
                                </a:lnTo>
                                <a:lnTo>
                                  <a:pt x="18" y="11"/>
                                </a:lnTo>
                                <a:lnTo>
                                  <a:pt x="36" y="33"/>
                                </a:lnTo>
                                <a:lnTo>
                                  <a:pt x="45" y="46"/>
                                </a:lnTo>
                                <a:lnTo>
                                  <a:pt x="58" y="63"/>
                                </a:lnTo>
                                <a:lnTo>
                                  <a:pt x="75" y="87"/>
                                </a:lnTo>
                                <a:lnTo>
                                  <a:pt x="90" y="106"/>
                                </a:lnTo>
                                <a:lnTo>
                                  <a:pt x="102" y="122"/>
                                </a:lnTo>
                                <a:lnTo>
                                  <a:pt x="113" y="133"/>
                                </a:lnTo>
                                <a:lnTo>
                                  <a:pt x="122" y="141"/>
                                </a:lnTo>
                                <a:lnTo>
                                  <a:pt x="201" y="141"/>
                                </a:lnTo>
                                <a:lnTo>
                                  <a:pt x="191" y="130"/>
                                </a:lnTo>
                                <a:lnTo>
                                  <a:pt x="172" y="125"/>
                                </a:lnTo>
                                <a:lnTo>
                                  <a:pt x="154" y="114"/>
                                </a:lnTo>
                                <a:lnTo>
                                  <a:pt x="131" y="91"/>
                                </a:lnTo>
                                <a:lnTo>
                                  <a:pt x="100" y="51"/>
                                </a:lnTo>
                                <a:lnTo>
                                  <a:pt x="68" y="12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49"/>
                        <wps:cNvSpPr>
                          <a:spLocks/>
                        </wps:cNvSpPr>
                        <wps:spPr bwMode="auto">
                          <a:xfrm>
                            <a:off x="5172" y="-985"/>
                            <a:ext cx="185" cy="288"/>
                          </a:xfrm>
                          <a:custGeom>
                            <a:avLst/>
                            <a:gdLst>
                              <a:gd name="T0" fmla="*/ 103 w 185"/>
                              <a:gd name="T1" fmla="*/ 0 h 288"/>
                              <a:gd name="T2" fmla="*/ 85 w 185"/>
                              <a:gd name="T3" fmla="*/ 0 h 288"/>
                              <a:gd name="T4" fmla="*/ 0 w 185"/>
                              <a:gd name="T5" fmla="*/ 4 h 288"/>
                              <a:gd name="T6" fmla="*/ 0 w 185"/>
                              <a:gd name="T7" fmla="*/ 14 h 288"/>
                              <a:gd name="T8" fmla="*/ 18 w 185"/>
                              <a:gd name="T9" fmla="*/ 14 h 288"/>
                              <a:gd name="T10" fmla="*/ 29 w 185"/>
                              <a:gd name="T11" fmla="*/ 15 h 288"/>
                              <a:gd name="T12" fmla="*/ 37 w 185"/>
                              <a:gd name="T13" fmla="*/ 21 h 288"/>
                              <a:gd name="T14" fmla="*/ 40 w 185"/>
                              <a:gd name="T15" fmla="*/ 26 h 288"/>
                              <a:gd name="T16" fmla="*/ 43 w 185"/>
                              <a:gd name="T17" fmla="*/ 232 h 288"/>
                              <a:gd name="T18" fmla="*/ 42 w 185"/>
                              <a:gd name="T19" fmla="*/ 256 h 288"/>
                              <a:gd name="T20" fmla="*/ 41 w 185"/>
                              <a:gd name="T21" fmla="*/ 269 h 288"/>
                              <a:gd name="T22" fmla="*/ 40 w 185"/>
                              <a:gd name="T23" fmla="*/ 276 h 288"/>
                              <a:gd name="T24" fmla="*/ 37 w 185"/>
                              <a:gd name="T25" fmla="*/ 281 h 288"/>
                              <a:gd name="T26" fmla="*/ 33 w 185"/>
                              <a:gd name="T27" fmla="*/ 284 h 288"/>
                              <a:gd name="T28" fmla="*/ 27 w 185"/>
                              <a:gd name="T29" fmla="*/ 287 h 288"/>
                              <a:gd name="T30" fmla="*/ 18 w 185"/>
                              <a:gd name="T31" fmla="*/ 288 h 288"/>
                              <a:gd name="T32" fmla="*/ 109 w 185"/>
                              <a:gd name="T33" fmla="*/ 288 h 288"/>
                              <a:gd name="T34" fmla="*/ 101 w 185"/>
                              <a:gd name="T35" fmla="*/ 287 h 288"/>
                              <a:gd name="T36" fmla="*/ 91 w 185"/>
                              <a:gd name="T37" fmla="*/ 280 h 288"/>
                              <a:gd name="T38" fmla="*/ 88 w 185"/>
                              <a:gd name="T39" fmla="*/ 275 h 288"/>
                              <a:gd name="T40" fmla="*/ 87 w 185"/>
                              <a:gd name="T41" fmla="*/ 265 h 288"/>
                              <a:gd name="T42" fmla="*/ 86 w 185"/>
                              <a:gd name="T43" fmla="*/ 249 h 288"/>
                              <a:gd name="T44" fmla="*/ 86 w 185"/>
                              <a:gd name="T45" fmla="*/ 245 h 288"/>
                              <a:gd name="T46" fmla="*/ 85 w 185"/>
                              <a:gd name="T47" fmla="*/ 222 h 288"/>
                              <a:gd name="T48" fmla="*/ 85 w 185"/>
                              <a:gd name="T49" fmla="*/ 158 h 288"/>
                              <a:gd name="T50" fmla="*/ 162 w 185"/>
                              <a:gd name="T51" fmla="*/ 158 h 288"/>
                              <a:gd name="T52" fmla="*/ 155 w 185"/>
                              <a:gd name="T53" fmla="*/ 151 h 288"/>
                              <a:gd name="T54" fmla="*/ 173 w 185"/>
                              <a:gd name="T55" fmla="*/ 147 h 288"/>
                              <a:gd name="T56" fmla="*/ 85 w 185"/>
                              <a:gd name="T57" fmla="*/ 147 h 288"/>
                              <a:gd name="T58" fmla="*/ 86 w 185"/>
                              <a:gd name="T59" fmla="*/ 12 h 288"/>
                              <a:gd name="T60" fmla="*/ 99 w 185"/>
                              <a:gd name="T61" fmla="*/ 11 h 288"/>
                              <a:gd name="T62" fmla="*/ 184 w 185"/>
                              <a:gd name="T63" fmla="*/ 11 h 288"/>
                              <a:gd name="T64" fmla="*/ 166 w 185"/>
                              <a:gd name="T65" fmla="*/ 5 h 288"/>
                              <a:gd name="T66" fmla="*/ 148 w 185"/>
                              <a:gd name="T67" fmla="*/ 3 h 288"/>
                              <a:gd name="T68" fmla="*/ 128 w 185"/>
                              <a:gd name="T69" fmla="*/ 1 h 288"/>
                              <a:gd name="T70" fmla="*/ 103 w 185"/>
                              <a:gd name="T71" fmla="*/ 0 h 2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185" h="288">
                                <a:moveTo>
                                  <a:pt x="103" y="0"/>
                                </a:moveTo>
                                <a:lnTo>
                                  <a:pt x="85" y="0"/>
                                </a:lnTo>
                                <a:lnTo>
                                  <a:pt x="0" y="4"/>
                                </a:lnTo>
                                <a:lnTo>
                                  <a:pt x="0" y="14"/>
                                </a:lnTo>
                                <a:lnTo>
                                  <a:pt x="18" y="14"/>
                                </a:lnTo>
                                <a:lnTo>
                                  <a:pt x="29" y="15"/>
                                </a:lnTo>
                                <a:lnTo>
                                  <a:pt x="37" y="21"/>
                                </a:lnTo>
                                <a:lnTo>
                                  <a:pt x="40" y="26"/>
                                </a:lnTo>
                                <a:lnTo>
                                  <a:pt x="43" y="232"/>
                                </a:lnTo>
                                <a:lnTo>
                                  <a:pt x="42" y="256"/>
                                </a:lnTo>
                                <a:lnTo>
                                  <a:pt x="41" y="269"/>
                                </a:lnTo>
                                <a:lnTo>
                                  <a:pt x="40" y="276"/>
                                </a:lnTo>
                                <a:lnTo>
                                  <a:pt x="37" y="281"/>
                                </a:lnTo>
                                <a:lnTo>
                                  <a:pt x="33" y="284"/>
                                </a:lnTo>
                                <a:lnTo>
                                  <a:pt x="27" y="287"/>
                                </a:lnTo>
                                <a:lnTo>
                                  <a:pt x="18" y="288"/>
                                </a:lnTo>
                                <a:lnTo>
                                  <a:pt x="109" y="288"/>
                                </a:lnTo>
                                <a:lnTo>
                                  <a:pt x="101" y="287"/>
                                </a:lnTo>
                                <a:lnTo>
                                  <a:pt x="91" y="280"/>
                                </a:lnTo>
                                <a:lnTo>
                                  <a:pt x="88" y="275"/>
                                </a:lnTo>
                                <a:lnTo>
                                  <a:pt x="87" y="265"/>
                                </a:lnTo>
                                <a:lnTo>
                                  <a:pt x="86" y="249"/>
                                </a:lnTo>
                                <a:lnTo>
                                  <a:pt x="86" y="245"/>
                                </a:lnTo>
                                <a:lnTo>
                                  <a:pt x="85" y="222"/>
                                </a:lnTo>
                                <a:lnTo>
                                  <a:pt x="85" y="158"/>
                                </a:lnTo>
                                <a:lnTo>
                                  <a:pt x="162" y="158"/>
                                </a:lnTo>
                                <a:lnTo>
                                  <a:pt x="155" y="151"/>
                                </a:lnTo>
                                <a:lnTo>
                                  <a:pt x="173" y="147"/>
                                </a:lnTo>
                                <a:lnTo>
                                  <a:pt x="85" y="147"/>
                                </a:lnTo>
                                <a:lnTo>
                                  <a:pt x="86" y="12"/>
                                </a:lnTo>
                                <a:lnTo>
                                  <a:pt x="99" y="11"/>
                                </a:lnTo>
                                <a:lnTo>
                                  <a:pt x="184" y="11"/>
                                </a:lnTo>
                                <a:lnTo>
                                  <a:pt x="166" y="5"/>
                                </a:lnTo>
                                <a:lnTo>
                                  <a:pt x="148" y="3"/>
                                </a:lnTo>
                                <a:lnTo>
                                  <a:pt x="128" y="1"/>
                                </a:lnTo>
                                <a:lnTo>
                                  <a:pt x="10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50"/>
                        <wps:cNvSpPr>
                          <a:spLocks/>
                        </wps:cNvSpPr>
                        <wps:spPr bwMode="auto">
                          <a:xfrm>
                            <a:off x="5269" y="-974"/>
                            <a:ext cx="138" cy="136"/>
                          </a:xfrm>
                          <a:custGeom>
                            <a:avLst/>
                            <a:gdLst>
                              <a:gd name="T0" fmla="*/ 87 w 138"/>
                              <a:gd name="T1" fmla="*/ 0 h 136"/>
                              <a:gd name="T2" fmla="*/ 2 w 138"/>
                              <a:gd name="T3" fmla="*/ 0 h 136"/>
                              <a:gd name="T4" fmla="*/ 30 w 138"/>
                              <a:gd name="T5" fmla="*/ 1 h 136"/>
                              <a:gd name="T6" fmla="*/ 50 w 138"/>
                              <a:gd name="T7" fmla="*/ 6 h 136"/>
                              <a:gd name="T8" fmla="*/ 89 w 138"/>
                              <a:gd name="T9" fmla="*/ 66 h 136"/>
                              <a:gd name="T10" fmla="*/ 89 w 138"/>
                              <a:gd name="T11" fmla="*/ 82 h 136"/>
                              <a:gd name="T12" fmla="*/ 88 w 138"/>
                              <a:gd name="T13" fmla="*/ 90 h 136"/>
                              <a:gd name="T14" fmla="*/ 52 w 138"/>
                              <a:gd name="T15" fmla="*/ 130 h 136"/>
                              <a:gd name="T16" fmla="*/ 44 w 138"/>
                              <a:gd name="T17" fmla="*/ 132 h 136"/>
                              <a:gd name="T18" fmla="*/ 34 w 138"/>
                              <a:gd name="T19" fmla="*/ 135 h 136"/>
                              <a:gd name="T20" fmla="*/ 10 w 138"/>
                              <a:gd name="T21" fmla="*/ 135 h 136"/>
                              <a:gd name="T22" fmla="*/ 0 w 138"/>
                              <a:gd name="T23" fmla="*/ 136 h 136"/>
                              <a:gd name="T24" fmla="*/ 76 w 138"/>
                              <a:gd name="T25" fmla="*/ 136 h 136"/>
                              <a:gd name="T26" fmla="*/ 93 w 138"/>
                              <a:gd name="T27" fmla="*/ 129 h 136"/>
                              <a:gd name="T28" fmla="*/ 110 w 138"/>
                              <a:gd name="T29" fmla="*/ 118 h 136"/>
                              <a:gd name="T30" fmla="*/ 127 w 138"/>
                              <a:gd name="T31" fmla="*/ 100 h 136"/>
                              <a:gd name="T32" fmla="*/ 135 w 138"/>
                              <a:gd name="T33" fmla="*/ 82 h 136"/>
                              <a:gd name="T34" fmla="*/ 137 w 138"/>
                              <a:gd name="T35" fmla="*/ 60 h 136"/>
                              <a:gd name="T36" fmla="*/ 133 w 138"/>
                              <a:gd name="T37" fmla="*/ 40 h 136"/>
                              <a:gd name="T38" fmla="*/ 121 w 138"/>
                              <a:gd name="T39" fmla="*/ 23 h 136"/>
                              <a:gd name="T40" fmla="*/ 109 w 138"/>
                              <a:gd name="T41" fmla="*/ 12 h 136"/>
                              <a:gd name="T42" fmla="*/ 92 w 138"/>
                              <a:gd name="T43" fmla="*/ 2 h 136"/>
                              <a:gd name="T44" fmla="*/ 87 w 138"/>
                              <a:gd name="T45" fmla="*/ 0 h 1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138" h="136">
                                <a:moveTo>
                                  <a:pt x="87" y="0"/>
                                </a:moveTo>
                                <a:lnTo>
                                  <a:pt x="2" y="0"/>
                                </a:lnTo>
                                <a:lnTo>
                                  <a:pt x="30" y="1"/>
                                </a:lnTo>
                                <a:lnTo>
                                  <a:pt x="50" y="6"/>
                                </a:lnTo>
                                <a:lnTo>
                                  <a:pt x="89" y="66"/>
                                </a:lnTo>
                                <a:lnTo>
                                  <a:pt x="89" y="82"/>
                                </a:lnTo>
                                <a:lnTo>
                                  <a:pt x="88" y="90"/>
                                </a:lnTo>
                                <a:lnTo>
                                  <a:pt x="52" y="130"/>
                                </a:lnTo>
                                <a:lnTo>
                                  <a:pt x="44" y="132"/>
                                </a:lnTo>
                                <a:lnTo>
                                  <a:pt x="34" y="135"/>
                                </a:lnTo>
                                <a:lnTo>
                                  <a:pt x="10" y="135"/>
                                </a:lnTo>
                                <a:lnTo>
                                  <a:pt x="0" y="136"/>
                                </a:lnTo>
                                <a:lnTo>
                                  <a:pt x="76" y="136"/>
                                </a:lnTo>
                                <a:lnTo>
                                  <a:pt x="93" y="129"/>
                                </a:lnTo>
                                <a:lnTo>
                                  <a:pt x="110" y="118"/>
                                </a:lnTo>
                                <a:lnTo>
                                  <a:pt x="127" y="100"/>
                                </a:lnTo>
                                <a:lnTo>
                                  <a:pt x="135" y="82"/>
                                </a:lnTo>
                                <a:lnTo>
                                  <a:pt x="137" y="60"/>
                                </a:lnTo>
                                <a:lnTo>
                                  <a:pt x="133" y="40"/>
                                </a:lnTo>
                                <a:lnTo>
                                  <a:pt x="121" y="23"/>
                                </a:lnTo>
                                <a:lnTo>
                                  <a:pt x="109" y="12"/>
                                </a:lnTo>
                                <a:lnTo>
                                  <a:pt x="92" y="2"/>
                                </a:lnTo>
                                <a:lnTo>
                                  <a:pt x="8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51"/>
                        <wps:cNvSpPr>
                          <a:spLocks/>
                        </wps:cNvSpPr>
                        <wps:spPr bwMode="auto">
                          <a:xfrm>
                            <a:off x="5527" y="-692"/>
                            <a:ext cx="125" cy="20"/>
                          </a:xfrm>
                          <a:custGeom>
                            <a:avLst/>
                            <a:gdLst>
                              <a:gd name="T0" fmla="*/ 0 w 125"/>
                              <a:gd name="T1" fmla="*/ 0 h 20"/>
                              <a:gd name="T2" fmla="*/ 125 w 12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25" h="20">
                                <a:moveTo>
                                  <a:pt x="0" y="0"/>
                                </a:moveTo>
                                <a:lnTo>
                                  <a:pt x="125" y="0"/>
                                </a:lnTo>
                              </a:path>
                            </a:pathLst>
                          </a:custGeom>
                          <a:noFill/>
                          <a:ln w="8267">
                            <a:solidFill>
                              <a:srgbClr val="1146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52"/>
                        <wps:cNvSpPr>
                          <a:spLocks/>
                        </wps:cNvSpPr>
                        <wps:spPr bwMode="auto">
                          <a:xfrm>
                            <a:off x="5453" y="-971"/>
                            <a:ext cx="185" cy="274"/>
                          </a:xfrm>
                          <a:custGeom>
                            <a:avLst/>
                            <a:gdLst>
                              <a:gd name="T0" fmla="*/ 82 w 185"/>
                              <a:gd name="T1" fmla="*/ 0 h 274"/>
                              <a:gd name="T2" fmla="*/ 0 w 185"/>
                              <a:gd name="T3" fmla="*/ 0 h 274"/>
                              <a:gd name="T4" fmla="*/ 7 w 185"/>
                              <a:gd name="T5" fmla="*/ 3 h 274"/>
                              <a:gd name="T6" fmla="*/ 16 w 185"/>
                              <a:gd name="T7" fmla="*/ 13 h 274"/>
                              <a:gd name="T8" fmla="*/ 27 w 185"/>
                              <a:gd name="T9" fmla="*/ 28 h 274"/>
                              <a:gd name="T10" fmla="*/ 42 w 185"/>
                              <a:gd name="T11" fmla="*/ 51 h 274"/>
                              <a:gd name="T12" fmla="*/ 115 w 185"/>
                              <a:gd name="T13" fmla="*/ 172 h 274"/>
                              <a:gd name="T14" fmla="*/ 115 w 185"/>
                              <a:gd name="T15" fmla="*/ 218 h 274"/>
                              <a:gd name="T16" fmla="*/ 103 w 185"/>
                              <a:gd name="T17" fmla="*/ 270 h 274"/>
                              <a:gd name="T18" fmla="*/ 98 w 185"/>
                              <a:gd name="T19" fmla="*/ 273 h 274"/>
                              <a:gd name="T20" fmla="*/ 90 w 185"/>
                              <a:gd name="T21" fmla="*/ 274 h 274"/>
                              <a:gd name="T22" fmla="*/ 184 w 185"/>
                              <a:gd name="T23" fmla="*/ 274 h 274"/>
                              <a:gd name="T24" fmla="*/ 173 w 185"/>
                              <a:gd name="T25" fmla="*/ 273 h 274"/>
                              <a:gd name="T26" fmla="*/ 163 w 185"/>
                              <a:gd name="T27" fmla="*/ 268 h 274"/>
                              <a:gd name="T28" fmla="*/ 161 w 185"/>
                              <a:gd name="T29" fmla="*/ 264 h 274"/>
                              <a:gd name="T30" fmla="*/ 158 w 185"/>
                              <a:gd name="T31" fmla="*/ 252 h 274"/>
                              <a:gd name="T32" fmla="*/ 157 w 185"/>
                              <a:gd name="T33" fmla="*/ 235 h 274"/>
                              <a:gd name="T34" fmla="*/ 156 w 185"/>
                              <a:gd name="T35" fmla="*/ 208 h 274"/>
                              <a:gd name="T36" fmla="*/ 156 w 185"/>
                              <a:gd name="T37" fmla="*/ 169 h 274"/>
                              <a:gd name="T38" fmla="*/ 164 w 185"/>
                              <a:gd name="T39" fmla="*/ 156 h 274"/>
                              <a:gd name="T40" fmla="*/ 152 w 185"/>
                              <a:gd name="T41" fmla="*/ 156 h 274"/>
                              <a:gd name="T42" fmla="*/ 82 w 185"/>
                              <a:gd name="T43" fmla="*/ 39 h 274"/>
                              <a:gd name="T44" fmla="*/ 74 w 185"/>
                              <a:gd name="T45" fmla="*/ 27 h 274"/>
                              <a:gd name="T46" fmla="*/ 71 w 185"/>
                              <a:gd name="T47" fmla="*/ 20 h 274"/>
                              <a:gd name="T48" fmla="*/ 71 w 185"/>
                              <a:gd name="T49" fmla="*/ 6 h 274"/>
                              <a:gd name="T50" fmla="*/ 82 w 185"/>
                              <a:gd name="T51" fmla="*/ 0 h 2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85" h="274">
                                <a:moveTo>
                                  <a:pt x="82" y="0"/>
                                </a:moveTo>
                                <a:lnTo>
                                  <a:pt x="0" y="0"/>
                                </a:lnTo>
                                <a:lnTo>
                                  <a:pt x="7" y="3"/>
                                </a:lnTo>
                                <a:lnTo>
                                  <a:pt x="16" y="13"/>
                                </a:lnTo>
                                <a:lnTo>
                                  <a:pt x="27" y="28"/>
                                </a:lnTo>
                                <a:lnTo>
                                  <a:pt x="42" y="51"/>
                                </a:lnTo>
                                <a:lnTo>
                                  <a:pt x="115" y="172"/>
                                </a:lnTo>
                                <a:lnTo>
                                  <a:pt x="115" y="218"/>
                                </a:lnTo>
                                <a:lnTo>
                                  <a:pt x="103" y="270"/>
                                </a:lnTo>
                                <a:lnTo>
                                  <a:pt x="98" y="273"/>
                                </a:lnTo>
                                <a:lnTo>
                                  <a:pt x="90" y="274"/>
                                </a:lnTo>
                                <a:lnTo>
                                  <a:pt x="184" y="274"/>
                                </a:lnTo>
                                <a:lnTo>
                                  <a:pt x="173" y="273"/>
                                </a:lnTo>
                                <a:lnTo>
                                  <a:pt x="163" y="268"/>
                                </a:lnTo>
                                <a:lnTo>
                                  <a:pt x="161" y="264"/>
                                </a:lnTo>
                                <a:lnTo>
                                  <a:pt x="158" y="252"/>
                                </a:lnTo>
                                <a:lnTo>
                                  <a:pt x="157" y="235"/>
                                </a:lnTo>
                                <a:lnTo>
                                  <a:pt x="156" y="208"/>
                                </a:lnTo>
                                <a:lnTo>
                                  <a:pt x="156" y="169"/>
                                </a:lnTo>
                                <a:lnTo>
                                  <a:pt x="164" y="156"/>
                                </a:lnTo>
                                <a:lnTo>
                                  <a:pt x="152" y="156"/>
                                </a:lnTo>
                                <a:lnTo>
                                  <a:pt x="82" y="39"/>
                                </a:lnTo>
                                <a:lnTo>
                                  <a:pt x="74" y="27"/>
                                </a:lnTo>
                                <a:lnTo>
                                  <a:pt x="71" y="20"/>
                                </a:lnTo>
                                <a:lnTo>
                                  <a:pt x="71" y="6"/>
                                </a:lnTo>
                                <a:lnTo>
                                  <a:pt x="8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53"/>
                        <wps:cNvSpPr>
                          <a:spLocks/>
                        </wps:cNvSpPr>
                        <wps:spPr bwMode="auto">
                          <a:xfrm>
                            <a:off x="5606" y="-981"/>
                            <a:ext cx="134" cy="166"/>
                          </a:xfrm>
                          <a:custGeom>
                            <a:avLst/>
                            <a:gdLst>
                              <a:gd name="T0" fmla="*/ 133 w 134"/>
                              <a:gd name="T1" fmla="*/ 0 h 166"/>
                              <a:gd name="T2" fmla="*/ 37 w 134"/>
                              <a:gd name="T3" fmla="*/ 0 h 166"/>
                              <a:gd name="T4" fmla="*/ 37 w 134"/>
                              <a:gd name="T5" fmla="*/ 10 h 166"/>
                              <a:gd name="T6" fmla="*/ 50 w 134"/>
                              <a:gd name="T7" fmla="*/ 10 h 166"/>
                              <a:gd name="T8" fmla="*/ 58 w 134"/>
                              <a:gd name="T9" fmla="*/ 13 h 166"/>
                              <a:gd name="T10" fmla="*/ 64 w 134"/>
                              <a:gd name="T11" fmla="*/ 18 h 166"/>
                              <a:gd name="T12" fmla="*/ 69 w 134"/>
                              <a:gd name="T13" fmla="*/ 23 h 166"/>
                              <a:gd name="T14" fmla="*/ 71 w 134"/>
                              <a:gd name="T15" fmla="*/ 28 h 166"/>
                              <a:gd name="T16" fmla="*/ 71 w 134"/>
                              <a:gd name="T17" fmla="*/ 41 h 166"/>
                              <a:gd name="T18" fmla="*/ 67 w 134"/>
                              <a:gd name="T19" fmla="*/ 52 h 166"/>
                              <a:gd name="T20" fmla="*/ 57 w 134"/>
                              <a:gd name="T21" fmla="*/ 68 h 166"/>
                              <a:gd name="T22" fmla="*/ 0 w 134"/>
                              <a:gd name="T23" fmla="*/ 166 h 166"/>
                              <a:gd name="T24" fmla="*/ 11 w 134"/>
                              <a:gd name="T25" fmla="*/ 166 h 166"/>
                              <a:gd name="T26" fmla="*/ 78 w 134"/>
                              <a:gd name="T27" fmla="*/ 54 h 166"/>
                              <a:gd name="T28" fmla="*/ 133 w 134"/>
                              <a:gd name="T29" fmla="*/ 10 h 166"/>
                              <a:gd name="T30" fmla="*/ 133 w 134"/>
                              <a:gd name="T31" fmla="*/ 0 h 1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134" h="166">
                                <a:moveTo>
                                  <a:pt x="133" y="0"/>
                                </a:moveTo>
                                <a:lnTo>
                                  <a:pt x="37" y="0"/>
                                </a:lnTo>
                                <a:lnTo>
                                  <a:pt x="37" y="10"/>
                                </a:lnTo>
                                <a:lnTo>
                                  <a:pt x="50" y="10"/>
                                </a:lnTo>
                                <a:lnTo>
                                  <a:pt x="58" y="13"/>
                                </a:lnTo>
                                <a:lnTo>
                                  <a:pt x="64" y="18"/>
                                </a:lnTo>
                                <a:lnTo>
                                  <a:pt x="69" y="23"/>
                                </a:lnTo>
                                <a:lnTo>
                                  <a:pt x="71" y="28"/>
                                </a:lnTo>
                                <a:lnTo>
                                  <a:pt x="71" y="41"/>
                                </a:lnTo>
                                <a:lnTo>
                                  <a:pt x="67" y="52"/>
                                </a:lnTo>
                                <a:lnTo>
                                  <a:pt x="57" y="68"/>
                                </a:lnTo>
                                <a:lnTo>
                                  <a:pt x="0" y="166"/>
                                </a:lnTo>
                                <a:lnTo>
                                  <a:pt x="11" y="166"/>
                                </a:lnTo>
                                <a:lnTo>
                                  <a:pt x="78" y="54"/>
                                </a:lnTo>
                                <a:lnTo>
                                  <a:pt x="133" y="10"/>
                                </a:lnTo>
                                <a:lnTo>
                                  <a:pt x="1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46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54"/>
                        <wps:cNvSpPr>
                          <a:spLocks/>
                        </wps:cNvSpPr>
                        <wps:spPr bwMode="auto">
                          <a:xfrm>
                            <a:off x="5440" y="-976"/>
                            <a:ext cx="118" cy="20"/>
                          </a:xfrm>
                          <a:custGeom>
                            <a:avLst/>
                            <a:gdLst>
                              <a:gd name="T0" fmla="*/ 0 w 118"/>
                              <a:gd name="T1" fmla="*/ 0 h 20"/>
                              <a:gd name="T2" fmla="*/ 117 w 11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8" h="20">
                                <a:moveTo>
                                  <a:pt x="0" y="0"/>
                                </a:moveTo>
                                <a:lnTo>
                                  <a:pt x="117" y="0"/>
                                </a:lnTo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1146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55E9CE" id="Group 38" o:spid="_x0000_s1026" style="position:absolute;margin-left:216.9pt;margin-top:-52.45pt;width:70.6pt;height:18.65pt;z-index:-251659776;mso-position-horizontal-relative:page" coordorigin="4338,-1049" coordsize="1412,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" o:allowincell="f">
                <v:shape id="Freeform 39" o:spid="_x0000_s1027" style="position:absolute;left:4348;top:-1039;width:126;height:353;visibility:visible;mso-wrap-style:square;v-text-anchor:top" coordsize="126,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" path="m108,l,,,12r27,l38,14,57,88,56,269r,18l55,289r-1,13l52,312r-6,10l27,336r-12,4l,341r,12l126,353r-3,-12l103,336,86,326,76,312,71,289,69,268r,-25l69,36r54,l108,xe" fillcolor="#114633" stroked="f">
                  <v:path arrowok="t" o:connecttype="custom" o:connectlocs="108,0;0,0;0,12;27,12;38,14;57,88;56,269;56,287;55,289;54,302;52,312;46,322;27,336;15,340;0,341;0,353;126,353;123,341;103,336;86,326;76,312;71,289;69,268;69,243;69,36;123,36;108,0" o:connectangles="0,0,0,0,0,0,0,0,0,0,0,0,0,0,0,0,0,0,0,0,0,0,0,0,0,0,0"/>
                </v:shape>
                <v:shape id="Freeform 40" o:spid="_x0000_s1028" style="position:absolute;left:4417;top:-1003;width:179;height:317;visibility:visible;mso-wrap-style:square;v-text-anchor:top" coordsize="179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" path="m53,l,,140,317r12,l178,256r-12,l53,xe" fillcolor="#114633" stroked="f">
                  <v:path arrowok="t" o:connecttype="custom" o:connectlocs="53,0;0,0;140,317;152,317;178,256;166,256;53,0" o:connectangles="0,0,0,0,0,0,0"/>
                </v:shape>
                <v:shape id="Freeform 41" o:spid="_x0000_s1029" style="position:absolute;left:4651;top:-692;width:169;height:20;visibility:visible;mso-wrap-style:square;v-text-anchor:top" coordsize="16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" path="m,l168,e" filled="f" strokecolor="#114633" strokeweight=".7pt">
                  <v:path arrowok="t" o:connecttype="custom" o:connectlocs="0,0;168,0" o:connectangles="0,0"/>
                </v:shape>
                <v:shape id="Freeform 42" o:spid="_x0000_s1030" style="position:absolute;left:4679;top:-1003;width:109;height:305;visibility:visible;mso-wrap-style:square;v-text-anchor:top" coordsize="109,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" path="m81,l29,r,206l28,252,16,299r-6,5l,305r108,l97,303r-6,-4l79,232,79,25,80,9,81,xe" fillcolor="#114633" stroked="f">
                  <v:path arrowok="t" o:connecttype="custom" o:connectlocs="81,0;29,0;29,206;28,252;16,299;10,304;0,305;108,305;97,303;91,299;79,232;79,25;80,9;81,0" o:connectangles="0,0,0,0,0,0,0,0,0,0,0,0,0,0"/>
                </v:shape>
                <v:shape id="Freeform 43" o:spid="_x0000_s1031" style="position:absolute;left:4584;top:-1039;width:235;height:292;visibility:visible;mso-wrap-style:square;v-text-anchor:top" coordsize="235,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" path="m235,l128,,,292r11,l125,36r52,l205,12r30,l235,xe" fillcolor="#114633" stroked="f">
                  <v:path arrowok="t" o:connecttype="custom" o:connectlocs="235,0;128,0;0,292;11,292;125,36;177,36;205,12;235,12;235,0" o:connectangles="0,0,0,0,0,0,0,0,0"/>
                </v:shape>
                <v:shape id="Freeform 44" o:spid="_x0000_s1032" style="position:absolute;left:4841;top:-985;width:235;height:299;visibility:visible;mso-wrap-style:square;v-text-anchor:top" coordsize="235,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" path="m156,r-9,l61,207r-8,18l21,282,,288r,11l86,299r,-11l77,288r-8,-1l57,278r-2,-8l56,253r6,-19l72,209r7,-19l235,190r-4,-10l83,180,135,54r43,l156,xe" fillcolor="#114633" stroked="f">
                  <v:path arrowok="t" o:connecttype="custom" o:connectlocs="156,0;147,0;61,207;53,225;21,282;0,288;0,299;86,299;86,288;77,288;69,287;57,278;55,270;56,253;62,234;72,209;79,190;235,190;231,180;83,180;135,54;178,54;156,0" o:connectangles="0,0,0,0,0,0,0,0,0,0,0,0,0,0,0,0,0,0,0,0,0,0,0"/>
                </v:shape>
                <v:shape id="Freeform 45" o:spid="_x0000_s1033" style="position:absolute;left:5028;top:-692;width:282;height:20;visibility:visible;mso-wrap-style:square;v-text-anchor:top" coordsize="28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" path="m,l282,e" filled="f" strokecolor="#114633" strokeweight=".22964mm">
                  <v:path arrowok="t" o:connecttype="custom" o:connectlocs="0,0;282,0" o:connectangles="0,0"/>
                </v:shape>
                <v:shape id="Freeform 46" o:spid="_x0000_s1034" style="position:absolute;left:5032;top:-795;width:100;height:98;visibility:visible;mso-wrap-style:square;v-text-anchor:top" coordsize="100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" path="m43,l,,21,55r8,16l31,80r,10l29,94,19,98r80,l92,96,87,91,81,88,75,76,61,44,43,xe" fillcolor="#114633" stroked="f">
                  <v:path arrowok="t" o:connecttype="custom" o:connectlocs="43,0;0,0;21,55;29,71;31,80;31,90;29,94;19,98;99,98;92,96;87,91;81,88;75,76;61,44;43,0" o:connectangles="0,0,0,0,0,0,0,0,0,0,0,0,0,0,0"/>
                </v:shape>
                <v:shape id="Freeform 47" o:spid="_x0000_s1035" style="position:absolute;left:4976;top:-931;width:96;height:126;visibility:visible;mso-wrap-style:square;v-text-anchor:top" coordsize="96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" path="m43,l,,52,126r44,l43,xe" fillcolor="#114633" stroked="f">
                  <v:path arrowok="t" o:connecttype="custom" o:connectlocs="43,0;0,0;52,126;96,126;43,0" o:connectangles="0,0,0,0,0"/>
                </v:shape>
                <v:shape id="Freeform 48" o:spid="_x0000_s1036" style="position:absolute;left:5279;top:-827;width:201;height:141;visibility:visible;mso-wrap-style:square;v-text-anchor:top" coordsize="201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" path="m56,l,,5,1,9,3r9,8l36,33r9,13l58,63,75,87r15,19l102,122r11,11l122,141r79,l191,130r-19,-5l154,114,131,91,100,51,68,12,56,xe" fillcolor="#114633" stroked="f">
                  <v:path arrowok="t" o:connecttype="custom" o:connectlocs="56,0;0,0;5,1;9,3;18,11;36,33;45,46;58,63;75,87;90,106;102,122;113,133;122,141;201,141;191,130;172,125;154,114;131,91;100,51;68,12;56,0" o:connectangles="0,0,0,0,0,0,0,0,0,0,0,0,0,0,0,0,0,0,0,0,0"/>
                </v:shape>
                <v:shape id="Freeform 49" o:spid="_x0000_s1037" style="position:absolute;left:5172;top:-985;width:185;height:288;visibility:visible;mso-wrap-style:square;v-text-anchor:top" coordsize="185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" path="m103,l85,,,4,,14r18,l29,15r8,6l40,26r3,206l42,256r-1,13l40,276r-3,5l33,284r-6,3l18,288r91,l101,287,91,280r-3,-5l87,265,86,249r,-4l85,222r,-64l162,158r-7,-7l173,147r-88,l86,12,99,11r85,l166,5,148,3,128,1,103,xe" fillcolor="#114633" stroked="f">
                  <v:path arrowok="t" o:connecttype="custom" o:connectlocs="103,0;85,0;0,4;0,14;18,14;29,15;37,21;40,26;43,232;42,256;41,269;40,276;37,281;33,284;27,287;18,288;109,288;101,287;91,280;88,275;87,265;86,249;86,245;85,222;85,158;162,158;155,151;173,147;85,147;86,12;99,11;184,11;166,5;148,3;128,1;103,0" o:connectangles="0,0,0,0,0,0,0,0,0,0,0,0,0,0,0,0,0,0,0,0,0,0,0,0,0,0,0,0,0,0,0,0,0,0,0,0"/>
                </v:shape>
                <v:shape id="Freeform 50" o:spid="_x0000_s1038" style="position:absolute;left:5269;top:-974;width:138;height:136;visibility:visible;mso-wrap-style:square;v-text-anchor:top" coordsize="138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" path="m87,l2,,30,1,50,6,89,66r,16l88,90,52,130r-8,2l34,135r-24,l,136r76,l93,129r17,-11l127,100r8,-18l137,60,133,40,121,23,109,12,92,2,87,xe" fillcolor="#114633" stroked="f">
                  <v:path arrowok="t" o:connecttype="custom" o:connectlocs="87,0;2,0;30,1;50,6;89,66;89,82;88,90;52,130;44,132;34,135;10,135;0,136;76,136;93,129;110,118;127,100;135,82;137,60;133,40;121,23;109,12;92,2;87,0" o:connectangles="0,0,0,0,0,0,0,0,0,0,0,0,0,0,0,0,0,0,0,0,0,0,0"/>
                </v:shape>
                <v:shape id="Freeform 51" o:spid="_x0000_s1039" style="position:absolute;left:5527;top:-692;width:125;height:20;visibility:visible;mso-wrap-style:square;v-text-anchor:top" coordsize="12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" path="m,l125,e" filled="f" strokecolor="#114633" strokeweight=".22964mm">
                  <v:path arrowok="t" o:connecttype="custom" o:connectlocs="0,0;125,0" o:connectangles="0,0"/>
                </v:shape>
                <v:shape id="Freeform 52" o:spid="_x0000_s1040" style="position:absolute;left:5453;top:-971;width:185;height:274;visibility:visible;mso-wrap-style:square;v-text-anchor:top" coordsize="185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" path="m82,l,,7,3r9,10l27,28,42,51r73,121l115,218r-12,52l98,273r-8,1l184,274r-11,-1l163,268r-2,-4l158,252r-1,-17l156,208r,-39l164,156r-12,l82,39,74,27,71,20,71,6,82,xe" fillcolor="#114633" stroked="f">
                  <v:path arrowok="t" o:connecttype="custom" o:connectlocs="82,0;0,0;7,3;16,13;27,28;42,51;115,172;115,218;103,270;98,273;90,274;184,274;173,273;163,268;161,264;158,252;157,235;156,208;156,169;164,156;152,156;82,39;74,27;71,20;71,6;82,0" o:connectangles="0,0,0,0,0,0,0,0,0,0,0,0,0,0,0,0,0,0,0,0,0,0,0,0,0,0"/>
                </v:shape>
                <v:shape id="Freeform 53" o:spid="_x0000_s1041" style="position:absolute;left:5606;top:-981;width:134;height:166;visibility:visible;mso-wrap-style:square;v-text-anchor:top" coordsize="134,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" path="m133,l37,r,10l50,10r8,3l64,18r5,5l71,28r,13l67,52,57,68,,166r11,l78,54,133,10,133,xe" fillcolor="#114633" stroked="f">
                  <v:path arrowok="t" o:connecttype="custom" o:connectlocs="133,0;37,0;37,10;50,10;58,13;64,18;69,23;71,28;71,41;67,52;57,68;0,166;11,166;78,54;133,10;133,0" o:connectangles="0,0,0,0,0,0,0,0,0,0,0,0,0,0,0,0"/>
                </v:shape>
                <v:shape id="Freeform 54" o:spid="_x0000_s1042" style="position:absolute;left:5440;top:-976;width:118;height:20;visibility:visible;mso-wrap-style:square;v-text-anchor:top" coordsize="11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" path="m,l117,e" filled="f" strokecolor="#114633" strokeweight=".6pt">
                  <v:path arrowok="t" o:connecttype="custom" o:connectlocs="0,0;117,0" o:connectangles="0,0"/>
                </v:shape>
                <w10:wrap anchorx="page"/>
              </v:group>
            </w:pict>
          </mc:Fallback>
        </mc:AlternateContent>
      </w:r>
      <w:r w:rsidR="006A0A88">
        <w:rPr>
          <w:rFonts w:ascii="Arial" w:hAnsi="Arial" w:cs="Arial"/>
          <w:b/>
          <w:bCs/>
          <w:spacing w:val="4"/>
          <w:sz w:val="32"/>
          <w:szCs w:val="32"/>
        </w:rPr>
        <w:t>I</w:t>
      </w:r>
      <w:r w:rsidR="006A0A88">
        <w:rPr>
          <w:rFonts w:ascii="Arial" w:hAnsi="Arial" w:cs="Arial"/>
          <w:b/>
          <w:bCs/>
          <w:spacing w:val="-11"/>
          <w:sz w:val="32"/>
          <w:szCs w:val="32"/>
        </w:rPr>
        <w:t>A</w:t>
      </w:r>
      <w:r w:rsidR="006A0A88">
        <w:rPr>
          <w:rFonts w:ascii="Arial" w:hAnsi="Arial" w:cs="Arial"/>
          <w:b/>
          <w:bCs/>
          <w:spacing w:val="-1"/>
          <w:sz w:val="32"/>
          <w:szCs w:val="32"/>
        </w:rPr>
        <w:t>C</w:t>
      </w:r>
      <w:r w:rsidR="006A0A88">
        <w:rPr>
          <w:rFonts w:ascii="Arial" w:hAnsi="Arial" w:cs="Arial"/>
          <w:b/>
          <w:bCs/>
          <w:spacing w:val="2"/>
          <w:sz w:val="32"/>
          <w:szCs w:val="32"/>
        </w:rPr>
        <w:t>U</w:t>
      </w:r>
      <w:r w:rsidR="006A0A88">
        <w:rPr>
          <w:rFonts w:ascii="Arial" w:hAnsi="Arial" w:cs="Arial"/>
          <w:b/>
          <w:bCs/>
          <w:sz w:val="32"/>
          <w:szCs w:val="32"/>
        </w:rPr>
        <w:t>C</w:t>
      </w:r>
      <w:r w:rsidR="006A0A88">
        <w:rPr>
          <w:rFonts w:ascii="Arial" w:hAnsi="Arial" w:cs="Arial"/>
          <w:b/>
          <w:bCs/>
          <w:spacing w:val="-15"/>
          <w:sz w:val="32"/>
          <w:szCs w:val="32"/>
        </w:rPr>
        <w:t xml:space="preserve"> </w:t>
      </w:r>
      <w:r w:rsidR="006A0A88">
        <w:rPr>
          <w:rFonts w:ascii="Arial" w:hAnsi="Arial" w:cs="Arial"/>
          <w:b/>
          <w:bCs/>
          <w:spacing w:val="-9"/>
          <w:sz w:val="32"/>
          <w:szCs w:val="32"/>
        </w:rPr>
        <w:t>A</w:t>
      </w:r>
      <w:r w:rsidR="006A0A88">
        <w:rPr>
          <w:rFonts w:ascii="Arial" w:hAnsi="Arial" w:cs="Arial"/>
          <w:b/>
          <w:bCs/>
          <w:spacing w:val="-1"/>
          <w:sz w:val="32"/>
          <w:szCs w:val="32"/>
        </w:rPr>
        <w:t>pp</w:t>
      </w:r>
      <w:r w:rsidR="006A0A88">
        <w:rPr>
          <w:rFonts w:ascii="Arial" w:hAnsi="Arial" w:cs="Arial"/>
          <w:b/>
          <w:bCs/>
          <w:sz w:val="32"/>
          <w:szCs w:val="32"/>
        </w:rPr>
        <w:t>r</w:t>
      </w:r>
      <w:r w:rsidR="006A0A88">
        <w:rPr>
          <w:rFonts w:ascii="Arial" w:hAnsi="Arial" w:cs="Arial"/>
          <w:b/>
          <w:bCs/>
          <w:spacing w:val="4"/>
          <w:sz w:val="32"/>
          <w:szCs w:val="32"/>
        </w:rPr>
        <w:t>o</w:t>
      </w:r>
      <w:r w:rsidR="006A0A88">
        <w:rPr>
          <w:rFonts w:ascii="Arial" w:hAnsi="Arial" w:cs="Arial"/>
          <w:b/>
          <w:bCs/>
          <w:spacing w:val="-9"/>
          <w:sz w:val="32"/>
          <w:szCs w:val="32"/>
        </w:rPr>
        <w:t>v</w:t>
      </w:r>
      <w:r w:rsidR="006A0A88">
        <w:rPr>
          <w:rFonts w:ascii="Arial" w:hAnsi="Arial" w:cs="Arial"/>
          <w:b/>
          <w:bCs/>
          <w:spacing w:val="2"/>
          <w:sz w:val="32"/>
          <w:szCs w:val="32"/>
        </w:rPr>
        <w:t>e</w:t>
      </w:r>
      <w:r w:rsidR="006A0A88">
        <w:rPr>
          <w:rFonts w:ascii="Arial" w:hAnsi="Arial" w:cs="Arial"/>
          <w:b/>
          <w:bCs/>
          <w:sz w:val="32"/>
          <w:szCs w:val="32"/>
        </w:rPr>
        <w:t>d</w:t>
      </w:r>
      <w:r w:rsidR="006A0A88">
        <w:rPr>
          <w:rFonts w:ascii="Arial" w:hAnsi="Arial" w:cs="Arial"/>
          <w:b/>
          <w:bCs/>
          <w:spacing w:val="-18"/>
          <w:sz w:val="32"/>
          <w:szCs w:val="32"/>
        </w:rPr>
        <w:t xml:space="preserve"> </w:t>
      </w:r>
      <w:r w:rsidR="006A0A88">
        <w:rPr>
          <w:rFonts w:ascii="Arial" w:hAnsi="Arial" w:cs="Arial"/>
          <w:b/>
          <w:bCs/>
          <w:sz w:val="32"/>
          <w:szCs w:val="32"/>
        </w:rPr>
        <w:t>Pr</w:t>
      </w:r>
      <w:r w:rsidR="006A0A88">
        <w:rPr>
          <w:rFonts w:ascii="Arial" w:hAnsi="Arial" w:cs="Arial"/>
          <w:b/>
          <w:bCs/>
          <w:spacing w:val="-1"/>
          <w:sz w:val="32"/>
          <w:szCs w:val="32"/>
        </w:rPr>
        <w:t>oto</w:t>
      </w:r>
      <w:r w:rsidR="006A0A88">
        <w:rPr>
          <w:rFonts w:ascii="Arial" w:hAnsi="Arial" w:cs="Arial"/>
          <w:b/>
          <w:bCs/>
          <w:sz w:val="32"/>
          <w:szCs w:val="32"/>
        </w:rPr>
        <w:t>c</w:t>
      </w:r>
      <w:r w:rsidR="006A0A88">
        <w:rPr>
          <w:rFonts w:ascii="Arial" w:hAnsi="Arial" w:cs="Arial"/>
          <w:b/>
          <w:bCs/>
          <w:spacing w:val="-1"/>
          <w:sz w:val="32"/>
          <w:szCs w:val="32"/>
        </w:rPr>
        <w:t>o</w:t>
      </w:r>
      <w:r w:rsidR="006A0A88">
        <w:rPr>
          <w:rFonts w:ascii="Arial" w:hAnsi="Arial" w:cs="Arial"/>
          <w:b/>
          <w:bCs/>
          <w:sz w:val="32"/>
          <w:szCs w:val="32"/>
        </w:rPr>
        <w:t>l</w:t>
      </w:r>
      <w:r w:rsidR="006A0A88">
        <w:rPr>
          <w:rFonts w:ascii="Arial" w:hAnsi="Arial" w:cs="Arial"/>
          <w:b/>
          <w:bCs/>
          <w:spacing w:val="-20"/>
          <w:sz w:val="32"/>
          <w:szCs w:val="32"/>
        </w:rPr>
        <w:t xml:space="preserve"> </w:t>
      </w:r>
      <w:r w:rsidR="006A0A88">
        <w:rPr>
          <w:rFonts w:ascii="Arial" w:hAnsi="Arial" w:cs="Arial"/>
          <w:b/>
          <w:bCs/>
          <w:sz w:val="32"/>
          <w:szCs w:val="32"/>
        </w:rPr>
        <w:t>I</w:t>
      </w:r>
      <w:r w:rsidR="006A0A88">
        <w:rPr>
          <w:rFonts w:ascii="Arial" w:hAnsi="Arial" w:cs="Arial"/>
          <w:b/>
          <w:bCs/>
          <w:spacing w:val="-1"/>
          <w:sz w:val="32"/>
          <w:szCs w:val="32"/>
        </w:rPr>
        <w:t>nfo</w:t>
      </w:r>
      <w:r w:rsidR="006A0A88">
        <w:rPr>
          <w:rFonts w:ascii="Arial" w:hAnsi="Arial" w:cs="Arial"/>
          <w:b/>
          <w:bCs/>
          <w:spacing w:val="-2"/>
          <w:sz w:val="32"/>
          <w:szCs w:val="32"/>
        </w:rPr>
        <w:t>r</w:t>
      </w:r>
      <w:r w:rsidR="006A0A88">
        <w:rPr>
          <w:rFonts w:ascii="Arial" w:hAnsi="Arial" w:cs="Arial"/>
          <w:b/>
          <w:bCs/>
          <w:spacing w:val="-1"/>
          <w:sz w:val="32"/>
          <w:szCs w:val="32"/>
        </w:rPr>
        <w:t>m</w:t>
      </w:r>
      <w:r w:rsidR="006A0A88">
        <w:rPr>
          <w:rFonts w:ascii="Arial" w:hAnsi="Arial" w:cs="Arial"/>
          <w:b/>
          <w:bCs/>
          <w:sz w:val="32"/>
          <w:szCs w:val="32"/>
        </w:rPr>
        <w:t>a</w:t>
      </w:r>
      <w:r w:rsidR="006A0A88">
        <w:rPr>
          <w:rFonts w:ascii="Arial" w:hAnsi="Arial" w:cs="Arial"/>
          <w:b/>
          <w:bCs/>
          <w:spacing w:val="-1"/>
          <w:sz w:val="32"/>
          <w:szCs w:val="32"/>
        </w:rPr>
        <w:t>t</w:t>
      </w:r>
      <w:r w:rsidR="006A0A88">
        <w:rPr>
          <w:rFonts w:ascii="Arial" w:hAnsi="Arial" w:cs="Arial"/>
          <w:b/>
          <w:bCs/>
          <w:sz w:val="32"/>
          <w:szCs w:val="32"/>
        </w:rPr>
        <w:t>i</w:t>
      </w:r>
      <w:r w:rsidR="006A0A88">
        <w:rPr>
          <w:rFonts w:ascii="Arial" w:hAnsi="Arial" w:cs="Arial"/>
          <w:b/>
          <w:bCs/>
          <w:spacing w:val="-1"/>
          <w:sz w:val="32"/>
          <w:szCs w:val="32"/>
        </w:rPr>
        <w:t>on</w:t>
      </w:r>
    </w:p>
    <w:p w:rsidR="006A0A88" w:rsidRDefault="006A0A88">
      <w:pPr>
        <w:kinsoku w:val="0"/>
        <w:overflowPunct w:val="0"/>
        <w:spacing w:line="200" w:lineRule="exact"/>
        <w:rPr>
          <w:sz w:val="20"/>
          <w:szCs w:val="20"/>
        </w:rPr>
      </w:pPr>
    </w:p>
    <w:p w:rsidR="006A0A88" w:rsidRDefault="006A0A88">
      <w:pPr>
        <w:kinsoku w:val="0"/>
        <w:overflowPunct w:val="0"/>
        <w:spacing w:line="200" w:lineRule="exact"/>
        <w:rPr>
          <w:sz w:val="20"/>
          <w:szCs w:val="20"/>
        </w:rPr>
      </w:pPr>
    </w:p>
    <w:p w:rsidR="006A0A88" w:rsidRDefault="006A0A88">
      <w:pPr>
        <w:kinsoku w:val="0"/>
        <w:overflowPunct w:val="0"/>
        <w:spacing w:line="200" w:lineRule="exact"/>
        <w:rPr>
          <w:sz w:val="20"/>
          <w:szCs w:val="20"/>
        </w:rPr>
      </w:pPr>
    </w:p>
    <w:p w:rsidR="006A0A88" w:rsidRDefault="006A0A88">
      <w:pPr>
        <w:kinsoku w:val="0"/>
        <w:overflowPunct w:val="0"/>
        <w:spacing w:before="2" w:line="200" w:lineRule="exact"/>
        <w:rPr>
          <w:sz w:val="20"/>
          <w:szCs w:val="20"/>
        </w:rPr>
      </w:pPr>
    </w:p>
    <w:p w:rsidR="006A0A88" w:rsidRDefault="006A0A88">
      <w:pPr>
        <w:pStyle w:val="BodyText"/>
        <w:tabs>
          <w:tab w:val="left" w:pos="3043"/>
          <w:tab w:val="left" w:pos="8489"/>
        </w:tabs>
        <w:kinsoku w:val="0"/>
        <w:overflowPunct w:val="0"/>
        <w:spacing w:before="0"/>
        <w:rPr>
          <w:b w:val="0"/>
          <w:bCs w:val="0"/>
        </w:rPr>
      </w:pPr>
      <w:r>
        <w:rPr>
          <w:spacing w:val="-1"/>
        </w:rPr>
        <w:t>P</w:t>
      </w:r>
      <w:r>
        <w:rPr>
          <w:spacing w:val="1"/>
        </w:rPr>
        <w:t>r</w:t>
      </w:r>
      <w:r>
        <w:rPr>
          <w:spacing w:val="-2"/>
        </w:rPr>
        <w:t>o</w:t>
      </w:r>
      <w:r>
        <w:rPr>
          <w:spacing w:val="1"/>
        </w:rPr>
        <w:t>j</w:t>
      </w:r>
      <w:r>
        <w:rPr>
          <w:spacing w:val="-1"/>
        </w:rPr>
        <w:t>ec</w:t>
      </w:r>
      <w:r>
        <w:t>t</w:t>
      </w:r>
      <w:r>
        <w:rPr>
          <w:spacing w:val="-23"/>
        </w:rPr>
        <w:t xml:space="preserve"> </w:t>
      </w:r>
      <w:r>
        <w:rPr>
          <w:spacing w:val="-2"/>
        </w:rPr>
        <w:t>Nu</w:t>
      </w:r>
      <w:r>
        <w:rPr>
          <w:spacing w:val="-1"/>
        </w:rPr>
        <w:t>m</w:t>
      </w:r>
      <w:r>
        <w:rPr>
          <w:spacing w:val="-2"/>
        </w:rPr>
        <w:t>b</w:t>
      </w:r>
      <w:r>
        <w:rPr>
          <w:spacing w:val="-1"/>
        </w:rPr>
        <w:t>e</w:t>
      </w:r>
      <w:r>
        <w:rPr>
          <w:spacing w:val="1"/>
        </w:rPr>
        <w:t>r</w:t>
      </w:r>
      <w:r>
        <w:t>:</w:t>
      </w:r>
      <w:r>
        <w:tab/>
      </w:r>
      <w:r>
        <w:rPr>
          <w:u w:val="thick"/>
        </w:rPr>
        <w:t xml:space="preserve"> </w:t>
      </w:r>
      <w:r>
        <w:rPr>
          <w:u w:val="thick"/>
        </w:rPr>
        <w:tab/>
      </w:r>
    </w:p>
    <w:p w:rsidR="006A0A88" w:rsidRDefault="006A0A88">
      <w:pPr>
        <w:kinsoku w:val="0"/>
        <w:overflowPunct w:val="0"/>
        <w:spacing w:before="16" w:line="240" w:lineRule="exact"/>
      </w:pPr>
    </w:p>
    <w:p w:rsidR="006A0A88" w:rsidRDefault="005C21D8">
      <w:pPr>
        <w:pStyle w:val="BodyText"/>
        <w:kinsoku w:val="0"/>
        <w:overflowPunct w:val="0"/>
        <w:rPr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page">
                  <wp:posOffset>2948305</wp:posOffset>
                </wp:positionH>
                <wp:positionV relativeFrom="paragraph">
                  <wp:posOffset>234950</wp:posOffset>
                </wp:positionV>
                <wp:extent cx="3458210" cy="12700"/>
                <wp:effectExtent l="0" t="0" r="0" b="0"/>
                <wp:wrapNone/>
                <wp:docPr id="5" name="Freeform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58210" cy="12700"/>
                        </a:xfrm>
                        <a:custGeom>
                          <a:avLst/>
                          <a:gdLst>
                            <a:gd name="T0" fmla="*/ 0 w 5446"/>
                            <a:gd name="T1" fmla="*/ 0 h 20"/>
                            <a:gd name="T2" fmla="*/ 5445 w 544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5446" h="20">
                              <a:moveTo>
                                <a:pt x="0" y="0"/>
                              </a:moveTo>
                              <a:lnTo>
                                <a:pt x="5445" y="0"/>
                              </a:lnTo>
                            </a:path>
                          </a:pathLst>
                        </a:custGeom>
                        <a:noFill/>
                        <a:ln w="195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B51AA90" id="Freeform 55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32.15pt,18.5pt,504.4pt,18.5pt" coordsize="544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" o:allowincell="f" filled="f" strokeweight="1.54pt">
                <v:path arrowok="t" o:connecttype="custom" o:connectlocs="0,0;3457575,0" o:connectangles="0,0"/>
                <w10:wrap anchorx="page"/>
              </v:polyline>
            </w:pict>
          </mc:Fallback>
        </mc:AlternateContent>
      </w:r>
      <w:r w:rsidR="006A0A88">
        <w:rPr>
          <w:spacing w:val="-1"/>
        </w:rPr>
        <w:t>P</w:t>
      </w:r>
      <w:r w:rsidR="006A0A88">
        <w:rPr>
          <w:spacing w:val="1"/>
        </w:rPr>
        <w:t>r</w:t>
      </w:r>
      <w:r w:rsidR="006A0A88">
        <w:rPr>
          <w:spacing w:val="-2"/>
        </w:rPr>
        <w:t>o</w:t>
      </w:r>
      <w:r w:rsidR="006A0A88">
        <w:rPr>
          <w:spacing w:val="1"/>
        </w:rPr>
        <w:t>j</w:t>
      </w:r>
      <w:r w:rsidR="006A0A88">
        <w:rPr>
          <w:spacing w:val="-1"/>
        </w:rPr>
        <w:t>ec</w:t>
      </w:r>
      <w:r w:rsidR="006A0A88">
        <w:t>t</w:t>
      </w:r>
      <w:r w:rsidR="006A0A88">
        <w:rPr>
          <w:spacing w:val="-20"/>
        </w:rPr>
        <w:t xml:space="preserve"> </w:t>
      </w:r>
      <w:r w:rsidR="006A0A88">
        <w:rPr>
          <w:spacing w:val="-2"/>
        </w:rPr>
        <w:t>T</w:t>
      </w:r>
      <w:r w:rsidR="006A0A88">
        <w:rPr>
          <w:spacing w:val="1"/>
        </w:rPr>
        <w:t>i</w:t>
      </w:r>
      <w:r w:rsidR="006A0A88">
        <w:rPr>
          <w:spacing w:val="-3"/>
        </w:rPr>
        <w:t>t</w:t>
      </w:r>
      <w:r w:rsidR="006A0A88">
        <w:rPr>
          <w:spacing w:val="1"/>
        </w:rPr>
        <w:t>l</w:t>
      </w:r>
      <w:r w:rsidR="006A0A88">
        <w:rPr>
          <w:spacing w:val="-1"/>
        </w:rPr>
        <w:t>e</w:t>
      </w:r>
      <w:r w:rsidR="006A0A88">
        <w:t>:</w:t>
      </w:r>
    </w:p>
    <w:p w:rsidR="006A0A88" w:rsidRDefault="006A0A88">
      <w:pPr>
        <w:kinsoku w:val="0"/>
        <w:overflowPunct w:val="0"/>
        <w:spacing w:before="7" w:line="240" w:lineRule="exact"/>
      </w:pPr>
    </w:p>
    <w:p w:rsidR="006A0A88" w:rsidRDefault="006A0A88">
      <w:pPr>
        <w:pStyle w:val="BodyText"/>
        <w:tabs>
          <w:tab w:val="left" w:pos="3043"/>
          <w:tab w:val="left" w:pos="8489"/>
        </w:tabs>
        <w:kinsoku w:val="0"/>
        <w:overflowPunct w:val="0"/>
        <w:rPr>
          <w:b w:val="0"/>
          <w:bCs w:val="0"/>
        </w:rPr>
      </w:pPr>
      <w:r>
        <w:rPr>
          <w:spacing w:val="-4"/>
        </w:rPr>
        <w:t>A</w:t>
      </w:r>
      <w:r>
        <w:rPr>
          <w:spacing w:val="1"/>
        </w:rPr>
        <w:t>p</w:t>
      </w:r>
      <w:r>
        <w:rPr>
          <w:spacing w:val="-2"/>
        </w:rPr>
        <w:t>p</w:t>
      </w:r>
      <w:r>
        <w:rPr>
          <w:spacing w:val="1"/>
        </w:rPr>
        <w:t>r</w:t>
      </w:r>
      <w:r>
        <w:rPr>
          <w:spacing w:val="-2"/>
        </w:rPr>
        <w:t>o</w:t>
      </w:r>
      <w:r>
        <w:rPr>
          <w:spacing w:val="-3"/>
        </w:rPr>
        <w:t>v</w:t>
      </w:r>
      <w:r>
        <w:rPr>
          <w:spacing w:val="-1"/>
        </w:rPr>
        <w:t>a</w:t>
      </w:r>
      <w:r>
        <w:t>l</w:t>
      </w:r>
      <w:r>
        <w:rPr>
          <w:spacing w:val="-17"/>
        </w:rPr>
        <w:t xml:space="preserve"> </w:t>
      </w:r>
      <w:r>
        <w:rPr>
          <w:spacing w:val="-2"/>
        </w:rPr>
        <w:t>D</w:t>
      </w:r>
      <w:r>
        <w:rPr>
          <w:spacing w:val="-1"/>
        </w:rPr>
        <w:t>a</w:t>
      </w:r>
      <w:r>
        <w:t>t</w:t>
      </w:r>
      <w:r>
        <w:rPr>
          <w:spacing w:val="-1"/>
        </w:rPr>
        <w:t>e</w:t>
      </w:r>
      <w:r>
        <w:t>:</w:t>
      </w:r>
      <w:r>
        <w:tab/>
      </w:r>
      <w:r>
        <w:rPr>
          <w:u w:val="thick"/>
        </w:rPr>
        <w:t xml:space="preserve"> </w:t>
      </w:r>
      <w:r>
        <w:rPr>
          <w:u w:val="thick"/>
        </w:rPr>
        <w:tab/>
      </w:r>
    </w:p>
    <w:p w:rsidR="006A0A88" w:rsidRDefault="006A0A88">
      <w:pPr>
        <w:kinsoku w:val="0"/>
        <w:overflowPunct w:val="0"/>
        <w:spacing w:before="62"/>
        <w:ind w:left="255"/>
        <w:rPr>
          <w:rFonts w:ascii="Calibri" w:hAnsi="Calibri" w:cs="Calibri"/>
          <w:sz w:val="16"/>
          <w:szCs w:val="16"/>
        </w:rPr>
      </w:pPr>
      <w:r>
        <w:rPr>
          <w:rFonts w:ascii="Calibri" w:hAnsi="Calibri" w:cs="Calibri"/>
          <w:i/>
          <w:iCs/>
          <w:spacing w:val="-1"/>
          <w:sz w:val="16"/>
          <w:szCs w:val="16"/>
        </w:rPr>
        <w:t>(</w:t>
      </w:r>
      <w:r>
        <w:rPr>
          <w:rFonts w:ascii="Calibri" w:hAnsi="Calibri" w:cs="Calibri"/>
          <w:i/>
          <w:iCs/>
          <w:sz w:val="16"/>
          <w:szCs w:val="16"/>
        </w:rPr>
        <w:t>FO</w:t>
      </w:r>
      <w:r>
        <w:rPr>
          <w:rFonts w:ascii="Calibri" w:hAnsi="Calibri" w:cs="Calibri"/>
          <w:i/>
          <w:iCs/>
          <w:spacing w:val="-1"/>
          <w:sz w:val="16"/>
          <w:szCs w:val="16"/>
        </w:rPr>
        <w:t>RM</w:t>
      </w:r>
      <w:r>
        <w:rPr>
          <w:rFonts w:ascii="Calibri" w:hAnsi="Calibri" w:cs="Calibri"/>
          <w:i/>
          <w:iCs/>
          <w:sz w:val="16"/>
          <w:szCs w:val="16"/>
        </w:rPr>
        <w:t xml:space="preserve">AT: </w:t>
      </w:r>
      <w:r>
        <w:rPr>
          <w:rFonts w:ascii="Calibri" w:hAnsi="Calibri" w:cs="Calibri"/>
          <w:i/>
          <w:iCs/>
          <w:spacing w:val="-1"/>
          <w:sz w:val="16"/>
          <w:szCs w:val="16"/>
        </w:rPr>
        <w:t>MM</w:t>
      </w:r>
      <w:r>
        <w:rPr>
          <w:rFonts w:ascii="Calibri" w:hAnsi="Calibri" w:cs="Calibri"/>
          <w:i/>
          <w:iCs/>
          <w:sz w:val="16"/>
          <w:szCs w:val="16"/>
        </w:rPr>
        <w:t>/</w:t>
      </w:r>
      <w:r>
        <w:rPr>
          <w:rFonts w:ascii="Calibri" w:hAnsi="Calibri" w:cs="Calibri"/>
          <w:i/>
          <w:iCs/>
          <w:spacing w:val="-1"/>
          <w:sz w:val="16"/>
          <w:szCs w:val="16"/>
        </w:rPr>
        <w:t>D</w:t>
      </w:r>
      <w:r>
        <w:rPr>
          <w:rFonts w:ascii="Calibri" w:hAnsi="Calibri" w:cs="Calibri"/>
          <w:i/>
          <w:iCs/>
          <w:spacing w:val="-3"/>
          <w:sz w:val="16"/>
          <w:szCs w:val="16"/>
        </w:rPr>
        <w:t>D</w:t>
      </w:r>
      <w:r>
        <w:rPr>
          <w:rFonts w:ascii="Calibri" w:hAnsi="Calibri" w:cs="Calibri"/>
          <w:i/>
          <w:iCs/>
          <w:sz w:val="16"/>
          <w:szCs w:val="16"/>
        </w:rPr>
        <w:t>/</w:t>
      </w:r>
      <w:r>
        <w:rPr>
          <w:rFonts w:ascii="Calibri" w:hAnsi="Calibri" w:cs="Calibri"/>
          <w:i/>
          <w:iCs/>
          <w:spacing w:val="-2"/>
          <w:sz w:val="16"/>
          <w:szCs w:val="16"/>
        </w:rPr>
        <w:t>Y</w:t>
      </w:r>
      <w:r>
        <w:rPr>
          <w:rFonts w:ascii="Calibri" w:hAnsi="Calibri" w:cs="Calibri"/>
          <w:i/>
          <w:iCs/>
          <w:sz w:val="16"/>
          <w:szCs w:val="16"/>
        </w:rPr>
        <w:t>Y</w:t>
      </w:r>
      <w:r>
        <w:rPr>
          <w:rFonts w:ascii="Calibri" w:hAnsi="Calibri" w:cs="Calibri"/>
          <w:i/>
          <w:iCs/>
          <w:spacing w:val="-2"/>
          <w:sz w:val="16"/>
          <w:szCs w:val="16"/>
        </w:rPr>
        <w:t>Y</w:t>
      </w:r>
      <w:r>
        <w:rPr>
          <w:rFonts w:ascii="Calibri" w:hAnsi="Calibri" w:cs="Calibri"/>
          <w:i/>
          <w:iCs/>
          <w:sz w:val="16"/>
          <w:szCs w:val="16"/>
        </w:rPr>
        <w:t>Y)</w:t>
      </w:r>
    </w:p>
    <w:p w:rsidR="006A0A88" w:rsidRDefault="006A0A88">
      <w:pPr>
        <w:pStyle w:val="BodyText"/>
        <w:tabs>
          <w:tab w:val="left" w:pos="3043"/>
          <w:tab w:val="left" w:pos="8489"/>
        </w:tabs>
        <w:kinsoku w:val="0"/>
        <w:overflowPunct w:val="0"/>
        <w:spacing w:before="64"/>
        <w:rPr>
          <w:b w:val="0"/>
          <w:bCs w:val="0"/>
        </w:rPr>
      </w:pPr>
      <w:r>
        <w:rPr>
          <w:spacing w:val="-1"/>
        </w:rPr>
        <w:t>Ex</w:t>
      </w:r>
      <w:r>
        <w:rPr>
          <w:spacing w:val="-2"/>
        </w:rPr>
        <w:t>p</w:t>
      </w:r>
      <w:r>
        <w:rPr>
          <w:spacing w:val="1"/>
        </w:rPr>
        <w:t>ir</w:t>
      </w:r>
      <w:r>
        <w:rPr>
          <w:spacing w:val="-1"/>
        </w:rPr>
        <w:t>a</w:t>
      </w:r>
      <w:r>
        <w:rPr>
          <w:spacing w:val="-3"/>
        </w:rPr>
        <w:t>t</w:t>
      </w:r>
      <w:r>
        <w:rPr>
          <w:spacing w:val="1"/>
        </w:rPr>
        <w:t>i</w:t>
      </w:r>
      <w:r>
        <w:rPr>
          <w:spacing w:val="-2"/>
        </w:rPr>
        <w:t>o</w:t>
      </w:r>
      <w:r>
        <w:t>n</w:t>
      </w:r>
      <w:r>
        <w:rPr>
          <w:spacing w:val="-22"/>
        </w:rPr>
        <w:t xml:space="preserve"> </w:t>
      </w:r>
      <w:r>
        <w:rPr>
          <w:spacing w:val="-2"/>
        </w:rPr>
        <w:t>D</w:t>
      </w:r>
      <w:r>
        <w:rPr>
          <w:spacing w:val="-1"/>
        </w:rPr>
        <w:t>a</w:t>
      </w:r>
      <w:r>
        <w:t>t</w:t>
      </w:r>
      <w:r>
        <w:rPr>
          <w:spacing w:val="-1"/>
        </w:rPr>
        <w:t>e</w:t>
      </w:r>
      <w:r>
        <w:t>:</w:t>
      </w:r>
      <w:r>
        <w:tab/>
      </w:r>
      <w:r>
        <w:rPr>
          <w:u w:val="thick"/>
        </w:rPr>
        <w:t xml:space="preserve"> </w:t>
      </w:r>
      <w:r>
        <w:rPr>
          <w:u w:val="thick"/>
        </w:rPr>
        <w:tab/>
      </w:r>
    </w:p>
    <w:p w:rsidR="006A0A88" w:rsidRDefault="006A0A88">
      <w:pPr>
        <w:kinsoku w:val="0"/>
        <w:overflowPunct w:val="0"/>
        <w:spacing w:before="62"/>
        <w:ind w:left="255"/>
        <w:rPr>
          <w:rFonts w:ascii="Calibri" w:hAnsi="Calibri" w:cs="Calibri"/>
          <w:sz w:val="16"/>
          <w:szCs w:val="16"/>
        </w:rPr>
      </w:pPr>
      <w:r>
        <w:rPr>
          <w:rFonts w:ascii="Calibri" w:hAnsi="Calibri" w:cs="Calibri"/>
          <w:i/>
          <w:iCs/>
          <w:spacing w:val="-1"/>
          <w:sz w:val="16"/>
          <w:szCs w:val="16"/>
        </w:rPr>
        <w:t>(</w:t>
      </w:r>
      <w:r>
        <w:rPr>
          <w:rFonts w:ascii="Calibri" w:hAnsi="Calibri" w:cs="Calibri"/>
          <w:i/>
          <w:iCs/>
          <w:sz w:val="16"/>
          <w:szCs w:val="16"/>
        </w:rPr>
        <w:t>FO</w:t>
      </w:r>
      <w:r>
        <w:rPr>
          <w:rFonts w:ascii="Calibri" w:hAnsi="Calibri" w:cs="Calibri"/>
          <w:i/>
          <w:iCs/>
          <w:spacing w:val="-1"/>
          <w:sz w:val="16"/>
          <w:szCs w:val="16"/>
        </w:rPr>
        <w:t>RM</w:t>
      </w:r>
      <w:r>
        <w:rPr>
          <w:rFonts w:ascii="Calibri" w:hAnsi="Calibri" w:cs="Calibri"/>
          <w:i/>
          <w:iCs/>
          <w:sz w:val="16"/>
          <w:szCs w:val="16"/>
        </w:rPr>
        <w:t xml:space="preserve">AT: </w:t>
      </w:r>
      <w:r>
        <w:rPr>
          <w:rFonts w:ascii="Calibri" w:hAnsi="Calibri" w:cs="Calibri"/>
          <w:i/>
          <w:iCs/>
          <w:spacing w:val="-1"/>
          <w:sz w:val="16"/>
          <w:szCs w:val="16"/>
        </w:rPr>
        <w:t>MM</w:t>
      </w:r>
      <w:r>
        <w:rPr>
          <w:rFonts w:ascii="Calibri" w:hAnsi="Calibri" w:cs="Calibri"/>
          <w:i/>
          <w:iCs/>
          <w:sz w:val="16"/>
          <w:szCs w:val="16"/>
        </w:rPr>
        <w:t>/</w:t>
      </w:r>
      <w:r>
        <w:rPr>
          <w:rFonts w:ascii="Calibri" w:hAnsi="Calibri" w:cs="Calibri"/>
          <w:i/>
          <w:iCs/>
          <w:spacing w:val="-1"/>
          <w:sz w:val="16"/>
          <w:szCs w:val="16"/>
        </w:rPr>
        <w:t>D</w:t>
      </w:r>
      <w:r>
        <w:rPr>
          <w:rFonts w:ascii="Calibri" w:hAnsi="Calibri" w:cs="Calibri"/>
          <w:i/>
          <w:iCs/>
          <w:spacing w:val="-3"/>
          <w:sz w:val="16"/>
          <w:szCs w:val="16"/>
        </w:rPr>
        <w:t>D</w:t>
      </w:r>
      <w:r>
        <w:rPr>
          <w:rFonts w:ascii="Calibri" w:hAnsi="Calibri" w:cs="Calibri"/>
          <w:i/>
          <w:iCs/>
          <w:sz w:val="16"/>
          <w:szCs w:val="16"/>
        </w:rPr>
        <w:t>/</w:t>
      </w:r>
      <w:r>
        <w:rPr>
          <w:rFonts w:ascii="Calibri" w:hAnsi="Calibri" w:cs="Calibri"/>
          <w:i/>
          <w:iCs/>
          <w:spacing w:val="-2"/>
          <w:sz w:val="16"/>
          <w:szCs w:val="16"/>
        </w:rPr>
        <w:t>Y</w:t>
      </w:r>
      <w:r>
        <w:rPr>
          <w:rFonts w:ascii="Calibri" w:hAnsi="Calibri" w:cs="Calibri"/>
          <w:i/>
          <w:iCs/>
          <w:sz w:val="16"/>
          <w:szCs w:val="16"/>
        </w:rPr>
        <w:t>Y</w:t>
      </w:r>
      <w:r>
        <w:rPr>
          <w:rFonts w:ascii="Calibri" w:hAnsi="Calibri" w:cs="Calibri"/>
          <w:i/>
          <w:iCs/>
          <w:spacing w:val="-2"/>
          <w:sz w:val="16"/>
          <w:szCs w:val="16"/>
        </w:rPr>
        <w:t>Y</w:t>
      </w:r>
      <w:r>
        <w:rPr>
          <w:rFonts w:ascii="Calibri" w:hAnsi="Calibri" w:cs="Calibri"/>
          <w:i/>
          <w:iCs/>
          <w:sz w:val="16"/>
          <w:szCs w:val="16"/>
        </w:rPr>
        <w:t>Y)</w:t>
      </w:r>
    </w:p>
    <w:p w:rsidR="006A0A88" w:rsidRDefault="006A0A88">
      <w:pPr>
        <w:kinsoku w:val="0"/>
        <w:overflowPunct w:val="0"/>
        <w:spacing w:before="6" w:line="120" w:lineRule="exact"/>
        <w:rPr>
          <w:sz w:val="12"/>
          <w:szCs w:val="12"/>
        </w:rPr>
      </w:pPr>
    </w:p>
    <w:p w:rsidR="006A0A88" w:rsidRDefault="006A0A88">
      <w:pPr>
        <w:kinsoku w:val="0"/>
        <w:overflowPunct w:val="0"/>
        <w:spacing w:line="200" w:lineRule="exact"/>
        <w:rPr>
          <w:sz w:val="20"/>
          <w:szCs w:val="20"/>
        </w:rPr>
      </w:pPr>
    </w:p>
    <w:p w:rsidR="006A0A88" w:rsidRDefault="006A0A88">
      <w:pPr>
        <w:pStyle w:val="BodyText"/>
        <w:tabs>
          <w:tab w:val="left" w:pos="8489"/>
        </w:tabs>
        <w:kinsoku w:val="0"/>
        <w:overflowPunct w:val="0"/>
        <w:spacing w:before="0"/>
        <w:rPr>
          <w:b w:val="0"/>
          <w:bCs w:val="0"/>
        </w:rPr>
      </w:pPr>
      <w:r>
        <w:rPr>
          <w:spacing w:val="-1"/>
        </w:rPr>
        <w:t>P</w:t>
      </w:r>
      <w:r>
        <w:rPr>
          <w:spacing w:val="1"/>
        </w:rPr>
        <w:t>ri</w:t>
      </w:r>
      <w:r>
        <w:rPr>
          <w:spacing w:val="-2"/>
        </w:rPr>
        <w:t>n</w:t>
      </w:r>
      <w:r>
        <w:rPr>
          <w:spacing w:val="-3"/>
        </w:rPr>
        <w:t>c</w:t>
      </w:r>
      <w:r>
        <w:rPr>
          <w:spacing w:val="1"/>
        </w:rPr>
        <w:t>i</w:t>
      </w:r>
      <w:r>
        <w:rPr>
          <w:spacing w:val="-2"/>
        </w:rPr>
        <w:t>p</w:t>
      </w:r>
      <w:r>
        <w:rPr>
          <w:spacing w:val="-1"/>
        </w:rPr>
        <w:t>a</w:t>
      </w:r>
      <w:r>
        <w:t>l</w:t>
      </w:r>
      <w:r>
        <w:rPr>
          <w:spacing w:val="-29"/>
        </w:rPr>
        <w:t xml:space="preserve"> </w:t>
      </w:r>
      <w:r>
        <w:rPr>
          <w:spacing w:val="1"/>
        </w:rPr>
        <w:t>I</w:t>
      </w:r>
      <w:r>
        <w:rPr>
          <w:spacing w:val="-2"/>
        </w:rPr>
        <w:t>n</w:t>
      </w:r>
      <w:r>
        <w:rPr>
          <w:spacing w:val="-3"/>
        </w:rPr>
        <w:t>v</w:t>
      </w:r>
      <w:r>
        <w:rPr>
          <w:spacing w:val="-1"/>
        </w:rPr>
        <w:t>es</w:t>
      </w:r>
      <w:r>
        <w:t>t</w:t>
      </w:r>
      <w:r>
        <w:rPr>
          <w:spacing w:val="1"/>
        </w:rPr>
        <w:t>i</w:t>
      </w:r>
      <w:r>
        <w:rPr>
          <w:spacing w:val="-2"/>
        </w:rPr>
        <w:t>g</w:t>
      </w:r>
      <w:r>
        <w:rPr>
          <w:spacing w:val="-3"/>
        </w:rPr>
        <w:t>a</w:t>
      </w:r>
      <w:r>
        <w:t>t</w:t>
      </w:r>
      <w:r>
        <w:rPr>
          <w:spacing w:val="-2"/>
        </w:rPr>
        <w:t>o</w:t>
      </w:r>
      <w:r>
        <w:rPr>
          <w:spacing w:val="1"/>
        </w:rPr>
        <w:t>r</w:t>
      </w:r>
      <w:r>
        <w:t>:</w:t>
      </w:r>
      <w:r>
        <w:rPr>
          <w:spacing w:val="-52"/>
        </w:rPr>
        <w:t xml:space="preserve"> </w:t>
      </w:r>
      <w:r>
        <w:rPr>
          <w:u w:val="thick"/>
        </w:rPr>
        <w:t xml:space="preserve"> </w:t>
      </w:r>
      <w:r>
        <w:rPr>
          <w:u w:val="thick"/>
        </w:rPr>
        <w:tab/>
      </w:r>
    </w:p>
    <w:p w:rsidR="006A0A88" w:rsidRDefault="006A0A88">
      <w:pPr>
        <w:kinsoku w:val="0"/>
        <w:overflowPunct w:val="0"/>
        <w:spacing w:before="16" w:line="240" w:lineRule="exact"/>
      </w:pPr>
    </w:p>
    <w:p w:rsidR="006A0A88" w:rsidRDefault="005C21D8">
      <w:pPr>
        <w:pStyle w:val="BodyText"/>
        <w:kinsoku w:val="0"/>
        <w:overflowPunct w:val="0"/>
        <w:rPr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>
                <wp:simplePos x="0" y="0"/>
                <wp:positionH relativeFrom="page">
                  <wp:posOffset>2948305</wp:posOffset>
                </wp:positionH>
                <wp:positionV relativeFrom="paragraph">
                  <wp:posOffset>234950</wp:posOffset>
                </wp:positionV>
                <wp:extent cx="3458210" cy="12700"/>
                <wp:effectExtent l="0" t="0" r="0" b="0"/>
                <wp:wrapNone/>
                <wp:docPr id="4" name="Freeform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58210" cy="12700"/>
                        </a:xfrm>
                        <a:custGeom>
                          <a:avLst/>
                          <a:gdLst>
                            <a:gd name="T0" fmla="*/ 0 w 5446"/>
                            <a:gd name="T1" fmla="*/ 0 h 20"/>
                            <a:gd name="T2" fmla="*/ 5445 w 544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5446" h="20">
                              <a:moveTo>
                                <a:pt x="0" y="0"/>
                              </a:moveTo>
                              <a:lnTo>
                                <a:pt x="5445" y="0"/>
                              </a:lnTo>
                            </a:path>
                          </a:pathLst>
                        </a:custGeom>
                        <a:noFill/>
                        <a:ln w="195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D862FDD" id="Freeform 56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32.15pt,18.5pt,504.4pt,18.5pt" coordsize="544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" o:allowincell="f" filled="f" strokeweight=".54325mm">
                <v:path arrowok="t" o:connecttype="custom" o:connectlocs="0,0;3457575,0" o:connectangles="0,0"/>
                <w10:wrap anchorx="page"/>
              </v:polyline>
            </w:pict>
          </mc:Fallback>
        </mc:AlternateContent>
      </w:r>
      <w:r w:rsidR="006A0A88">
        <w:rPr>
          <w:spacing w:val="-2"/>
        </w:rPr>
        <w:t>Co</w:t>
      </w:r>
      <w:r w:rsidR="006A0A88">
        <w:t>-</w:t>
      </w:r>
      <w:r w:rsidR="006A0A88">
        <w:rPr>
          <w:spacing w:val="-1"/>
        </w:rPr>
        <w:t>P</w:t>
      </w:r>
      <w:r w:rsidR="006A0A88">
        <w:rPr>
          <w:spacing w:val="1"/>
        </w:rPr>
        <w:t>I</w:t>
      </w:r>
      <w:r w:rsidR="006A0A88">
        <w:t>:</w:t>
      </w:r>
    </w:p>
    <w:p w:rsidR="006A0A88" w:rsidRDefault="006A0A88">
      <w:pPr>
        <w:kinsoku w:val="0"/>
        <w:overflowPunct w:val="0"/>
        <w:spacing w:before="16" w:line="240" w:lineRule="exact"/>
      </w:pPr>
    </w:p>
    <w:p w:rsidR="006A0A88" w:rsidRDefault="005C21D8">
      <w:pPr>
        <w:pStyle w:val="BodyText"/>
        <w:kinsoku w:val="0"/>
        <w:overflowPunct w:val="0"/>
        <w:rPr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>
                <wp:simplePos x="0" y="0"/>
                <wp:positionH relativeFrom="page">
                  <wp:posOffset>2948305</wp:posOffset>
                </wp:positionH>
                <wp:positionV relativeFrom="paragraph">
                  <wp:posOffset>234950</wp:posOffset>
                </wp:positionV>
                <wp:extent cx="3458210" cy="12700"/>
                <wp:effectExtent l="0" t="0" r="0" b="0"/>
                <wp:wrapNone/>
                <wp:docPr id="1" name="Freeform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58210" cy="12700"/>
                        </a:xfrm>
                        <a:custGeom>
                          <a:avLst/>
                          <a:gdLst>
                            <a:gd name="T0" fmla="*/ 0 w 5446"/>
                            <a:gd name="T1" fmla="*/ 0 h 20"/>
                            <a:gd name="T2" fmla="*/ 5445 w 544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5446" h="20">
                              <a:moveTo>
                                <a:pt x="0" y="0"/>
                              </a:moveTo>
                              <a:lnTo>
                                <a:pt x="5445" y="0"/>
                              </a:lnTo>
                            </a:path>
                          </a:pathLst>
                        </a:custGeom>
                        <a:noFill/>
                        <a:ln w="1955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02E9E11" id="Freeform 57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32.15pt,18.5pt,504.4pt,18.5pt" coordsize="544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" o:allowincell="f" filled="f" strokeweight=".54325mm">
                <v:path arrowok="t" o:connecttype="custom" o:connectlocs="0,0;3457575,0" o:connectangles="0,0"/>
                <w10:wrap anchorx="page"/>
              </v:polyline>
            </w:pict>
          </mc:Fallback>
        </mc:AlternateContent>
      </w:r>
      <w:r w:rsidR="006A0A88">
        <w:rPr>
          <w:spacing w:val="-1"/>
        </w:rPr>
        <w:t>S</w:t>
      </w:r>
      <w:r w:rsidR="006A0A88">
        <w:rPr>
          <w:spacing w:val="-2"/>
        </w:rPr>
        <w:t>p</w:t>
      </w:r>
      <w:r w:rsidR="006A0A88">
        <w:rPr>
          <w:spacing w:val="-1"/>
        </w:rPr>
        <w:t>ec</w:t>
      </w:r>
      <w:r w:rsidR="006A0A88">
        <w:rPr>
          <w:spacing w:val="1"/>
        </w:rPr>
        <w:t>i</w:t>
      </w:r>
      <w:r w:rsidR="006A0A88">
        <w:rPr>
          <w:spacing w:val="-1"/>
        </w:rPr>
        <w:t>es:</w:t>
      </w:r>
    </w:p>
    <w:p w:rsidR="006A0A88" w:rsidRDefault="006A0A88">
      <w:pPr>
        <w:kinsoku w:val="0"/>
        <w:overflowPunct w:val="0"/>
        <w:spacing w:before="19" w:line="240" w:lineRule="exact"/>
      </w:pPr>
    </w:p>
    <w:p w:rsidR="006A0A88" w:rsidRDefault="006A0A88">
      <w:pPr>
        <w:pStyle w:val="BodyText"/>
        <w:kinsoku w:val="0"/>
        <w:overflowPunct w:val="0"/>
        <w:rPr>
          <w:b w:val="0"/>
          <w:bCs w:val="0"/>
        </w:rPr>
      </w:pPr>
      <w:r>
        <w:rPr>
          <w:spacing w:val="1"/>
        </w:rPr>
        <w:t>I</w:t>
      </w:r>
      <w:r>
        <w:t>n</w:t>
      </w:r>
      <w:r>
        <w:rPr>
          <w:spacing w:val="-10"/>
        </w:rPr>
        <w:t xml:space="preserve"> </w:t>
      </w:r>
      <w:r>
        <w:rPr>
          <w:spacing w:val="-2"/>
        </w:rPr>
        <w:t>C</w:t>
      </w:r>
      <w:r>
        <w:rPr>
          <w:spacing w:val="-1"/>
        </w:rPr>
        <w:t>as</w:t>
      </w:r>
      <w:r>
        <w:t>e</w:t>
      </w:r>
      <w:r>
        <w:rPr>
          <w:spacing w:val="-11"/>
        </w:rPr>
        <w:t xml:space="preserve"> </w:t>
      </w:r>
      <w:r>
        <w:rPr>
          <w:spacing w:val="-2"/>
        </w:rPr>
        <w:t>o</w:t>
      </w:r>
      <w:r>
        <w:t>f</w:t>
      </w:r>
      <w:r>
        <w:rPr>
          <w:spacing w:val="-9"/>
        </w:rPr>
        <w:t xml:space="preserve"> </w:t>
      </w:r>
      <w:r>
        <w:rPr>
          <w:spacing w:val="-3"/>
        </w:rPr>
        <w:t>E</w:t>
      </w:r>
      <w:r>
        <w:rPr>
          <w:spacing w:val="-1"/>
        </w:rPr>
        <w:t>me</w:t>
      </w:r>
      <w:r>
        <w:rPr>
          <w:spacing w:val="1"/>
        </w:rPr>
        <w:t>r</w:t>
      </w:r>
      <w:r>
        <w:rPr>
          <w:spacing w:val="-2"/>
        </w:rPr>
        <w:t>g</w:t>
      </w:r>
      <w:r>
        <w:rPr>
          <w:spacing w:val="-3"/>
        </w:rPr>
        <w:t>e</w:t>
      </w:r>
      <w:r>
        <w:rPr>
          <w:spacing w:val="-2"/>
        </w:rPr>
        <w:t>n</w:t>
      </w:r>
      <w:r>
        <w:rPr>
          <w:spacing w:val="4"/>
        </w:rPr>
        <w:t>c</w:t>
      </w:r>
      <w:r>
        <w:t>y</w:t>
      </w:r>
      <w:r>
        <w:rPr>
          <w:spacing w:val="-19"/>
        </w:rPr>
        <w:t xml:space="preserve"> </w:t>
      </w:r>
      <w:r>
        <w:rPr>
          <w:spacing w:val="-2"/>
        </w:rPr>
        <w:t>Con</w:t>
      </w:r>
      <w:r>
        <w:t>t</w:t>
      </w:r>
      <w:r>
        <w:rPr>
          <w:spacing w:val="-1"/>
        </w:rPr>
        <w:t>ac</w:t>
      </w:r>
      <w:r>
        <w:rPr>
          <w:spacing w:val="2"/>
        </w:rPr>
        <w:t>t</w:t>
      </w:r>
      <w:r>
        <w:t>:</w:t>
      </w:r>
    </w:p>
    <w:p w:rsidR="006A0A88" w:rsidRDefault="006A0A88">
      <w:pPr>
        <w:kinsoku w:val="0"/>
        <w:overflowPunct w:val="0"/>
        <w:spacing w:line="200" w:lineRule="exact"/>
        <w:rPr>
          <w:sz w:val="20"/>
          <w:szCs w:val="20"/>
        </w:rPr>
      </w:pPr>
    </w:p>
    <w:p w:rsidR="006A0A88" w:rsidRDefault="006A0A88">
      <w:pPr>
        <w:kinsoku w:val="0"/>
        <w:overflowPunct w:val="0"/>
        <w:spacing w:before="2" w:line="220" w:lineRule="exact"/>
        <w:rPr>
          <w:sz w:val="22"/>
          <w:szCs w:val="22"/>
        </w:rPr>
      </w:pPr>
    </w:p>
    <w:p w:rsidR="006A0A88" w:rsidRDefault="006A0A88">
      <w:pPr>
        <w:pStyle w:val="BodyText"/>
        <w:tabs>
          <w:tab w:val="left" w:pos="4303"/>
          <w:tab w:val="left" w:pos="7027"/>
        </w:tabs>
        <w:kinsoku w:val="0"/>
        <w:overflowPunct w:val="0"/>
        <w:spacing w:before="0"/>
        <w:ind w:left="147"/>
        <w:rPr>
          <w:b w:val="0"/>
          <w:bCs w:val="0"/>
        </w:rPr>
      </w:pPr>
      <w:r>
        <w:rPr>
          <w:u w:val="thick"/>
        </w:rPr>
        <w:t xml:space="preserve"> </w:t>
      </w:r>
      <w:r>
        <w:rPr>
          <w:u w:val="thick"/>
        </w:rPr>
        <w:tab/>
      </w:r>
      <w:r>
        <w:rPr>
          <w:spacing w:val="-1"/>
        </w:rPr>
        <w:t>P</w:t>
      </w:r>
      <w:r>
        <w:rPr>
          <w:spacing w:val="-2"/>
        </w:rPr>
        <w:t>hon</w:t>
      </w:r>
      <w:r>
        <w:t>e</w:t>
      </w:r>
      <w:r>
        <w:rPr>
          <w:spacing w:val="1"/>
        </w:rPr>
        <w:t xml:space="preserve"> </w:t>
      </w:r>
      <w:r>
        <w:rPr>
          <w:u w:val="thick"/>
        </w:rPr>
        <w:t xml:space="preserve"> </w:t>
      </w:r>
      <w:r>
        <w:rPr>
          <w:u w:val="thick"/>
        </w:rPr>
        <w:tab/>
      </w:r>
    </w:p>
    <w:p w:rsidR="006A0A88" w:rsidRDefault="006A0A88">
      <w:pPr>
        <w:kinsoku w:val="0"/>
        <w:overflowPunct w:val="0"/>
        <w:spacing w:before="14" w:line="240" w:lineRule="exact"/>
      </w:pPr>
    </w:p>
    <w:p w:rsidR="006A0A88" w:rsidRDefault="006A0A88">
      <w:pPr>
        <w:pStyle w:val="BodyText"/>
        <w:tabs>
          <w:tab w:val="left" w:pos="4303"/>
          <w:tab w:val="left" w:pos="7027"/>
        </w:tabs>
        <w:kinsoku w:val="0"/>
        <w:overflowPunct w:val="0"/>
        <w:rPr>
          <w:b w:val="0"/>
          <w:bCs w:val="0"/>
        </w:rPr>
      </w:pPr>
      <w:r>
        <w:rPr>
          <w:u w:val="thick"/>
        </w:rPr>
        <w:t xml:space="preserve"> </w:t>
      </w:r>
      <w:r>
        <w:rPr>
          <w:u w:val="thick"/>
        </w:rPr>
        <w:tab/>
      </w:r>
      <w:r>
        <w:rPr>
          <w:spacing w:val="-1"/>
        </w:rPr>
        <w:t>P</w:t>
      </w:r>
      <w:r>
        <w:rPr>
          <w:spacing w:val="-2"/>
        </w:rPr>
        <w:t>hon</w:t>
      </w:r>
      <w:r>
        <w:t>e</w:t>
      </w:r>
      <w:r>
        <w:rPr>
          <w:spacing w:val="1"/>
        </w:rPr>
        <w:t xml:space="preserve"> </w:t>
      </w:r>
      <w:r>
        <w:rPr>
          <w:u w:val="thick"/>
        </w:rPr>
        <w:t xml:space="preserve"> </w:t>
      </w:r>
      <w:r>
        <w:rPr>
          <w:u w:val="thick"/>
        </w:rPr>
        <w:tab/>
      </w:r>
    </w:p>
    <w:p w:rsidR="006A0A88" w:rsidRDefault="006A0A88">
      <w:pPr>
        <w:kinsoku w:val="0"/>
        <w:overflowPunct w:val="0"/>
        <w:spacing w:before="19" w:line="240" w:lineRule="exact"/>
      </w:pPr>
    </w:p>
    <w:p w:rsidR="006A0A88" w:rsidRDefault="006A0A88">
      <w:pPr>
        <w:pStyle w:val="BodyText"/>
        <w:tabs>
          <w:tab w:val="left" w:pos="4303"/>
          <w:tab w:val="left" w:pos="7027"/>
        </w:tabs>
        <w:kinsoku w:val="0"/>
        <w:overflowPunct w:val="0"/>
        <w:rPr>
          <w:b w:val="0"/>
          <w:bCs w:val="0"/>
        </w:rPr>
      </w:pPr>
      <w:r>
        <w:rPr>
          <w:u w:val="thick"/>
        </w:rPr>
        <w:t xml:space="preserve"> </w:t>
      </w:r>
      <w:r>
        <w:rPr>
          <w:u w:val="thick"/>
        </w:rPr>
        <w:tab/>
      </w:r>
      <w:r>
        <w:rPr>
          <w:spacing w:val="-1"/>
        </w:rPr>
        <w:t>P</w:t>
      </w:r>
      <w:r>
        <w:rPr>
          <w:spacing w:val="-2"/>
        </w:rPr>
        <w:t>hon</w:t>
      </w:r>
      <w:r>
        <w:t>e</w:t>
      </w:r>
      <w:r>
        <w:rPr>
          <w:spacing w:val="1"/>
        </w:rPr>
        <w:t xml:space="preserve"> </w:t>
      </w:r>
      <w:r>
        <w:rPr>
          <w:u w:val="thick"/>
        </w:rPr>
        <w:t xml:space="preserve"> </w:t>
      </w:r>
      <w:r>
        <w:rPr>
          <w:u w:val="thick"/>
        </w:rPr>
        <w:tab/>
      </w:r>
    </w:p>
    <w:p w:rsidR="006A0A88" w:rsidRDefault="006A0A88">
      <w:pPr>
        <w:kinsoku w:val="0"/>
        <w:overflowPunct w:val="0"/>
        <w:spacing w:before="16" w:line="240" w:lineRule="exact"/>
      </w:pPr>
    </w:p>
    <w:p w:rsidR="006A0A88" w:rsidRDefault="006A0A88">
      <w:pPr>
        <w:pStyle w:val="BodyText"/>
        <w:tabs>
          <w:tab w:val="left" w:pos="4303"/>
          <w:tab w:val="left" w:pos="7027"/>
        </w:tabs>
        <w:kinsoku w:val="0"/>
        <w:overflowPunct w:val="0"/>
        <w:rPr>
          <w:b w:val="0"/>
          <w:bCs w:val="0"/>
        </w:rPr>
      </w:pPr>
      <w:r>
        <w:rPr>
          <w:u w:val="thick"/>
        </w:rPr>
        <w:t xml:space="preserve"> </w:t>
      </w:r>
      <w:r>
        <w:rPr>
          <w:u w:val="thick"/>
        </w:rPr>
        <w:tab/>
      </w:r>
      <w:r>
        <w:rPr>
          <w:spacing w:val="-1"/>
        </w:rPr>
        <w:t>P</w:t>
      </w:r>
      <w:r>
        <w:rPr>
          <w:spacing w:val="-2"/>
        </w:rPr>
        <w:t>hon</w:t>
      </w:r>
      <w:r>
        <w:t>e</w:t>
      </w:r>
      <w:r>
        <w:rPr>
          <w:spacing w:val="1"/>
        </w:rPr>
        <w:t xml:space="preserve"> </w:t>
      </w:r>
      <w:r>
        <w:rPr>
          <w:u w:val="thick"/>
        </w:rPr>
        <w:t xml:space="preserve"> </w:t>
      </w:r>
      <w:r>
        <w:rPr>
          <w:u w:val="thick"/>
        </w:rPr>
        <w:tab/>
      </w:r>
    </w:p>
    <w:p w:rsidR="006A0A88" w:rsidRDefault="006A0A88">
      <w:pPr>
        <w:kinsoku w:val="0"/>
        <w:overflowPunct w:val="0"/>
        <w:spacing w:before="19" w:line="240" w:lineRule="exact"/>
      </w:pPr>
    </w:p>
    <w:p w:rsidR="006A0A88" w:rsidRDefault="006A0A88">
      <w:pPr>
        <w:pStyle w:val="BodyText"/>
        <w:tabs>
          <w:tab w:val="left" w:pos="4303"/>
          <w:tab w:val="left" w:pos="7027"/>
        </w:tabs>
        <w:kinsoku w:val="0"/>
        <w:overflowPunct w:val="0"/>
        <w:rPr>
          <w:b w:val="0"/>
          <w:bCs w:val="0"/>
        </w:rPr>
      </w:pPr>
      <w:r>
        <w:rPr>
          <w:u w:val="thick"/>
        </w:rPr>
        <w:t xml:space="preserve"> </w:t>
      </w:r>
      <w:r>
        <w:rPr>
          <w:u w:val="thick"/>
        </w:rPr>
        <w:tab/>
      </w:r>
      <w:r>
        <w:rPr>
          <w:spacing w:val="-1"/>
        </w:rPr>
        <w:t>P</w:t>
      </w:r>
      <w:r>
        <w:rPr>
          <w:spacing w:val="-2"/>
        </w:rPr>
        <w:t>hon</w:t>
      </w:r>
      <w:r>
        <w:t>e</w:t>
      </w:r>
      <w:r>
        <w:rPr>
          <w:spacing w:val="1"/>
        </w:rPr>
        <w:t xml:space="preserve"> </w:t>
      </w:r>
      <w:r>
        <w:rPr>
          <w:u w:val="thick"/>
        </w:rPr>
        <w:t xml:space="preserve"> </w:t>
      </w:r>
      <w:r>
        <w:rPr>
          <w:u w:val="thick"/>
        </w:rPr>
        <w:tab/>
      </w:r>
    </w:p>
    <w:p w:rsidR="006A0A88" w:rsidRDefault="006A0A88">
      <w:pPr>
        <w:kinsoku w:val="0"/>
        <w:overflowPunct w:val="0"/>
        <w:spacing w:before="4" w:line="260" w:lineRule="exact"/>
        <w:rPr>
          <w:sz w:val="26"/>
          <w:szCs w:val="26"/>
        </w:rPr>
      </w:pPr>
    </w:p>
    <w:p w:rsidR="006A0A88" w:rsidRDefault="006A0A88">
      <w:pPr>
        <w:pStyle w:val="BodyText"/>
        <w:kinsoku w:val="0"/>
        <w:overflowPunct w:val="0"/>
        <w:ind w:right="104"/>
        <w:jc w:val="both"/>
        <w:rPr>
          <w:b w:val="0"/>
          <w:bCs w:val="0"/>
        </w:rPr>
      </w:pPr>
      <w:r>
        <w:rPr>
          <w:spacing w:val="1"/>
        </w:rPr>
        <w:t>I</w:t>
      </w:r>
      <w:r>
        <w:t>f</w:t>
      </w:r>
      <w:r>
        <w:rPr>
          <w:spacing w:val="36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36"/>
        </w:rPr>
        <w:t xml:space="preserve"> </w:t>
      </w:r>
      <w:r>
        <w:rPr>
          <w:spacing w:val="-2"/>
        </w:rPr>
        <w:t>p</w:t>
      </w:r>
      <w:r>
        <w:rPr>
          <w:spacing w:val="1"/>
        </w:rPr>
        <w:t>ri</w:t>
      </w:r>
      <w:r>
        <w:rPr>
          <w:spacing w:val="-1"/>
        </w:rPr>
        <w:t>m</w:t>
      </w:r>
      <w:r>
        <w:rPr>
          <w:spacing w:val="-3"/>
        </w:rPr>
        <w:t>a</w:t>
      </w:r>
      <w:r>
        <w:rPr>
          <w:spacing w:val="3"/>
        </w:rPr>
        <w:t>r</w:t>
      </w:r>
      <w:r>
        <w:t>y</w:t>
      </w:r>
      <w:r>
        <w:rPr>
          <w:spacing w:val="29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o</w:t>
      </w:r>
      <w:r>
        <w:rPr>
          <w:spacing w:val="1"/>
        </w:rPr>
        <w:t>i</w:t>
      </w:r>
      <w:r>
        <w:rPr>
          <w:spacing w:val="-2"/>
        </w:rPr>
        <w:t>n</w:t>
      </w:r>
      <w:r>
        <w:t>t</w:t>
      </w:r>
      <w:r>
        <w:rPr>
          <w:spacing w:val="38"/>
        </w:rPr>
        <w:t xml:space="preserve"> </w:t>
      </w:r>
      <w:r>
        <w:rPr>
          <w:spacing w:val="-2"/>
        </w:rPr>
        <w:t>o</w:t>
      </w:r>
      <w:r>
        <w:t>f</w:t>
      </w:r>
      <w:r>
        <w:rPr>
          <w:spacing w:val="36"/>
        </w:rPr>
        <w:t xml:space="preserve"> </w:t>
      </w:r>
      <w:r>
        <w:rPr>
          <w:spacing w:val="-1"/>
        </w:rPr>
        <w:t>c</w:t>
      </w:r>
      <w:r>
        <w:rPr>
          <w:spacing w:val="-2"/>
        </w:rPr>
        <w:t>on</w:t>
      </w:r>
      <w:r>
        <w:t>t</w:t>
      </w:r>
      <w:r>
        <w:rPr>
          <w:spacing w:val="-1"/>
        </w:rPr>
        <w:t>ac</w:t>
      </w:r>
      <w:r>
        <w:t>t</w:t>
      </w:r>
      <w:r>
        <w:rPr>
          <w:spacing w:val="36"/>
        </w:rPr>
        <w:t xml:space="preserve"> </w:t>
      </w:r>
      <w:r>
        <w:rPr>
          <w:spacing w:val="1"/>
        </w:rPr>
        <w:t>i</w:t>
      </w:r>
      <w:r>
        <w:t>s</w:t>
      </w:r>
      <w:r>
        <w:rPr>
          <w:spacing w:val="36"/>
        </w:rPr>
        <w:t xml:space="preserve"> </w:t>
      </w:r>
      <w:r>
        <w:rPr>
          <w:spacing w:val="-2"/>
        </w:rPr>
        <w:t>no</w:t>
      </w:r>
      <w:r>
        <w:t>t</w:t>
      </w:r>
      <w:r>
        <w:rPr>
          <w:spacing w:val="36"/>
        </w:rPr>
        <w:t xml:space="preserve"> </w:t>
      </w:r>
      <w:r>
        <w:rPr>
          <w:spacing w:val="2"/>
        </w:rPr>
        <w:t>a</w:t>
      </w:r>
      <w:r>
        <w:rPr>
          <w:spacing w:val="-3"/>
        </w:rPr>
        <w:t>v</w:t>
      </w:r>
      <w:r>
        <w:rPr>
          <w:spacing w:val="-1"/>
        </w:rPr>
        <w:t>a</w:t>
      </w:r>
      <w:r>
        <w:rPr>
          <w:spacing w:val="1"/>
        </w:rPr>
        <w:t>il</w:t>
      </w:r>
      <w:r>
        <w:rPr>
          <w:spacing w:val="-1"/>
        </w:rPr>
        <w:t>a</w:t>
      </w:r>
      <w:r>
        <w:rPr>
          <w:spacing w:val="-2"/>
        </w:rPr>
        <w:t>b</w:t>
      </w:r>
      <w:r>
        <w:rPr>
          <w:spacing w:val="1"/>
        </w:rPr>
        <w:t>l</w:t>
      </w:r>
      <w:r>
        <w:t>e</w:t>
      </w:r>
      <w:r>
        <w:rPr>
          <w:spacing w:val="33"/>
        </w:rPr>
        <w:t xml:space="preserve"> </w:t>
      </w:r>
      <w:r>
        <w:rPr>
          <w:spacing w:val="-1"/>
        </w:rPr>
        <w:t>a</w:t>
      </w:r>
      <w:r>
        <w:rPr>
          <w:spacing w:val="-2"/>
        </w:rPr>
        <w:t>n</w:t>
      </w:r>
      <w:r>
        <w:t>d</w:t>
      </w:r>
      <w:r>
        <w:rPr>
          <w:spacing w:val="35"/>
        </w:rPr>
        <w:t xml:space="preserve"> </w:t>
      </w:r>
      <w:r>
        <w:t>a</w:t>
      </w:r>
      <w:r>
        <w:rPr>
          <w:spacing w:val="38"/>
        </w:rPr>
        <w:t xml:space="preserve"> </w:t>
      </w:r>
      <w:r>
        <w:rPr>
          <w:spacing w:val="-2"/>
        </w:rPr>
        <w:t>n</w:t>
      </w:r>
      <w:r>
        <w:rPr>
          <w:spacing w:val="-1"/>
        </w:rPr>
        <w:t>ee</w:t>
      </w:r>
      <w:r>
        <w:t>d</w:t>
      </w:r>
      <w:r>
        <w:rPr>
          <w:spacing w:val="35"/>
        </w:rPr>
        <w:t xml:space="preserve"> </w:t>
      </w:r>
      <w:r>
        <w:t>f</w:t>
      </w:r>
      <w:r>
        <w:rPr>
          <w:spacing w:val="-2"/>
        </w:rPr>
        <w:t xml:space="preserve">or </w:t>
      </w:r>
      <w:r>
        <w:rPr>
          <w:spacing w:val="-1"/>
        </w:rPr>
        <w:t>eme</w:t>
      </w:r>
      <w:r>
        <w:rPr>
          <w:spacing w:val="1"/>
        </w:rPr>
        <w:t>r</w:t>
      </w:r>
      <w:r>
        <w:rPr>
          <w:spacing w:val="-2"/>
        </w:rPr>
        <w:t>g</w:t>
      </w:r>
      <w:r>
        <w:rPr>
          <w:spacing w:val="-1"/>
        </w:rPr>
        <w:t>e</w:t>
      </w:r>
      <w:r>
        <w:rPr>
          <w:spacing w:val="-2"/>
        </w:rPr>
        <w:t>n</w:t>
      </w:r>
      <w:r>
        <w:rPr>
          <w:spacing w:val="2"/>
        </w:rPr>
        <w:t>c</w:t>
      </w:r>
      <w:r>
        <w:t>y</w:t>
      </w:r>
      <w:r>
        <w:rPr>
          <w:spacing w:val="45"/>
        </w:rPr>
        <w:t xml:space="preserve"> </w:t>
      </w:r>
      <w:r>
        <w:rPr>
          <w:spacing w:val="-3"/>
        </w:rPr>
        <w:t>v</w:t>
      </w:r>
      <w:r>
        <w:rPr>
          <w:spacing w:val="-1"/>
        </w:rPr>
        <w:t>e</w:t>
      </w:r>
      <w:r>
        <w:t>t</w:t>
      </w:r>
      <w:r>
        <w:rPr>
          <w:spacing w:val="-1"/>
        </w:rPr>
        <w:t>e</w:t>
      </w:r>
      <w:r>
        <w:rPr>
          <w:spacing w:val="1"/>
        </w:rPr>
        <w:t>r</w:t>
      </w:r>
      <w:r>
        <w:rPr>
          <w:spacing w:val="-2"/>
        </w:rPr>
        <w:t>in</w:t>
      </w:r>
      <w:r>
        <w:rPr>
          <w:spacing w:val="-1"/>
        </w:rPr>
        <w:t>a</w:t>
      </w:r>
      <w:r>
        <w:rPr>
          <w:spacing w:val="3"/>
        </w:rPr>
        <w:t>r</w:t>
      </w:r>
      <w:r>
        <w:t>y</w:t>
      </w:r>
      <w:r>
        <w:rPr>
          <w:spacing w:val="44"/>
        </w:rPr>
        <w:t xml:space="preserve"> </w:t>
      </w:r>
      <w:r>
        <w:rPr>
          <w:spacing w:val="-1"/>
        </w:rPr>
        <w:t>ca</w:t>
      </w:r>
      <w:r>
        <w:rPr>
          <w:spacing w:val="1"/>
        </w:rPr>
        <w:t>r</w:t>
      </w:r>
      <w:r>
        <w:t>e</w:t>
      </w:r>
      <w:r>
        <w:rPr>
          <w:spacing w:val="56"/>
        </w:rPr>
        <w:t xml:space="preserve"> </w:t>
      </w:r>
      <w:r>
        <w:rPr>
          <w:spacing w:val="-1"/>
        </w:rPr>
        <w:t>ex</w:t>
      </w:r>
      <w:r>
        <w:rPr>
          <w:spacing w:val="1"/>
        </w:rPr>
        <w:t>i</w:t>
      </w:r>
      <w:r>
        <w:rPr>
          <w:spacing w:val="-1"/>
        </w:rPr>
        <w:t>s</w:t>
      </w:r>
      <w:r>
        <w:t>t</w:t>
      </w:r>
      <w:r>
        <w:rPr>
          <w:spacing w:val="-3"/>
        </w:rPr>
        <w:t>s</w:t>
      </w:r>
      <w:r>
        <w:t>,</w:t>
      </w:r>
      <w:r>
        <w:rPr>
          <w:spacing w:val="53"/>
        </w:rPr>
        <w:t xml:space="preserve"> </w:t>
      </w:r>
      <w:r>
        <w:rPr>
          <w:spacing w:val="-2"/>
        </w:rPr>
        <w:t>p</w:t>
      </w:r>
      <w:r>
        <w:rPr>
          <w:spacing w:val="1"/>
        </w:rPr>
        <w:t>l</w:t>
      </w:r>
      <w:r>
        <w:rPr>
          <w:spacing w:val="-1"/>
        </w:rPr>
        <w:t>eas</w:t>
      </w:r>
      <w:r>
        <w:t>e</w:t>
      </w:r>
      <w:r>
        <w:rPr>
          <w:spacing w:val="54"/>
        </w:rPr>
        <w:t xml:space="preserve"> </w:t>
      </w:r>
      <w:r>
        <w:rPr>
          <w:spacing w:val="-1"/>
        </w:rPr>
        <w:t>c</w:t>
      </w:r>
      <w:r>
        <w:rPr>
          <w:spacing w:val="-2"/>
        </w:rPr>
        <w:t>on</w:t>
      </w:r>
      <w:r>
        <w:t>t</w:t>
      </w:r>
      <w:r>
        <w:rPr>
          <w:spacing w:val="-1"/>
        </w:rPr>
        <w:t>ac</w:t>
      </w:r>
      <w:r>
        <w:t>t:</w:t>
      </w:r>
      <w:r>
        <w:rPr>
          <w:spacing w:val="52"/>
        </w:rPr>
        <w:t xml:space="preserve"> </w:t>
      </w:r>
      <w:r>
        <w:rPr>
          <w:spacing w:val="1"/>
        </w:rPr>
        <w:t>Dr</w:t>
      </w:r>
      <w:r>
        <w:t>.</w:t>
      </w:r>
      <w:r>
        <w:rPr>
          <w:spacing w:val="54"/>
        </w:rPr>
        <w:t xml:space="preserve"> </w:t>
      </w:r>
      <w:r>
        <w:rPr>
          <w:spacing w:val="-2"/>
        </w:rPr>
        <w:t>R</w:t>
      </w:r>
      <w:r>
        <w:rPr>
          <w:spacing w:val="-1"/>
        </w:rPr>
        <w:t>e</w:t>
      </w:r>
      <w:r>
        <w:rPr>
          <w:spacing w:val="-2"/>
        </w:rPr>
        <w:t>n</w:t>
      </w:r>
      <w:r>
        <w:rPr>
          <w:spacing w:val="-1"/>
        </w:rPr>
        <w:t>e</w:t>
      </w:r>
      <w:r>
        <w:t>e</w:t>
      </w:r>
      <w:r>
        <w:rPr>
          <w:spacing w:val="56"/>
        </w:rPr>
        <w:t xml:space="preserve"> </w:t>
      </w:r>
      <w:r>
        <w:rPr>
          <w:spacing w:val="-2"/>
        </w:rPr>
        <w:t>W</w:t>
      </w:r>
      <w:r>
        <w:rPr>
          <w:spacing w:val="-3"/>
        </w:rPr>
        <w:t>e</w:t>
      </w:r>
      <w:r>
        <w:rPr>
          <w:spacing w:val="1"/>
        </w:rPr>
        <w:t>l</w:t>
      </w:r>
      <w:r>
        <w:rPr>
          <w:spacing w:val="-1"/>
        </w:rPr>
        <w:t>c</w:t>
      </w:r>
      <w:r>
        <w:rPr>
          <w:spacing w:val="-4"/>
        </w:rPr>
        <w:t>h</w:t>
      </w:r>
      <w:r>
        <w:t xml:space="preserve">, </w:t>
      </w:r>
      <w:r>
        <w:rPr>
          <w:spacing w:val="3"/>
        </w:rPr>
        <w:t>I</w:t>
      </w:r>
      <w:r>
        <w:rPr>
          <w:spacing w:val="-6"/>
        </w:rPr>
        <w:t>A</w:t>
      </w:r>
      <w:r>
        <w:rPr>
          <w:spacing w:val="-2"/>
        </w:rPr>
        <w:t>CU</w:t>
      </w:r>
      <w:r>
        <w:t>C</w:t>
      </w:r>
      <w:r>
        <w:rPr>
          <w:spacing w:val="-7"/>
        </w:rPr>
        <w:t xml:space="preserve"> </w:t>
      </w:r>
      <w:r>
        <w:rPr>
          <w:spacing w:val="-6"/>
        </w:rPr>
        <w:t>A</w:t>
      </w:r>
      <w:r>
        <w:rPr>
          <w:spacing w:val="-2"/>
        </w:rPr>
        <w:t>d</w:t>
      </w:r>
      <w:r>
        <w:rPr>
          <w:spacing w:val="1"/>
        </w:rPr>
        <w:t>j</w:t>
      </w:r>
      <w:r>
        <w:rPr>
          <w:spacing w:val="-2"/>
        </w:rPr>
        <w:t>un</w:t>
      </w:r>
      <w:r>
        <w:rPr>
          <w:spacing w:val="-1"/>
        </w:rPr>
        <w:t>c</w:t>
      </w:r>
      <w:r>
        <w:t>t</w:t>
      </w:r>
      <w:r>
        <w:rPr>
          <w:spacing w:val="-11"/>
        </w:rPr>
        <w:t xml:space="preserve"> </w:t>
      </w:r>
      <w:r>
        <w:rPr>
          <w:spacing w:val="-1"/>
        </w:rPr>
        <w:t>Ve</w:t>
      </w:r>
      <w:r>
        <w:t>t</w:t>
      </w:r>
      <w:r>
        <w:rPr>
          <w:spacing w:val="-1"/>
        </w:rPr>
        <w:t>e</w:t>
      </w:r>
      <w:r>
        <w:rPr>
          <w:spacing w:val="1"/>
        </w:rPr>
        <w:t>ri</w:t>
      </w:r>
      <w:r>
        <w:rPr>
          <w:spacing w:val="-2"/>
        </w:rPr>
        <w:t>n</w:t>
      </w:r>
      <w:r>
        <w:rPr>
          <w:spacing w:val="-3"/>
        </w:rPr>
        <w:t>a</w:t>
      </w:r>
      <w:r>
        <w:rPr>
          <w:spacing w:val="1"/>
        </w:rPr>
        <w:t>r</w:t>
      </w:r>
      <w:r>
        <w:rPr>
          <w:spacing w:val="-2"/>
        </w:rPr>
        <w:t>i</w:t>
      </w:r>
      <w:r>
        <w:rPr>
          <w:spacing w:val="-1"/>
        </w:rPr>
        <w:t>a</w:t>
      </w:r>
      <w:r>
        <w:rPr>
          <w:spacing w:val="-2"/>
        </w:rPr>
        <w:t>n</w:t>
      </w:r>
      <w:r>
        <w:t>,</w:t>
      </w:r>
      <w:r>
        <w:rPr>
          <w:spacing w:val="-13"/>
        </w:rPr>
        <w:t xml:space="preserve"> </w:t>
      </w:r>
      <w:r>
        <w:rPr>
          <w:spacing w:val="-2"/>
        </w:rPr>
        <w:t>phon</w:t>
      </w:r>
      <w:r>
        <w:t>e</w:t>
      </w:r>
      <w:r>
        <w:rPr>
          <w:spacing w:val="-11"/>
        </w:rPr>
        <w:t xml:space="preserve"> </w:t>
      </w:r>
      <w:r>
        <w:rPr>
          <w:spacing w:val="-1"/>
        </w:rPr>
        <w:t>75</w:t>
      </w:r>
      <w:r>
        <w:t>7-</w:t>
      </w:r>
      <w:r>
        <w:rPr>
          <w:spacing w:val="-1"/>
        </w:rPr>
        <w:t>566</w:t>
      </w:r>
      <w:r>
        <w:t>-</w:t>
      </w:r>
      <w:r>
        <w:rPr>
          <w:spacing w:val="-1"/>
        </w:rPr>
        <w:t>222</w:t>
      </w:r>
      <w:r>
        <w:t>4</w:t>
      </w:r>
      <w:r>
        <w:rPr>
          <w:spacing w:val="-15"/>
        </w:rPr>
        <w:t xml:space="preserve"> </w:t>
      </w:r>
      <w:r>
        <w:rPr>
          <w:spacing w:val="-5"/>
        </w:rPr>
        <w:t>(</w:t>
      </w:r>
      <w:r>
        <w:rPr>
          <w:spacing w:val="4"/>
        </w:rPr>
        <w:t>w</w:t>
      </w:r>
      <w:r>
        <w:t>)</w:t>
      </w:r>
      <w:r w:rsidR="00423D5B">
        <w:rPr>
          <w:spacing w:val="-13"/>
        </w:rPr>
        <w:t xml:space="preserve">, </w:t>
      </w:r>
      <w:r w:rsidR="001D6322">
        <w:rPr>
          <w:spacing w:val="-3"/>
        </w:rPr>
        <w:t>757-810-5852</w:t>
      </w:r>
      <w:r w:rsidR="00423D5B">
        <w:rPr>
          <w:spacing w:val="-3"/>
        </w:rPr>
        <w:t xml:space="preserve"> (c)</w:t>
      </w:r>
      <w:r w:rsidR="00423D5B">
        <w:t>, or 757-258-0539 (alternate).</w:t>
      </w:r>
    </w:p>
    <w:p w:rsidR="006A0A88" w:rsidRDefault="006A0A88">
      <w:pPr>
        <w:kinsoku w:val="0"/>
        <w:overflowPunct w:val="0"/>
        <w:spacing w:before="8" w:line="170" w:lineRule="exact"/>
        <w:rPr>
          <w:sz w:val="17"/>
          <w:szCs w:val="17"/>
        </w:rPr>
      </w:pPr>
    </w:p>
    <w:p w:rsidR="006A0A88" w:rsidRDefault="006A0A88">
      <w:pPr>
        <w:kinsoku w:val="0"/>
        <w:overflowPunct w:val="0"/>
        <w:spacing w:line="200" w:lineRule="exact"/>
        <w:rPr>
          <w:sz w:val="20"/>
          <w:szCs w:val="20"/>
        </w:rPr>
      </w:pPr>
    </w:p>
    <w:p w:rsidR="006A0A88" w:rsidRDefault="006A0A88">
      <w:pPr>
        <w:kinsoku w:val="0"/>
        <w:overflowPunct w:val="0"/>
        <w:spacing w:before="8" w:line="170" w:lineRule="exact"/>
        <w:rPr>
          <w:sz w:val="17"/>
          <w:szCs w:val="17"/>
        </w:rPr>
      </w:pPr>
    </w:p>
    <w:p w:rsidR="006A0A88" w:rsidRDefault="006A0A88">
      <w:pPr>
        <w:kinsoku w:val="0"/>
        <w:overflowPunct w:val="0"/>
        <w:ind w:left="104"/>
        <w:rPr>
          <w:rFonts w:ascii="Arial" w:hAnsi="Arial" w:cs="Arial"/>
          <w:color w:val="000000"/>
          <w:sz w:val="16"/>
          <w:szCs w:val="16"/>
        </w:rPr>
      </w:pPr>
      <w:r>
        <w:rPr>
          <w:rFonts w:ascii="Arial" w:hAnsi="Arial" w:cs="Arial"/>
          <w:b/>
          <w:bCs/>
          <w:color w:val="FF0000"/>
          <w:spacing w:val="-1"/>
          <w:sz w:val="16"/>
          <w:szCs w:val="16"/>
        </w:rPr>
        <w:t>R</w:t>
      </w:r>
      <w:r>
        <w:rPr>
          <w:rFonts w:ascii="Arial" w:hAnsi="Arial" w:cs="Arial"/>
          <w:b/>
          <w:bCs/>
          <w:color w:val="FF0000"/>
          <w:spacing w:val="1"/>
          <w:sz w:val="16"/>
          <w:szCs w:val="16"/>
        </w:rPr>
        <w:t>e</w:t>
      </w:r>
      <w:r>
        <w:rPr>
          <w:rFonts w:ascii="Arial" w:hAnsi="Arial" w:cs="Arial"/>
          <w:b/>
          <w:bCs/>
          <w:color w:val="FF0000"/>
          <w:spacing w:val="-4"/>
          <w:sz w:val="16"/>
          <w:szCs w:val="16"/>
        </w:rPr>
        <w:t>v</w:t>
      </w:r>
      <w:r>
        <w:rPr>
          <w:rFonts w:ascii="Arial" w:hAnsi="Arial" w:cs="Arial"/>
          <w:b/>
          <w:bCs/>
          <w:color w:val="FF0000"/>
          <w:sz w:val="16"/>
          <w:szCs w:val="16"/>
        </w:rPr>
        <w:t>.</w:t>
      </w:r>
      <w:r>
        <w:rPr>
          <w:rFonts w:ascii="Arial" w:hAnsi="Arial" w:cs="Arial"/>
          <w:b/>
          <w:bCs/>
          <w:color w:val="FF0000"/>
          <w:spacing w:val="-6"/>
          <w:sz w:val="16"/>
          <w:szCs w:val="16"/>
        </w:rPr>
        <w:t xml:space="preserve"> </w:t>
      </w:r>
      <w:r w:rsidR="00A77D9B">
        <w:rPr>
          <w:rFonts w:ascii="Arial" w:hAnsi="Arial" w:cs="Arial"/>
          <w:b/>
          <w:bCs/>
          <w:color w:val="FF0000"/>
          <w:spacing w:val="-4"/>
          <w:sz w:val="16"/>
          <w:szCs w:val="16"/>
        </w:rPr>
        <w:t>1/23/19</w:t>
      </w:r>
    </w:p>
    <w:sectPr w:rsidR="006A0A88">
      <w:type w:val="continuous"/>
      <w:pgSz w:w="12240" w:h="15840"/>
      <w:pgMar w:top="1480" w:right="1020" w:bottom="280" w:left="16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MLUwt7Q0NjYyMDRR0lEKTi0uzszPAykwqgUAbJFloywAAAA="/>
  </w:docVars>
  <w:rsids>
    <w:rsidRoot w:val="001D6322"/>
    <w:rsid w:val="000E1233"/>
    <w:rsid w:val="001D6322"/>
    <w:rsid w:val="00423D5B"/>
    <w:rsid w:val="005C21D8"/>
    <w:rsid w:val="006A0A88"/>
    <w:rsid w:val="00945ECB"/>
    <w:rsid w:val="00A77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C0E7D8A4-A627-4FC3-B263-CEF1591E0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5"/>
      <w:ind w:left="104"/>
    </w:pPr>
    <w:rPr>
      <w:rFonts w:ascii="Arial" w:hAnsi="Arial" w:cs="Arial"/>
      <w:b/>
      <w:bC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0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IACUC_Emergency_contact_information.docx</vt:lpstr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ACUC_Emergency_contact_information.docx</dc:title>
  <dc:subject/>
  <dc:creator>cacorb</dc:creator>
  <cp:keywords/>
  <dc:description/>
  <cp:lastModifiedBy>Corbett, Cynthia A</cp:lastModifiedBy>
  <cp:revision>2</cp:revision>
  <dcterms:created xsi:type="dcterms:W3CDTF">2019-02-04T21:22:00Z</dcterms:created>
  <dcterms:modified xsi:type="dcterms:W3CDTF">2019-02-04T21:22:00Z</dcterms:modified>
</cp:coreProperties>
</file>